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BFD3D" w14:textId="2B7C0C89" w:rsidR="00272338" w:rsidRPr="005C58B0" w:rsidRDefault="007F433D" w:rsidP="008C4864">
      <w:pPr>
        <w:spacing w:line="480" w:lineRule="auto"/>
        <w:ind w:firstLine="720"/>
        <w:jc w:val="both"/>
        <w:rPr>
          <w:rFonts w:ascii="Times New Roman" w:hAnsi="Times New Roman" w:cs="Times New Roman"/>
          <w:i/>
          <w:sz w:val="24"/>
          <w:szCs w:val="24"/>
        </w:rPr>
      </w:pPr>
      <w:r w:rsidRPr="005C58B0">
        <w:rPr>
          <w:rFonts w:ascii="Times New Roman" w:hAnsi="Times New Roman" w:cs="Times New Roman"/>
          <w:i/>
          <w:sz w:val="24"/>
          <w:szCs w:val="24"/>
        </w:rPr>
        <w:t xml:space="preserve"> </w:t>
      </w:r>
    </w:p>
    <w:p w14:paraId="0E0ED4F2"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6A0BFBD6"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68C93C39" w14:textId="4A4C3F45" w:rsidR="00272338" w:rsidRDefault="00272338" w:rsidP="008C4864">
      <w:pPr>
        <w:spacing w:line="480" w:lineRule="auto"/>
        <w:ind w:firstLine="720"/>
        <w:jc w:val="both"/>
        <w:rPr>
          <w:rFonts w:ascii="Times New Roman" w:hAnsi="Times New Roman" w:cs="Times New Roman"/>
          <w:b/>
          <w:sz w:val="24"/>
          <w:szCs w:val="24"/>
        </w:rPr>
      </w:pPr>
    </w:p>
    <w:p w14:paraId="6A2425D0" w14:textId="07CB7E0C" w:rsidR="00007A03" w:rsidRDefault="00007A03" w:rsidP="008C4864">
      <w:pPr>
        <w:spacing w:line="480" w:lineRule="auto"/>
        <w:ind w:firstLine="720"/>
        <w:jc w:val="both"/>
        <w:rPr>
          <w:rFonts w:ascii="Times New Roman" w:hAnsi="Times New Roman" w:cs="Times New Roman"/>
          <w:b/>
          <w:sz w:val="24"/>
          <w:szCs w:val="24"/>
        </w:rPr>
      </w:pPr>
    </w:p>
    <w:p w14:paraId="24AF51E7" w14:textId="74E5BF97" w:rsidR="00007A03" w:rsidRDefault="00007A03" w:rsidP="008C4864">
      <w:pPr>
        <w:spacing w:line="480" w:lineRule="auto"/>
        <w:ind w:firstLine="720"/>
        <w:jc w:val="both"/>
        <w:rPr>
          <w:rFonts w:ascii="Times New Roman" w:hAnsi="Times New Roman" w:cs="Times New Roman"/>
          <w:b/>
          <w:sz w:val="24"/>
          <w:szCs w:val="24"/>
        </w:rPr>
      </w:pPr>
    </w:p>
    <w:p w14:paraId="2CF3F84C" w14:textId="26893994" w:rsidR="00007A03" w:rsidRDefault="00007A03" w:rsidP="008C4864">
      <w:pPr>
        <w:spacing w:line="480" w:lineRule="auto"/>
        <w:ind w:firstLine="720"/>
        <w:jc w:val="both"/>
        <w:rPr>
          <w:rFonts w:ascii="Times New Roman" w:hAnsi="Times New Roman" w:cs="Times New Roman"/>
          <w:b/>
          <w:sz w:val="24"/>
          <w:szCs w:val="24"/>
        </w:rPr>
      </w:pPr>
    </w:p>
    <w:p w14:paraId="79729E8E" w14:textId="77777777" w:rsidR="00007A03" w:rsidRPr="00E565FF" w:rsidRDefault="00007A03" w:rsidP="008C4864">
      <w:pPr>
        <w:spacing w:line="480" w:lineRule="auto"/>
        <w:ind w:firstLine="720"/>
        <w:jc w:val="both"/>
        <w:rPr>
          <w:rFonts w:ascii="Times New Roman" w:hAnsi="Times New Roman" w:cs="Times New Roman"/>
          <w:b/>
          <w:sz w:val="24"/>
          <w:szCs w:val="24"/>
        </w:rPr>
      </w:pPr>
    </w:p>
    <w:p w14:paraId="09594DA1" w14:textId="56C88BD8" w:rsidR="003C7DF8" w:rsidRPr="0085100F" w:rsidRDefault="004D0CF8" w:rsidP="008C4864">
      <w:pPr>
        <w:spacing w:line="480" w:lineRule="auto"/>
        <w:ind w:firstLine="720"/>
        <w:jc w:val="center"/>
        <w:rPr>
          <w:rFonts w:ascii="Times New Roman" w:hAnsi="Times New Roman" w:cs="Times New Roman"/>
          <w:sz w:val="24"/>
          <w:szCs w:val="24"/>
        </w:rPr>
      </w:pPr>
      <w:r w:rsidRPr="004D0CF8">
        <w:rPr>
          <w:rFonts w:ascii="Times New Roman" w:hAnsi="Times New Roman" w:cs="Times New Roman"/>
          <w:sz w:val="24"/>
          <w:szCs w:val="24"/>
        </w:rPr>
        <w:t>Stage 5 Building Block</w:t>
      </w:r>
    </w:p>
    <w:p w14:paraId="3C0525C5" w14:textId="19A7F8FA" w:rsidR="00272338" w:rsidRDefault="00007A03"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Jessica Agnew</w:t>
      </w:r>
    </w:p>
    <w:p w14:paraId="70B055EF" w14:textId="0EED8D23" w:rsidR="00272338" w:rsidRPr="00272338" w:rsidRDefault="00007A03" w:rsidP="008C4864">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Park University</w:t>
      </w:r>
    </w:p>
    <w:p w14:paraId="37DDB626" w14:textId="77777777" w:rsidR="00272338" w:rsidRPr="00272338" w:rsidRDefault="00272338" w:rsidP="008C4864">
      <w:pPr>
        <w:spacing w:line="480" w:lineRule="auto"/>
        <w:ind w:firstLine="720"/>
        <w:jc w:val="center"/>
        <w:rPr>
          <w:rFonts w:ascii="Times New Roman" w:hAnsi="Times New Roman" w:cs="Times New Roman"/>
          <w:sz w:val="24"/>
          <w:szCs w:val="24"/>
        </w:rPr>
      </w:pPr>
    </w:p>
    <w:p w14:paraId="4FA1A140"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06B3FF1A"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24E3CAC"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E7A5D1D"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4752F814"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5503E93C"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12179810" w14:textId="77777777" w:rsidR="00272338" w:rsidRPr="00272338" w:rsidRDefault="00272338" w:rsidP="008C4864">
      <w:pPr>
        <w:spacing w:line="480" w:lineRule="auto"/>
        <w:ind w:firstLine="720"/>
        <w:jc w:val="both"/>
        <w:rPr>
          <w:rFonts w:ascii="Times New Roman" w:hAnsi="Times New Roman" w:cs="Times New Roman"/>
          <w:sz w:val="24"/>
          <w:szCs w:val="24"/>
        </w:rPr>
      </w:pPr>
    </w:p>
    <w:p w14:paraId="1DD87C94" w14:textId="77777777" w:rsidR="00B64508" w:rsidRDefault="00B64508" w:rsidP="00B64508">
      <w:pPr>
        <w:spacing w:line="480" w:lineRule="auto"/>
        <w:jc w:val="center"/>
        <w:rPr>
          <w:rFonts w:ascii="Times New Roman" w:hAnsi="Times New Roman" w:cs="Times New Roman"/>
          <w:b/>
          <w:sz w:val="24"/>
          <w:szCs w:val="24"/>
        </w:rPr>
      </w:pPr>
    </w:p>
    <w:p w14:paraId="1530066C" w14:textId="77777777" w:rsidR="00B64508" w:rsidRDefault="00B64508" w:rsidP="00B64508">
      <w:pPr>
        <w:spacing w:line="480" w:lineRule="auto"/>
        <w:jc w:val="center"/>
        <w:rPr>
          <w:rFonts w:ascii="Times New Roman" w:hAnsi="Times New Roman" w:cs="Times New Roman"/>
          <w:b/>
          <w:sz w:val="24"/>
          <w:szCs w:val="24"/>
        </w:rPr>
      </w:pPr>
    </w:p>
    <w:p w14:paraId="0B73A4D1" w14:textId="740C6CF7" w:rsidR="00591D08" w:rsidRPr="0085100F" w:rsidRDefault="004D0CF8" w:rsidP="00591D08">
      <w:pPr>
        <w:spacing w:line="480" w:lineRule="auto"/>
        <w:ind w:firstLine="720"/>
        <w:jc w:val="center"/>
        <w:rPr>
          <w:rFonts w:ascii="Times New Roman" w:hAnsi="Times New Roman" w:cs="Times New Roman"/>
          <w:sz w:val="24"/>
          <w:szCs w:val="24"/>
        </w:rPr>
      </w:pPr>
      <w:r w:rsidRPr="004D0CF8">
        <w:rPr>
          <w:rFonts w:ascii="Times New Roman" w:hAnsi="Times New Roman" w:cs="Times New Roman"/>
          <w:sz w:val="24"/>
          <w:szCs w:val="24"/>
        </w:rPr>
        <w:t>Stage 5 Building Block</w:t>
      </w:r>
    </w:p>
    <w:p w14:paraId="346C42A0" w14:textId="23859EB2" w:rsidR="00815F41" w:rsidRPr="00902347" w:rsidRDefault="00CC2AC2" w:rsidP="00815F41">
      <w:pPr>
        <w:pStyle w:val="ListParagraph"/>
        <w:spacing w:line="480" w:lineRule="auto"/>
        <w:ind w:left="0" w:firstLine="720"/>
        <w:jc w:val="both"/>
        <w:rPr>
          <w:rFonts w:ascii="Times New Roman" w:hAnsi="Times New Roman" w:cs="Times New Roman"/>
          <w:b/>
          <w:sz w:val="24"/>
          <w:szCs w:val="24"/>
        </w:rPr>
      </w:pPr>
      <w:r w:rsidRPr="00902347">
        <w:rPr>
          <w:rFonts w:ascii="Times New Roman" w:hAnsi="Times New Roman" w:cs="Times New Roman"/>
          <w:b/>
          <w:sz w:val="24"/>
          <w:szCs w:val="24"/>
        </w:rPr>
        <w:t>Leadership</w:t>
      </w:r>
      <w:r w:rsidR="008A1E26" w:rsidRPr="00902347">
        <w:rPr>
          <w:rFonts w:ascii="Times New Roman" w:hAnsi="Times New Roman" w:cs="Times New Roman"/>
          <w:b/>
          <w:sz w:val="24"/>
          <w:szCs w:val="24"/>
        </w:rPr>
        <w:t xml:space="preserve"> and followership</w:t>
      </w:r>
    </w:p>
    <w:p w14:paraId="521C0F02" w14:textId="07B41361" w:rsidR="009F559A" w:rsidRDefault="00CC2AC2"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Accordi</w:t>
      </w:r>
      <w:r w:rsidR="00057F0F">
        <w:rPr>
          <w:rFonts w:ascii="Times New Roman" w:hAnsi="Times New Roman" w:cs="Times New Roman"/>
          <w:sz w:val="24"/>
          <w:szCs w:val="24"/>
        </w:rPr>
        <w:t>n</w:t>
      </w:r>
      <w:r>
        <w:rPr>
          <w:rFonts w:ascii="Times New Roman" w:hAnsi="Times New Roman" w:cs="Times New Roman"/>
          <w:sz w:val="24"/>
          <w:szCs w:val="24"/>
        </w:rPr>
        <w:t>g to</w:t>
      </w:r>
      <w:r w:rsidR="00057F0F">
        <w:rPr>
          <w:rFonts w:ascii="Times New Roman" w:hAnsi="Times New Roman" w:cs="Times New Roman"/>
          <w:sz w:val="24"/>
          <w:szCs w:val="24"/>
        </w:rPr>
        <w:t xml:space="preserve"> an article by</w:t>
      </w:r>
      <w:r>
        <w:rPr>
          <w:rFonts w:ascii="Times New Roman" w:hAnsi="Times New Roman" w:cs="Times New Roman"/>
          <w:sz w:val="24"/>
          <w:szCs w:val="24"/>
        </w:rPr>
        <w:t xml:space="preserve"> Hollander (2013), </w:t>
      </w:r>
      <w:r w:rsidR="00057F0F">
        <w:rPr>
          <w:rFonts w:ascii="Times New Roman" w:hAnsi="Times New Roman" w:cs="Times New Roman"/>
          <w:sz w:val="24"/>
          <w:szCs w:val="24"/>
        </w:rPr>
        <w:t>leadership has traditionally been regarded as a matter of</w:t>
      </w:r>
      <w:r w:rsidR="002B179F">
        <w:rPr>
          <w:rFonts w:ascii="Times New Roman" w:hAnsi="Times New Roman" w:cs="Times New Roman"/>
          <w:sz w:val="24"/>
          <w:szCs w:val="24"/>
        </w:rPr>
        <w:t xml:space="preserve"> </w:t>
      </w:r>
      <w:r w:rsidR="00057F0F">
        <w:rPr>
          <w:rFonts w:ascii="Times New Roman" w:hAnsi="Times New Roman" w:cs="Times New Roman"/>
          <w:sz w:val="24"/>
          <w:szCs w:val="24"/>
        </w:rPr>
        <w:t>leader</w:t>
      </w:r>
      <w:r w:rsidR="009C2F3A">
        <w:rPr>
          <w:rFonts w:ascii="Times New Roman" w:hAnsi="Times New Roman" w:cs="Times New Roman"/>
          <w:sz w:val="24"/>
          <w:szCs w:val="24"/>
        </w:rPr>
        <w:t>ship</w:t>
      </w:r>
      <w:r w:rsidR="00057F0F">
        <w:rPr>
          <w:rFonts w:ascii="Times New Roman" w:hAnsi="Times New Roman" w:cs="Times New Roman"/>
          <w:sz w:val="24"/>
          <w:szCs w:val="24"/>
        </w:rPr>
        <w:t xml:space="preserve"> qualities and behaviors.</w:t>
      </w:r>
      <w:r w:rsidR="002B179F">
        <w:rPr>
          <w:rFonts w:ascii="Times New Roman" w:hAnsi="Times New Roman" w:cs="Times New Roman"/>
          <w:sz w:val="24"/>
          <w:szCs w:val="24"/>
        </w:rPr>
        <w:t xml:space="preserve"> Hollander explains that the leader is mainly considered as the key player and the followers are considered as relatively passive and less essential.</w:t>
      </w:r>
      <w:r w:rsidR="002C72B6">
        <w:rPr>
          <w:rFonts w:ascii="Times New Roman" w:hAnsi="Times New Roman" w:cs="Times New Roman"/>
          <w:sz w:val="24"/>
          <w:szCs w:val="24"/>
        </w:rPr>
        <w:t xml:space="preserve"> </w:t>
      </w:r>
      <w:r w:rsidR="00A90F22">
        <w:rPr>
          <w:rFonts w:ascii="Times New Roman" w:hAnsi="Times New Roman" w:cs="Times New Roman"/>
          <w:sz w:val="24"/>
          <w:szCs w:val="24"/>
        </w:rPr>
        <w:t xml:space="preserve">I found this article to be interesting because the author highlights how the traditional perception of leaders being the major actor is being replaced by the follower. The author highlights that the follower’s role is </w:t>
      </w:r>
      <w:r w:rsidR="005B6BEF">
        <w:rPr>
          <w:rFonts w:ascii="Times New Roman" w:hAnsi="Times New Roman" w:cs="Times New Roman"/>
          <w:sz w:val="24"/>
          <w:szCs w:val="24"/>
        </w:rPr>
        <w:t>progressively</w:t>
      </w:r>
      <w:r w:rsidR="00A90F22">
        <w:rPr>
          <w:rFonts w:ascii="Times New Roman" w:hAnsi="Times New Roman" w:cs="Times New Roman"/>
          <w:sz w:val="24"/>
          <w:szCs w:val="24"/>
        </w:rPr>
        <w:t xml:space="preserve"> being </w:t>
      </w:r>
      <w:r w:rsidR="005B6BEF">
        <w:rPr>
          <w:rFonts w:ascii="Times New Roman" w:hAnsi="Times New Roman" w:cs="Times New Roman"/>
          <w:sz w:val="24"/>
          <w:szCs w:val="24"/>
        </w:rPr>
        <w:t>acknowledged</w:t>
      </w:r>
      <w:r w:rsidR="00A90F22">
        <w:rPr>
          <w:rFonts w:ascii="Times New Roman" w:hAnsi="Times New Roman" w:cs="Times New Roman"/>
          <w:sz w:val="24"/>
          <w:szCs w:val="24"/>
        </w:rPr>
        <w:t xml:space="preserve"> as</w:t>
      </w:r>
      <w:r w:rsidR="005B6BEF">
        <w:rPr>
          <w:rFonts w:ascii="Times New Roman" w:hAnsi="Times New Roman" w:cs="Times New Roman"/>
          <w:sz w:val="24"/>
          <w:szCs w:val="24"/>
        </w:rPr>
        <w:t xml:space="preserve"> one of the roles with the </w:t>
      </w:r>
      <w:r w:rsidR="00A90F22">
        <w:rPr>
          <w:rFonts w:ascii="Times New Roman" w:hAnsi="Times New Roman" w:cs="Times New Roman"/>
          <w:sz w:val="24"/>
          <w:szCs w:val="24"/>
        </w:rPr>
        <w:t xml:space="preserve">potential for </w:t>
      </w:r>
      <w:r w:rsidR="005B6BEF">
        <w:rPr>
          <w:rFonts w:ascii="Times New Roman" w:hAnsi="Times New Roman" w:cs="Times New Roman"/>
          <w:sz w:val="24"/>
          <w:szCs w:val="24"/>
        </w:rPr>
        <w:t xml:space="preserve">taking </w:t>
      </w:r>
      <w:r w:rsidR="00A90F22">
        <w:rPr>
          <w:rFonts w:ascii="Times New Roman" w:hAnsi="Times New Roman" w:cs="Times New Roman"/>
          <w:sz w:val="24"/>
          <w:szCs w:val="24"/>
        </w:rPr>
        <w:t>on the leadership function.</w:t>
      </w:r>
    </w:p>
    <w:p w14:paraId="122687AA" w14:textId="59976C7C" w:rsidR="00CC2AC2" w:rsidRDefault="00EC5190"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ere is no leadership without followers</w:t>
      </w:r>
      <w:r w:rsidR="008A1E26">
        <w:rPr>
          <w:rFonts w:ascii="Times New Roman" w:hAnsi="Times New Roman" w:cs="Times New Roman"/>
          <w:sz w:val="24"/>
          <w:szCs w:val="24"/>
        </w:rPr>
        <w:t>hip</w:t>
      </w:r>
      <w:r>
        <w:rPr>
          <w:rFonts w:ascii="Times New Roman" w:hAnsi="Times New Roman" w:cs="Times New Roman"/>
          <w:sz w:val="24"/>
          <w:szCs w:val="24"/>
        </w:rPr>
        <w:t>.</w:t>
      </w:r>
      <w:r w:rsidR="008A1E26">
        <w:rPr>
          <w:rFonts w:ascii="Times New Roman" w:hAnsi="Times New Roman" w:cs="Times New Roman"/>
          <w:sz w:val="24"/>
          <w:szCs w:val="24"/>
        </w:rPr>
        <w:t xml:space="preserve"> The author agrees with this statement and highlights that both leadership and followership are unity</w:t>
      </w:r>
      <w:r w:rsidR="00B203A6">
        <w:rPr>
          <w:rFonts w:ascii="Times New Roman" w:hAnsi="Times New Roman" w:cs="Times New Roman"/>
          <w:sz w:val="24"/>
          <w:szCs w:val="24"/>
        </w:rPr>
        <w:t xml:space="preserve"> and that leadership involves </w:t>
      </w:r>
      <w:r w:rsidR="004C047A">
        <w:rPr>
          <w:rFonts w:ascii="Times New Roman" w:hAnsi="Times New Roman" w:cs="Times New Roman"/>
          <w:sz w:val="24"/>
          <w:szCs w:val="24"/>
        </w:rPr>
        <w:t>an interdependen</w:t>
      </w:r>
      <w:r w:rsidR="009C2F3A">
        <w:rPr>
          <w:rFonts w:ascii="Times New Roman" w:hAnsi="Times New Roman" w:cs="Times New Roman"/>
          <w:sz w:val="24"/>
          <w:szCs w:val="24"/>
        </w:rPr>
        <w:t>t</w:t>
      </w:r>
      <w:r w:rsidR="004C047A">
        <w:rPr>
          <w:rFonts w:ascii="Times New Roman" w:hAnsi="Times New Roman" w:cs="Times New Roman"/>
          <w:sz w:val="24"/>
          <w:szCs w:val="24"/>
        </w:rPr>
        <w:t xml:space="preserve"> relationship with followers, in a bid to achieve the team’s objectives.</w:t>
      </w:r>
      <w:r w:rsidR="00577C79">
        <w:rPr>
          <w:rFonts w:ascii="Times New Roman" w:hAnsi="Times New Roman" w:cs="Times New Roman"/>
          <w:sz w:val="24"/>
          <w:szCs w:val="24"/>
        </w:rPr>
        <w:t xml:space="preserve"> The </w:t>
      </w:r>
      <w:r w:rsidR="005B6BEF">
        <w:rPr>
          <w:rFonts w:ascii="Times New Roman" w:hAnsi="Times New Roman" w:cs="Times New Roman"/>
          <w:sz w:val="24"/>
          <w:szCs w:val="24"/>
        </w:rPr>
        <w:t>manner in which</w:t>
      </w:r>
      <w:r w:rsidR="00577C79">
        <w:rPr>
          <w:rFonts w:ascii="Times New Roman" w:hAnsi="Times New Roman" w:cs="Times New Roman"/>
          <w:sz w:val="24"/>
          <w:szCs w:val="24"/>
        </w:rPr>
        <w:t xml:space="preserve"> a leader and</w:t>
      </w:r>
      <w:r w:rsidR="00E513F6">
        <w:rPr>
          <w:rFonts w:ascii="Times New Roman" w:hAnsi="Times New Roman" w:cs="Times New Roman"/>
          <w:sz w:val="24"/>
          <w:szCs w:val="24"/>
        </w:rPr>
        <w:t xml:space="preserve"> follower</w:t>
      </w:r>
      <w:r w:rsidR="00577C79">
        <w:rPr>
          <w:rFonts w:ascii="Times New Roman" w:hAnsi="Times New Roman" w:cs="Times New Roman"/>
          <w:sz w:val="24"/>
          <w:szCs w:val="24"/>
        </w:rPr>
        <w:t>s</w:t>
      </w:r>
      <w:r w:rsidR="00E513F6">
        <w:rPr>
          <w:rFonts w:ascii="Times New Roman" w:hAnsi="Times New Roman" w:cs="Times New Roman"/>
          <w:sz w:val="24"/>
          <w:szCs w:val="24"/>
        </w:rPr>
        <w:t xml:space="preserve"> view and respond to </w:t>
      </w:r>
      <w:r w:rsidR="005B6BEF">
        <w:rPr>
          <w:rFonts w:ascii="Times New Roman" w:hAnsi="Times New Roman" w:cs="Times New Roman"/>
          <w:sz w:val="24"/>
          <w:szCs w:val="24"/>
        </w:rPr>
        <w:t>the</w:t>
      </w:r>
      <w:r w:rsidR="00E513F6">
        <w:rPr>
          <w:rFonts w:ascii="Times New Roman" w:hAnsi="Times New Roman" w:cs="Times New Roman"/>
          <w:sz w:val="24"/>
          <w:szCs w:val="24"/>
        </w:rPr>
        <w:t xml:space="preserve"> </w:t>
      </w:r>
      <w:r w:rsidR="000B0021">
        <w:rPr>
          <w:rFonts w:ascii="Times New Roman" w:hAnsi="Times New Roman" w:cs="Times New Roman"/>
          <w:sz w:val="24"/>
          <w:szCs w:val="24"/>
        </w:rPr>
        <w:t xml:space="preserve">actions and </w:t>
      </w:r>
      <w:r w:rsidR="00E513F6">
        <w:rPr>
          <w:rFonts w:ascii="Times New Roman" w:hAnsi="Times New Roman" w:cs="Times New Roman"/>
          <w:sz w:val="24"/>
          <w:szCs w:val="24"/>
        </w:rPr>
        <w:t>personal qualities</w:t>
      </w:r>
      <w:r w:rsidR="005B6BEF">
        <w:rPr>
          <w:rFonts w:ascii="Times New Roman" w:hAnsi="Times New Roman" w:cs="Times New Roman"/>
          <w:sz w:val="24"/>
          <w:szCs w:val="24"/>
        </w:rPr>
        <w:t xml:space="preserve"> of the other,</w:t>
      </w:r>
      <w:r w:rsidR="00E513F6">
        <w:rPr>
          <w:rFonts w:ascii="Times New Roman" w:hAnsi="Times New Roman" w:cs="Times New Roman"/>
          <w:sz w:val="24"/>
          <w:szCs w:val="24"/>
        </w:rPr>
        <w:t xml:space="preserve"> significantly determine </w:t>
      </w:r>
      <w:r w:rsidR="000B0021">
        <w:rPr>
          <w:rFonts w:ascii="Times New Roman" w:hAnsi="Times New Roman" w:cs="Times New Roman"/>
          <w:sz w:val="24"/>
          <w:szCs w:val="24"/>
        </w:rPr>
        <w:t xml:space="preserve">how the relationship between the two will be. </w:t>
      </w:r>
      <w:r w:rsidR="00577C79">
        <w:rPr>
          <w:rFonts w:ascii="Times New Roman" w:hAnsi="Times New Roman" w:cs="Times New Roman"/>
          <w:sz w:val="24"/>
          <w:szCs w:val="24"/>
        </w:rPr>
        <w:t>When a leader and followers treat each other with respect, the team is likely to work harmoniously in pursuant to the team’s objectives.</w:t>
      </w:r>
    </w:p>
    <w:p w14:paraId="162D5C88" w14:textId="71BE3DD8" w:rsidR="00D87C5C" w:rsidRDefault="00D87C5C"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s explained by Hollander (2013), leadership not only features </w:t>
      </w:r>
      <w:r w:rsidR="009C2F3A">
        <w:rPr>
          <w:rFonts w:ascii="Times New Roman" w:hAnsi="Times New Roman" w:cs="Times New Roman"/>
          <w:sz w:val="24"/>
          <w:szCs w:val="24"/>
        </w:rPr>
        <w:t xml:space="preserve">the </w:t>
      </w:r>
      <w:r>
        <w:rPr>
          <w:rFonts w:ascii="Times New Roman" w:hAnsi="Times New Roman" w:cs="Times New Roman"/>
          <w:sz w:val="24"/>
          <w:szCs w:val="24"/>
        </w:rPr>
        <w:t>direction of activity, it also e</w:t>
      </w:r>
      <w:r w:rsidR="00F20E48">
        <w:rPr>
          <w:rFonts w:ascii="Times New Roman" w:hAnsi="Times New Roman" w:cs="Times New Roman"/>
          <w:sz w:val="24"/>
          <w:szCs w:val="24"/>
        </w:rPr>
        <w:t>n</w:t>
      </w:r>
      <w:r>
        <w:rPr>
          <w:rFonts w:ascii="Times New Roman" w:hAnsi="Times New Roman" w:cs="Times New Roman"/>
          <w:sz w:val="24"/>
          <w:szCs w:val="24"/>
        </w:rPr>
        <w:t>compasses other important features such as goal setting,</w:t>
      </w:r>
      <w:r w:rsidR="00F20E48">
        <w:rPr>
          <w:rFonts w:ascii="Times New Roman" w:hAnsi="Times New Roman" w:cs="Times New Roman"/>
          <w:sz w:val="24"/>
          <w:szCs w:val="24"/>
        </w:rPr>
        <w:t xml:space="preserve"> </w:t>
      </w:r>
      <w:r>
        <w:rPr>
          <w:rFonts w:ascii="Times New Roman" w:hAnsi="Times New Roman" w:cs="Times New Roman"/>
          <w:sz w:val="24"/>
          <w:szCs w:val="24"/>
        </w:rPr>
        <w:t>resolving conflict, communicating</w:t>
      </w:r>
      <w:r w:rsidR="009C2F3A">
        <w:rPr>
          <w:rFonts w:ascii="Times New Roman" w:hAnsi="Times New Roman" w:cs="Times New Roman"/>
          <w:sz w:val="24"/>
          <w:szCs w:val="24"/>
        </w:rPr>
        <w:t>,</w:t>
      </w:r>
      <w:r>
        <w:rPr>
          <w:rFonts w:ascii="Times New Roman" w:hAnsi="Times New Roman" w:cs="Times New Roman"/>
          <w:sz w:val="24"/>
          <w:szCs w:val="24"/>
        </w:rPr>
        <w:t xml:space="preserve"> and maintaining the organization. </w:t>
      </w:r>
      <w:r w:rsidR="00F20E48">
        <w:rPr>
          <w:rFonts w:ascii="Times New Roman" w:hAnsi="Times New Roman" w:cs="Times New Roman"/>
          <w:sz w:val="24"/>
          <w:szCs w:val="24"/>
        </w:rPr>
        <w:t>The author highlights t</w:t>
      </w:r>
      <w:r w:rsidR="00A21F95">
        <w:rPr>
          <w:rFonts w:ascii="Times New Roman" w:hAnsi="Times New Roman" w:cs="Times New Roman"/>
          <w:sz w:val="24"/>
          <w:szCs w:val="24"/>
        </w:rPr>
        <w:t>h</w:t>
      </w:r>
      <w:r w:rsidR="00F20E48">
        <w:rPr>
          <w:rFonts w:ascii="Times New Roman" w:hAnsi="Times New Roman" w:cs="Times New Roman"/>
          <w:sz w:val="24"/>
          <w:szCs w:val="24"/>
        </w:rPr>
        <w:t>at such functions of leadership can also be distributed to the followers in form of delegation</w:t>
      </w:r>
      <w:r w:rsidR="00A21F95">
        <w:rPr>
          <w:rFonts w:ascii="Times New Roman" w:hAnsi="Times New Roman" w:cs="Times New Roman"/>
          <w:sz w:val="24"/>
          <w:szCs w:val="24"/>
        </w:rPr>
        <w:t>. Through varying degrees of delegation to the followers, the leader can work in harmony wi</w:t>
      </w:r>
      <w:r w:rsidR="006D1514">
        <w:rPr>
          <w:rFonts w:ascii="Times New Roman" w:hAnsi="Times New Roman" w:cs="Times New Roman"/>
          <w:sz w:val="24"/>
          <w:szCs w:val="24"/>
        </w:rPr>
        <w:t>th the followers, thus making g</w:t>
      </w:r>
      <w:r w:rsidR="00A21F95">
        <w:rPr>
          <w:rFonts w:ascii="Times New Roman" w:hAnsi="Times New Roman" w:cs="Times New Roman"/>
          <w:sz w:val="24"/>
          <w:szCs w:val="24"/>
        </w:rPr>
        <w:t>o</w:t>
      </w:r>
      <w:r w:rsidR="006D1514">
        <w:rPr>
          <w:rFonts w:ascii="Times New Roman" w:hAnsi="Times New Roman" w:cs="Times New Roman"/>
          <w:sz w:val="24"/>
          <w:szCs w:val="24"/>
        </w:rPr>
        <w:t>al achievement much easier.</w:t>
      </w:r>
      <w:r w:rsidR="00D215B4">
        <w:rPr>
          <w:rFonts w:ascii="Times New Roman" w:hAnsi="Times New Roman" w:cs="Times New Roman"/>
          <w:sz w:val="24"/>
          <w:szCs w:val="24"/>
        </w:rPr>
        <w:t xml:space="preserve"> In some cases, the leader may be overwhelmed with his or her duties, and delegating some levels of leadership functions can ease such pressure resulting in a much </w:t>
      </w:r>
      <w:r w:rsidR="00841BDA">
        <w:rPr>
          <w:rFonts w:ascii="Times New Roman" w:hAnsi="Times New Roman" w:cs="Times New Roman"/>
          <w:sz w:val="24"/>
          <w:szCs w:val="24"/>
        </w:rPr>
        <w:t>coherent leader.</w:t>
      </w:r>
    </w:p>
    <w:p w14:paraId="24F83CCB" w14:textId="2A576DFA" w:rsidR="00841BDA" w:rsidRDefault="00841BDA"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While leaders do command a great deal of attention and influence in team setup, it is essential to note that the followers can significantly affect the leaders and the entire enterprise. </w:t>
      </w:r>
      <w:r w:rsidR="001F3D15">
        <w:rPr>
          <w:rFonts w:ascii="Times New Roman" w:hAnsi="Times New Roman" w:cs="Times New Roman"/>
          <w:sz w:val="24"/>
          <w:szCs w:val="24"/>
        </w:rPr>
        <w:t xml:space="preserve">For instance, when the leader introduces a new policy that does not favor the followers, they may refuse to adhere to the policy resulting in resistance to change. </w:t>
      </w:r>
      <w:r w:rsidR="005C29D8">
        <w:rPr>
          <w:rFonts w:ascii="Times New Roman" w:hAnsi="Times New Roman" w:cs="Times New Roman"/>
          <w:sz w:val="24"/>
          <w:szCs w:val="24"/>
        </w:rPr>
        <w:t xml:space="preserve">Such resistance can become significant to the extent of </w:t>
      </w:r>
      <w:r w:rsidR="00720D4E">
        <w:rPr>
          <w:rFonts w:ascii="Times New Roman" w:hAnsi="Times New Roman" w:cs="Times New Roman"/>
          <w:sz w:val="24"/>
          <w:szCs w:val="24"/>
        </w:rPr>
        <w:t xml:space="preserve">affecting the leader’s ability to control the followers and even affecting the </w:t>
      </w:r>
      <w:r w:rsidR="00A96F38">
        <w:rPr>
          <w:rFonts w:ascii="Times New Roman" w:hAnsi="Times New Roman" w:cs="Times New Roman"/>
          <w:sz w:val="24"/>
          <w:szCs w:val="24"/>
        </w:rPr>
        <w:t>performance of the organization, due to stalemate or even a strike.</w:t>
      </w:r>
      <w:r w:rsidR="009A5957">
        <w:rPr>
          <w:rFonts w:ascii="Times New Roman" w:hAnsi="Times New Roman" w:cs="Times New Roman"/>
          <w:sz w:val="24"/>
          <w:szCs w:val="24"/>
        </w:rPr>
        <w:t xml:space="preserve"> According to Hollander (2013), </w:t>
      </w:r>
      <w:r w:rsidR="00E8474F">
        <w:rPr>
          <w:rFonts w:ascii="Times New Roman" w:hAnsi="Times New Roman" w:cs="Times New Roman"/>
          <w:sz w:val="24"/>
          <w:szCs w:val="24"/>
        </w:rPr>
        <w:t xml:space="preserve">followers, in most cases, are the leader’s attentive audience, who get the chance to experience </w:t>
      </w:r>
      <w:r w:rsidR="006E0D18">
        <w:rPr>
          <w:rFonts w:ascii="Times New Roman" w:hAnsi="Times New Roman" w:cs="Times New Roman"/>
          <w:sz w:val="24"/>
          <w:szCs w:val="24"/>
        </w:rPr>
        <w:t>firsthand</w:t>
      </w:r>
      <w:r w:rsidR="00E8474F">
        <w:rPr>
          <w:rFonts w:ascii="Times New Roman" w:hAnsi="Times New Roman" w:cs="Times New Roman"/>
          <w:sz w:val="24"/>
          <w:szCs w:val="24"/>
        </w:rPr>
        <w:t xml:space="preserve"> </w:t>
      </w:r>
      <w:r w:rsidR="006E0D18">
        <w:rPr>
          <w:rFonts w:ascii="Times New Roman" w:hAnsi="Times New Roman" w:cs="Times New Roman"/>
          <w:sz w:val="24"/>
          <w:szCs w:val="24"/>
        </w:rPr>
        <w:t>the leader’s personality and can contribute to the leader’s intentions and values.</w:t>
      </w:r>
      <w:r w:rsidR="005153CF">
        <w:rPr>
          <w:rFonts w:ascii="Times New Roman" w:hAnsi="Times New Roman" w:cs="Times New Roman"/>
          <w:sz w:val="24"/>
          <w:szCs w:val="24"/>
        </w:rPr>
        <w:t xml:space="preserve"> The </w:t>
      </w:r>
      <w:r w:rsidR="00317BE5">
        <w:rPr>
          <w:rFonts w:ascii="Times New Roman" w:hAnsi="Times New Roman" w:cs="Times New Roman"/>
          <w:sz w:val="24"/>
          <w:szCs w:val="24"/>
        </w:rPr>
        <w:t>follower’s</w:t>
      </w:r>
      <w:r w:rsidR="005153CF">
        <w:rPr>
          <w:rFonts w:ascii="Times New Roman" w:hAnsi="Times New Roman" w:cs="Times New Roman"/>
          <w:sz w:val="24"/>
          <w:szCs w:val="24"/>
        </w:rPr>
        <w:t xml:space="preserve"> role also holds the potential </w:t>
      </w:r>
      <w:r w:rsidR="00186E6C">
        <w:rPr>
          <w:rFonts w:ascii="Times New Roman" w:hAnsi="Times New Roman" w:cs="Times New Roman"/>
          <w:sz w:val="24"/>
          <w:szCs w:val="24"/>
        </w:rPr>
        <w:t>for</w:t>
      </w:r>
      <w:r w:rsidR="00317BE5">
        <w:rPr>
          <w:rFonts w:ascii="Times New Roman" w:hAnsi="Times New Roman" w:cs="Times New Roman"/>
          <w:sz w:val="24"/>
          <w:szCs w:val="24"/>
        </w:rPr>
        <w:t xml:space="preserve"> taking on the leadership role.</w:t>
      </w:r>
    </w:p>
    <w:p w14:paraId="36C4DD16" w14:textId="793146C0" w:rsidR="00914F3E" w:rsidRDefault="00914F3E" w:rsidP="00815F41">
      <w:pPr>
        <w:pStyle w:val="ListParagraph"/>
        <w:spacing w:line="480" w:lineRule="auto"/>
        <w:ind w:left="0" w:firstLine="720"/>
        <w:jc w:val="both"/>
        <w:rPr>
          <w:rFonts w:ascii="Times New Roman" w:hAnsi="Times New Roman" w:cs="Times New Roman"/>
          <w:sz w:val="24"/>
          <w:szCs w:val="24"/>
        </w:rPr>
      </w:pPr>
      <w:proofErr w:type="spellStart"/>
      <w:r w:rsidRPr="00914F3E">
        <w:rPr>
          <w:rFonts w:ascii="Times New Roman" w:hAnsi="Times New Roman" w:cs="Times New Roman"/>
          <w:sz w:val="24"/>
          <w:szCs w:val="24"/>
        </w:rPr>
        <w:t>Norzailan</w:t>
      </w:r>
      <w:proofErr w:type="spellEnd"/>
      <w:r>
        <w:rPr>
          <w:rFonts w:ascii="Times New Roman" w:hAnsi="Times New Roman" w:cs="Times New Roman"/>
          <w:sz w:val="24"/>
          <w:szCs w:val="24"/>
        </w:rPr>
        <w:t xml:space="preserve"> et al., (2014), argues that developing strategic leadership competency is essential in leadership development. </w:t>
      </w:r>
      <w:r w:rsidR="00620A53">
        <w:rPr>
          <w:rFonts w:ascii="Times New Roman" w:hAnsi="Times New Roman" w:cs="Times New Roman"/>
          <w:sz w:val="24"/>
          <w:szCs w:val="24"/>
        </w:rPr>
        <w:t xml:space="preserve">A leader </w:t>
      </w:r>
      <w:r w:rsidR="00AA67BF">
        <w:rPr>
          <w:rFonts w:ascii="Times New Roman" w:hAnsi="Times New Roman" w:cs="Times New Roman"/>
          <w:sz w:val="24"/>
          <w:szCs w:val="24"/>
        </w:rPr>
        <w:t>wit</w:t>
      </w:r>
      <w:r w:rsidR="00620A53">
        <w:rPr>
          <w:rFonts w:ascii="Times New Roman" w:hAnsi="Times New Roman" w:cs="Times New Roman"/>
          <w:sz w:val="24"/>
          <w:szCs w:val="24"/>
        </w:rPr>
        <w:t xml:space="preserve">h a bird’s eye view of the </w:t>
      </w:r>
      <w:r w:rsidR="00AA67BF">
        <w:rPr>
          <w:rFonts w:ascii="Times New Roman" w:hAnsi="Times New Roman" w:cs="Times New Roman"/>
          <w:sz w:val="24"/>
          <w:szCs w:val="24"/>
        </w:rPr>
        <w:t>organization and one who possesses clear</w:t>
      </w:r>
      <w:r w:rsidR="00620A53">
        <w:rPr>
          <w:rFonts w:ascii="Times New Roman" w:hAnsi="Times New Roman" w:cs="Times New Roman"/>
          <w:sz w:val="24"/>
          <w:szCs w:val="24"/>
        </w:rPr>
        <w:t xml:space="preserve"> understanding of both the internal and external environments of the </w:t>
      </w:r>
      <w:r w:rsidR="004F59E9">
        <w:rPr>
          <w:rFonts w:ascii="Times New Roman" w:hAnsi="Times New Roman" w:cs="Times New Roman"/>
          <w:sz w:val="24"/>
          <w:szCs w:val="24"/>
        </w:rPr>
        <w:t>firm</w:t>
      </w:r>
      <w:r w:rsidR="00014797">
        <w:rPr>
          <w:rFonts w:ascii="Times New Roman" w:hAnsi="Times New Roman" w:cs="Times New Roman"/>
          <w:sz w:val="24"/>
          <w:szCs w:val="24"/>
        </w:rPr>
        <w:t xml:space="preserve"> can properly guide his or her team to great heights.</w:t>
      </w:r>
      <w:r w:rsidR="00905831">
        <w:rPr>
          <w:rFonts w:ascii="Times New Roman" w:hAnsi="Times New Roman" w:cs="Times New Roman"/>
          <w:sz w:val="24"/>
          <w:szCs w:val="24"/>
        </w:rPr>
        <w:t xml:space="preserve"> While the basic skills of leading people </w:t>
      </w:r>
      <w:r w:rsidR="009C2F3A">
        <w:rPr>
          <w:rFonts w:ascii="Times New Roman" w:hAnsi="Times New Roman" w:cs="Times New Roman"/>
          <w:sz w:val="24"/>
          <w:szCs w:val="24"/>
        </w:rPr>
        <w:t>are</w:t>
      </w:r>
      <w:r w:rsidR="00905831">
        <w:rPr>
          <w:rFonts w:ascii="Times New Roman" w:hAnsi="Times New Roman" w:cs="Times New Roman"/>
          <w:sz w:val="24"/>
          <w:szCs w:val="24"/>
        </w:rPr>
        <w:t xml:space="preserve"> essential, </w:t>
      </w:r>
      <w:r w:rsidR="00D47E69">
        <w:rPr>
          <w:rFonts w:ascii="Times New Roman" w:hAnsi="Times New Roman" w:cs="Times New Roman"/>
          <w:sz w:val="24"/>
          <w:szCs w:val="24"/>
        </w:rPr>
        <w:t xml:space="preserve">being able to think ahead and to develop strategies for future problems is vital for any </w:t>
      </w:r>
      <w:r w:rsidR="00D47E69">
        <w:rPr>
          <w:rFonts w:ascii="Times New Roman" w:hAnsi="Times New Roman" w:cs="Times New Roman"/>
          <w:sz w:val="24"/>
          <w:szCs w:val="24"/>
        </w:rPr>
        <w:lastRenderedPageBreak/>
        <w:t>team.</w:t>
      </w:r>
      <w:r w:rsidR="00395F80">
        <w:rPr>
          <w:rFonts w:ascii="Times New Roman" w:hAnsi="Times New Roman" w:cs="Times New Roman"/>
          <w:sz w:val="24"/>
          <w:szCs w:val="24"/>
        </w:rPr>
        <w:t xml:space="preserve"> Having the ability to read the internal and external </w:t>
      </w:r>
      <w:r w:rsidR="00B67DA6">
        <w:rPr>
          <w:rFonts w:ascii="Times New Roman" w:hAnsi="Times New Roman" w:cs="Times New Roman"/>
          <w:sz w:val="24"/>
          <w:szCs w:val="24"/>
        </w:rPr>
        <w:t xml:space="preserve">environment of the company is essential in determining </w:t>
      </w:r>
      <w:r w:rsidR="00100D7C">
        <w:rPr>
          <w:rFonts w:ascii="Times New Roman" w:hAnsi="Times New Roman" w:cs="Times New Roman"/>
          <w:sz w:val="24"/>
          <w:szCs w:val="24"/>
        </w:rPr>
        <w:t>present and looming issues, which may affect the company’s performance.</w:t>
      </w:r>
    </w:p>
    <w:p w14:paraId="216B6C7D" w14:textId="0F1E69D7" w:rsidR="00801AF8" w:rsidRDefault="00317BE5"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317BE5">
        <w:rPr>
          <w:rFonts w:ascii="Times New Roman" w:hAnsi="Times New Roman" w:cs="Times New Roman"/>
          <w:sz w:val="24"/>
          <w:szCs w:val="24"/>
        </w:rPr>
        <w:t>Guenter</w:t>
      </w:r>
      <w:r>
        <w:rPr>
          <w:rFonts w:ascii="Times New Roman" w:hAnsi="Times New Roman" w:cs="Times New Roman"/>
          <w:sz w:val="24"/>
          <w:szCs w:val="24"/>
        </w:rPr>
        <w:t xml:space="preserve"> et al., (2016)</w:t>
      </w:r>
      <w:r w:rsidR="00295CAE">
        <w:rPr>
          <w:rFonts w:ascii="Times New Roman" w:hAnsi="Times New Roman" w:cs="Times New Roman"/>
          <w:sz w:val="24"/>
          <w:szCs w:val="24"/>
        </w:rPr>
        <w:t xml:space="preserve">, </w:t>
      </w:r>
      <w:r w:rsidR="00C0790C">
        <w:rPr>
          <w:rFonts w:ascii="Times New Roman" w:hAnsi="Times New Roman" w:cs="Times New Roman"/>
          <w:sz w:val="24"/>
          <w:szCs w:val="24"/>
        </w:rPr>
        <w:t xml:space="preserve">leadership can help </w:t>
      </w:r>
      <w:r w:rsidR="0020103B">
        <w:rPr>
          <w:rFonts w:ascii="Times New Roman" w:hAnsi="Times New Roman" w:cs="Times New Roman"/>
          <w:sz w:val="24"/>
          <w:szCs w:val="24"/>
        </w:rPr>
        <w:t xml:space="preserve">to break the silence in teams. However, this may not </w:t>
      </w:r>
      <w:r w:rsidR="00AA67BF">
        <w:rPr>
          <w:rFonts w:ascii="Times New Roman" w:hAnsi="Times New Roman" w:cs="Times New Roman"/>
          <w:sz w:val="24"/>
          <w:szCs w:val="24"/>
        </w:rPr>
        <w:t xml:space="preserve">work out </w:t>
      </w:r>
      <w:r w:rsidR="0020103B">
        <w:rPr>
          <w:rFonts w:ascii="Times New Roman" w:hAnsi="Times New Roman" w:cs="Times New Roman"/>
          <w:sz w:val="24"/>
          <w:szCs w:val="24"/>
        </w:rPr>
        <w:t xml:space="preserve">for </w:t>
      </w:r>
      <w:r w:rsidR="00AA67BF">
        <w:rPr>
          <w:rFonts w:ascii="Times New Roman" w:hAnsi="Times New Roman" w:cs="Times New Roman"/>
          <w:sz w:val="24"/>
          <w:szCs w:val="24"/>
        </w:rPr>
        <w:t>every staff</w:t>
      </w:r>
      <w:r w:rsidR="0020103B">
        <w:rPr>
          <w:rFonts w:ascii="Times New Roman" w:hAnsi="Times New Roman" w:cs="Times New Roman"/>
          <w:sz w:val="24"/>
          <w:szCs w:val="24"/>
        </w:rPr>
        <w:t xml:space="preserve">. </w:t>
      </w:r>
      <w:r w:rsidR="002F70B7">
        <w:rPr>
          <w:rFonts w:ascii="Times New Roman" w:hAnsi="Times New Roman" w:cs="Times New Roman"/>
          <w:sz w:val="24"/>
          <w:szCs w:val="24"/>
        </w:rPr>
        <w:t xml:space="preserve">While leaders play a crucial role in ensuring that the followers perform their duties appropriately, the followers also have an important role to play in leadership matters. </w:t>
      </w:r>
      <w:r w:rsidR="00DC367E">
        <w:rPr>
          <w:rFonts w:ascii="Times New Roman" w:hAnsi="Times New Roman" w:cs="Times New Roman"/>
          <w:sz w:val="24"/>
          <w:szCs w:val="24"/>
        </w:rPr>
        <w:t xml:space="preserve">According to the authors, silence among the followers can result in </w:t>
      </w:r>
      <w:r w:rsidR="00035C6A">
        <w:rPr>
          <w:rFonts w:ascii="Times New Roman" w:hAnsi="Times New Roman" w:cs="Times New Roman"/>
          <w:sz w:val="24"/>
          <w:szCs w:val="24"/>
        </w:rPr>
        <w:t>significant damages to the leader and the organization.</w:t>
      </w:r>
      <w:r w:rsidR="00B45C85">
        <w:rPr>
          <w:rFonts w:ascii="Times New Roman" w:hAnsi="Times New Roman" w:cs="Times New Roman"/>
          <w:sz w:val="24"/>
          <w:szCs w:val="24"/>
        </w:rPr>
        <w:t xml:space="preserve"> For instance, if the followers remain silent about some issues </w:t>
      </w:r>
      <w:r w:rsidR="007C5E23">
        <w:rPr>
          <w:rFonts w:ascii="Times New Roman" w:hAnsi="Times New Roman" w:cs="Times New Roman"/>
          <w:sz w:val="24"/>
          <w:szCs w:val="24"/>
        </w:rPr>
        <w:t xml:space="preserve">at work, </w:t>
      </w:r>
      <w:r w:rsidR="00AA67BF">
        <w:rPr>
          <w:rFonts w:ascii="Times New Roman" w:hAnsi="Times New Roman" w:cs="Times New Roman"/>
          <w:sz w:val="24"/>
          <w:szCs w:val="24"/>
        </w:rPr>
        <w:t xml:space="preserve">like </w:t>
      </w:r>
      <w:r w:rsidR="007C5E23">
        <w:rPr>
          <w:rFonts w:ascii="Times New Roman" w:hAnsi="Times New Roman" w:cs="Times New Roman"/>
          <w:sz w:val="24"/>
          <w:szCs w:val="24"/>
        </w:rPr>
        <w:t xml:space="preserve">safety </w:t>
      </w:r>
      <w:r w:rsidR="00AA67BF">
        <w:rPr>
          <w:rFonts w:ascii="Times New Roman" w:hAnsi="Times New Roman" w:cs="Times New Roman"/>
          <w:sz w:val="24"/>
          <w:szCs w:val="24"/>
        </w:rPr>
        <w:t>issues</w:t>
      </w:r>
      <w:r w:rsidR="007C5E23">
        <w:rPr>
          <w:rFonts w:ascii="Times New Roman" w:hAnsi="Times New Roman" w:cs="Times New Roman"/>
          <w:sz w:val="24"/>
          <w:szCs w:val="24"/>
        </w:rPr>
        <w:t xml:space="preserve">, </w:t>
      </w:r>
      <w:r w:rsidR="00AA67BF">
        <w:rPr>
          <w:rFonts w:ascii="Times New Roman" w:hAnsi="Times New Roman" w:cs="Times New Roman"/>
          <w:sz w:val="24"/>
          <w:szCs w:val="24"/>
        </w:rPr>
        <w:t xml:space="preserve">fairness concerns, unfavorable </w:t>
      </w:r>
      <w:r w:rsidR="007C5E23">
        <w:rPr>
          <w:rFonts w:ascii="Times New Roman" w:hAnsi="Times New Roman" w:cs="Times New Roman"/>
          <w:sz w:val="24"/>
          <w:szCs w:val="24"/>
        </w:rPr>
        <w:t>company policies, among others, it may result in unsatisfied employees. When the workers are dissatisfied or uncomfortable about their work, they may end up with low morale, which can greatly affect their</w:t>
      </w:r>
      <w:r w:rsidR="00801AF8">
        <w:rPr>
          <w:rFonts w:ascii="Times New Roman" w:hAnsi="Times New Roman" w:cs="Times New Roman"/>
          <w:sz w:val="24"/>
          <w:szCs w:val="24"/>
        </w:rPr>
        <w:t xml:space="preserve"> productivity.</w:t>
      </w:r>
    </w:p>
    <w:p w14:paraId="6B2BF16A" w14:textId="6B35F4BF" w:rsidR="00317BE5" w:rsidRDefault="007137D5"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However, creating an environment that allows for suggestions and communication between the followers and the leaders, </w:t>
      </w:r>
      <w:r w:rsidR="001543E1">
        <w:rPr>
          <w:rFonts w:ascii="Times New Roman" w:hAnsi="Times New Roman" w:cs="Times New Roman"/>
          <w:sz w:val="24"/>
          <w:szCs w:val="24"/>
        </w:rPr>
        <w:t xml:space="preserve">both parties will feel free to discuss such issues before they </w:t>
      </w:r>
      <w:r w:rsidR="001C4309">
        <w:rPr>
          <w:rFonts w:ascii="Times New Roman" w:hAnsi="Times New Roman" w:cs="Times New Roman"/>
          <w:sz w:val="24"/>
          <w:szCs w:val="24"/>
        </w:rPr>
        <w:t>wreak havoc</w:t>
      </w:r>
      <w:r w:rsidR="001543E1">
        <w:rPr>
          <w:rFonts w:ascii="Times New Roman" w:hAnsi="Times New Roman" w:cs="Times New Roman"/>
          <w:sz w:val="24"/>
          <w:szCs w:val="24"/>
        </w:rPr>
        <w:t xml:space="preserve"> to the organization.</w:t>
      </w:r>
      <w:r w:rsidR="001C4309">
        <w:rPr>
          <w:rFonts w:ascii="Times New Roman" w:hAnsi="Times New Roman" w:cs="Times New Roman"/>
          <w:sz w:val="24"/>
          <w:szCs w:val="24"/>
        </w:rPr>
        <w:t xml:space="preserve"> </w:t>
      </w:r>
      <w:r w:rsidR="00D87164">
        <w:rPr>
          <w:rFonts w:ascii="Times New Roman" w:hAnsi="Times New Roman" w:cs="Times New Roman"/>
          <w:sz w:val="24"/>
          <w:szCs w:val="24"/>
        </w:rPr>
        <w:t xml:space="preserve">Followers who are silent about their safety concerns at work may end up </w:t>
      </w:r>
      <w:r w:rsidR="00AB0FAF">
        <w:rPr>
          <w:rFonts w:ascii="Times New Roman" w:hAnsi="Times New Roman" w:cs="Times New Roman"/>
          <w:sz w:val="24"/>
          <w:szCs w:val="24"/>
        </w:rPr>
        <w:t xml:space="preserve">facing the danger, which can significantly injure or even result in fatalities. </w:t>
      </w:r>
      <w:r w:rsidR="00007F21">
        <w:rPr>
          <w:rFonts w:ascii="Times New Roman" w:hAnsi="Times New Roman" w:cs="Times New Roman"/>
          <w:sz w:val="24"/>
          <w:szCs w:val="24"/>
        </w:rPr>
        <w:t xml:space="preserve">The injured followers may </w:t>
      </w:r>
      <w:r w:rsidR="00913599">
        <w:rPr>
          <w:rFonts w:ascii="Times New Roman" w:hAnsi="Times New Roman" w:cs="Times New Roman"/>
          <w:sz w:val="24"/>
          <w:szCs w:val="24"/>
        </w:rPr>
        <w:t>be unable to continue working due to the injuries sustained at work.</w:t>
      </w:r>
      <w:r w:rsidR="00D5461C">
        <w:rPr>
          <w:rFonts w:ascii="Times New Roman" w:hAnsi="Times New Roman" w:cs="Times New Roman"/>
          <w:sz w:val="24"/>
          <w:szCs w:val="24"/>
        </w:rPr>
        <w:t xml:space="preserve"> The organization may end up facing litigations and huge fines</w:t>
      </w:r>
      <w:r w:rsidR="00B43D2E">
        <w:rPr>
          <w:rFonts w:ascii="Times New Roman" w:hAnsi="Times New Roman" w:cs="Times New Roman"/>
          <w:sz w:val="24"/>
          <w:szCs w:val="24"/>
        </w:rPr>
        <w:t xml:space="preserve"> due to </w:t>
      </w:r>
      <w:r w:rsidR="00674858">
        <w:rPr>
          <w:rFonts w:ascii="Times New Roman" w:hAnsi="Times New Roman" w:cs="Times New Roman"/>
          <w:sz w:val="24"/>
          <w:szCs w:val="24"/>
        </w:rPr>
        <w:t>unsafe working conditions.</w:t>
      </w:r>
      <w:r w:rsidR="004E1C72">
        <w:rPr>
          <w:rFonts w:ascii="Times New Roman" w:hAnsi="Times New Roman" w:cs="Times New Roman"/>
          <w:sz w:val="24"/>
          <w:szCs w:val="24"/>
        </w:rPr>
        <w:t xml:space="preserve"> Both parties may end up being affected</w:t>
      </w:r>
      <w:r w:rsidR="00585B37">
        <w:rPr>
          <w:rFonts w:ascii="Times New Roman" w:hAnsi="Times New Roman" w:cs="Times New Roman"/>
          <w:sz w:val="24"/>
          <w:szCs w:val="24"/>
        </w:rPr>
        <w:t xml:space="preserve"> significantly due to sile</w:t>
      </w:r>
      <w:r w:rsidR="006300A1">
        <w:rPr>
          <w:rFonts w:ascii="Times New Roman" w:hAnsi="Times New Roman" w:cs="Times New Roman"/>
          <w:sz w:val="24"/>
          <w:szCs w:val="24"/>
        </w:rPr>
        <w:t>nce.</w:t>
      </w:r>
    </w:p>
    <w:p w14:paraId="570E21A8" w14:textId="14FF0107" w:rsidR="006300A1" w:rsidRDefault="006300A1" w:rsidP="00815F41">
      <w:pPr>
        <w:pStyle w:val="ListParagraph"/>
        <w:spacing w:line="480" w:lineRule="auto"/>
        <w:ind w:left="0" w:firstLine="720"/>
        <w:jc w:val="both"/>
        <w:rPr>
          <w:rFonts w:ascii="Times New Roman" w:hAnsi="Times New Roman" w:cs="Times New Roman"/>
          <w:sz w:val="24"/>
          <w:szCs w:val="24"/>
        </w:rPr>
      </w:pPr>
      <w:r w:rsidRPr="00317BE5">
        <w:rPr>
          <w:rFonts w:ascii="Times New Roman" w:hAnsi="Times New Roman" w:cs="Times New Roman"/>
          <w:sz w:val="24"/>
          <w:szCs w:val="24"/>
        </w:rPr>
        <w:t>Guenter</w:t>
      </w:r>
      <w:r>
        <w:rPr>
          <w:rFonts w:ascii="Times New Roman" w:hAnsi="Times New Roman" w:cs="Times New Roman"/>
          <w:sz w:val="24"/>
          <w:szCs w:val="24"/>
        </w:rPr>
        <w:t xml:space="preserve"> et al., (2016), explains that using </w:t>
      </w:r>
      <w:r w:rsidR="00B1411A">
        <w:rPr>
          <w:rFonts w:ascii="Times New Roman" w:hAnsi="Times New Roman" w:cs="Times New Roman"/>
          <w:sz w:val="24"/>
          <w:szCs w:val="24"/>
        </w:rPr>
        <w:t>the behavioral plasticity theory, an authentic leadership style can be adopted which affects the level of silence between the followers and the leaders.</w:t>
      </w:r>
      <w:r w:rsidR="00E451C1">
        <w:rPr>
          <w:rFonts w:ascii="Times New Roman" w:hAnsi="Times New Roman" w:cs="Times New Roman"/>
          <w:sz w:val="24"/>
          <w:szCs w:val="24"/>
        </w:rPr>
        <w:t xml:space="preserve"> According to the authors</w:t>
      </w:r>
      <w:r w:rsidR="009C2F3A">
        <w:rPr>
          <w:rFonts w:ascii="Times New Roman" w:hAnsi="Times New Roman" w:cs="Times New Roman"/>
          <w:sz w:val="24"/>
          <w:szCs w:val="24"/>
        </w:rPr>
        <w:t>,</w:t>
      </w:r>
      <w:r w:rsidR="00F51E02">
        <w:rPr>
          <w:rFonts w:ascii="Times New Roman" w:hAnsi="Times New Roman" w:cs="Times New Roman"/>
          <w:sz w:val="24"/>
          <w:szCs w:val="24"/>
        </w:rPr>
        <w:t xml:space="preserve"> the behav</w:t>
      </w:r>
      <w:r w:rsidR="00D97A3B">
        <w:rPr>
          <w:rFonts w:ascii="Times New Roman" w:hAnsi="Times New Roman" w:cs="Times New Roman"/>
          <w:sz w:val="24"/>
          <w:szCs w:val="24"/>
        </w:rPr>
        <w:t>ioral plasticity theory propose</w:t>
      </w:r>
      <w:r w:rsidR="009C2F3A">
        <w:rPr>
          <w:rFonts w:ascii="Times New Roman" w:hAnsi="Times New Roman" w:cs="Times New Roman"/>
          <w:sz w:val="24"/>
          <w:szCs w:val="24"/>
        </w:rPr>
        <w:t>s</w:t>
      </w:r>
      <w:r w:rsidR="00F51E02">
        <w:rPr>
          <w:rFonts w:ascii="Times New Roman" w:hAnsi="Times New Roman" w:cs="Times New Roman"/>
          <w:sz w:val="24"/>
          <w:szCs w:val="24"/>
        </w:rPr>
        <w:t xml:space="preserve"> a set of </w:t>
      </w:r>
      <w:r w:rsidR="00D97A3B">
        <w:rPr>
          <w:rFonts w:ascii="Times New Roman" w:hAnsi="Times New Roman" w:cs="Times New Roman"/>
          <w:sz w:val="24"/>
          <w:szCs w:val="24"/>
        </w:rPr>
        <w:t xml:space="preserve">leadership behaviors, </w:t>
      </w:r>
      <w:r w:rsidR="00AA67BF">
        <w:rPr>
          <w:rFonts w:ascii="Times New Roman" w:hAnsi="Times New Roman" w:cs="Times New Roman"/>
          <w:sz w:val="24"/>
          <w:szCs w:val="24"/>
        </w:rPr>
        <w:t>where th</w:t>
      </w:r>
      <w:r w:rsidR="00D97A3B">
        <w:rPr>
          <w:rFonts w:ascii="Times New Roman" w:hAnsi="Times New Roman" w:cs="Times New Roman"/>
          <w:sz w:val="24"/>
          <w:szCs w:val="24"/>
        </w:rPr>
        <w:t>e leaders reveal their true selves. When leaders become comfortable with the f</w:t>
      </w:r>
      <w:r w:rsidR="00FD1ACD">
        <w:rPr>
          <w:rFonts w:ascii="Times New Roman" w:hAnsi="Times New Roman" w:cs="Times New Roman"/>
          <w:sz w:val="24"/>
          <w:szCs w:val="24"/>
        </w:rPr>
        <w:t xml:space="preserve">ollowers, it promotes interactions between the followers and the leader, which then reduces </w:t>
      </w:r>
      <w:r w:rsidR="00FD1ACD">
        <w:rPr>
          <w:rFonts w:ascii="Times New Roman" w:hAnsi="Times New Roman" w:cs="Times New Roman"/>
          <w:sz w:val="24"/>
          <w:szCs w:val="24"/>
        </w:rPr>
        <w:lastRenderedPageBreak/>
        <w:t xml:space="preserve">silence and motivates followers to speak up. </w:t>
      </w:r>
      <w:r w:rsidR="00CB46C8">
        <w:rPr>
          <w:rFonts w:ascii="Times New Roman" w:hAnsi="Times New Roman" w:cs="Times New Roman"/>
          <w:sz w:val="24"/>
          <w:szCs w:val="24"/>
        </w:rPr>
        <w:t>When a leader and the followers can engage on a personal but professional level, they can share ideas and get the chance to highlight key issues concerning the projec</w:t>
      </w:r>
      <w:r w:rsidR="00E67587">
        <w:rPr>
          <w:rFonts w:ascii="Times New Roman" w:hAnsi="Times New Roman" w:cs="Times New Roman"/>
          <w:sz w:val="24"/>
          <w:szCs w:val="24"/>
        </w:rPr>
        <w:t>t, before it escalates to something big. Employees low on proactive</w:t>
      </w:r>
      <w:r w:rsidR="00B45AF9">
        <w:rPr>
          <w:rFonts w:ascii="Times New Roman" w:hAnsi="Times New Roman" w:cs="Times New Roman"/>
          <w:sz w:val="24"/>
          <w:szCs w:val="24"/>
        </w:rPr>
        <w:t xml:space="preserve"> personality can be encouraged to air their views and concerns in regards to the project, process, and organization. </w:t>
      </w:r>
      <w:r w:rsidR="00830321">
        <w:rPr>
          <w:rFonts w:ascii="Times New Roman" w:hAnsi="Times New Roman" w:cs="Times New Roman"/>
          <w:sz w:val="24"/>
          <w:szCs w:val="24"/>
        </w:rPr>
        <w:t>T</w:t>
      </w:r>
      <w:r w:rsidR="001252B9">
        <w:rPr>
          <w:rFonts w:ascii="Times New Roman" w:hAnsi="Times New Roman" w:cs="Times New Roman"/>
          <w:sz w:val="24"/>
          <w:szCs w:val="24"/>
        </w:rPr>
        <w:t xml:space="preserve">he authors argue that </w:t>
      </w:r>
      <w:r w:rsidR="00AA67BF">
        <w:rPr>
          <w:rFonts w:ascii="Times New Roman" w:hAnsi="Times New Roman" w:cs="Times New Roman"/>
          <w:sz w:val="24"/>
          <w:szCs w:val="24"/>
        </w:rPr>
        <w:t>active</w:t>
      </w:r>
      <w:r w:rsidR="001252B9">
        <w:rPr>
          <w:rFonts w:ascii="Times New Roman" w:hAnsi="Times New Roman" w:cs="Times New Roman"/>
          <w:sz w:val="24"/>
          <w:szCs w:val="24"/>
        </w:rPr>
        <w:t xml:space="preserve"> </w:t>
      </w:r>
      <w:r w:rsidR="00287CB5">
        <w:rPr>
          <w:rFonts w:ascii="Times New Roman" w:hAnsi="Times New Roman" w:cs="Times New Roman"/>
          <w:sz w:val="24"/>
          <w:szCs w:val="24"/>
        </w:rPr>
        <w:t xml:space="preserve">employees are less susceptible </w:t>
      </w:r>
      <w:r w:rsidR="00185338">
        <w:rPr>
          <w:rFonts w:ascii="Times New Roman" w:hAnsi="Times New Roman" w:cs="Times New Roman"/>
          <w:sz w:val="24"/>
          <w:szCs w:val="24"/>
        </w:rPr>
        <w:t>to social influences</w:t>
      </w:r>
      <w:r w:rsidR="00627DE5">
        <w:rPr>
          <w:rFonts w:ascii="Times New Roman" w:hAnsi="Times New Roman" w:cs="Times New Roman"/>
          <w:sz w:val="24"/>
          <w:szCs w:val="24"/>
        </w:rPr>
        <w:t xml:space="preserve">, which comes in handy </w:t>
      </w:r>
      <w:r w:rsidR="009C2F3A">
        <w:rPr>
          <w:rFonts w:ascii="Times New Roman" w:hAnsi="Times New Roman" w:cs="Times New Roman"/>
          <w:sz w:val="24"/>
          <w:szCs w:val="24"/>
        </w:rPr>
        <w:t>issues are</w:t>
      </w:r>
      <w:r w:rsidR="00CC6036">
        <w:rPr>
          <w:rFonts w:ascii="Times New Roman" w:hAnsi="Times New Roman" w:cs="Times New Roman"/>
          <w:sz w:val="24"/>
          <w:szCs w:val="24"/>
        </w:rPr>
        <w:t xml:space="preserve"> affectin</w:t>
      </w:r>
      <w:r w:rsidR="00D601AE">
        <w:rPr>
          <w:rFonts w:ascii="Times New Roman" w:hAnsi="Times New Roman" w:cs="Times New Roman"/>
          <w:sz w:val="24"/>
          <w:szCs w:val="24"/>
        </w:rPr>
        <w:t>g the followers,</w:t>
      </w:r>
      <w:r w:rsidR="008A6C58">
        <w:rPr>
          <w:rFonts w:ascii="Times New Roman" w:hAnsi="Times New Roman" w:cs="Times New Roman"/>
          <w:sz w:val="24"/>
          <w:szCs w:val="24"/>
        </w:rPr>
        <w:t xml:space="preserve"> which the leader is not aware</w:t>
      </w:r>
      <w:r w:rsidR="009C2F3A">
        <w:rPr>
          <w:rFonts w:ascii="Times New Roman" w:hAnsi="Times New Roman" w:cs="Times New Roman"/>
          <w:sz w:val="24"/>
          <w:szCs w:val="24"/>
        </w:rPr>
        <w:t xml:space="preserve"> of</w:t>
      </w:r>
      <w:r w:rsidR="008A6C58">
        <w:rPr>
          <w:rFonts w:ascii="Times New Roman" w:hAnsi="Times New Roman" w:cs="Times New Roman"/>
          <w:sz w:val="24"/>
          <w:szCs w:val="24"/>
        </w:rPr>
        <w:t>.</w:t>
      </w:r>
    </w:p>
    <w:p w14:paraId="51CD605F" w14:textId="33DE0BD0" w:rsidR="005A0CCF" w:rsidRDefault="005A0CCF"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5A0CCF">
        <w:rPr>
          <w:rFonts w:ascii="Times New Roman" w:hAnsi="Times New Roman" w:cs="Times New Roman"/>
          <w:sz w:val="24"/>
          <w:szCs w:val="24"/>
        </w:rPr>
        <w:t>Whitlock</w:t>
      </w:r>
      <w:r>
        <w:rPr>
          <w:rFonts w:ascii="Times New Roman" w:hAnsi="Times New Roman" w:cs="Times New Roman"/>
          <w:sz w:val="24"/>
          <w:szCs w:val="24"/>
        </w:rPr>
        <w:t xml:space="preserve"> (2013), </w:t>
      </w:r>
      <w:r w:rsidR="0013157A">
        <w:rPr>
          <w:rFonts w:ascii="Times New Roman" w:hAnsi="Times New Roman" w:cs="Times New Roman"/>
          <w:sz w:val="24"/>
          <w:szCs w:val="24"/>
        </w:rPr>
        <w:t>there is an interdependen</w:t>
      </w:r>
      <w:r w:rsidR="009C2F3A">
        <w:rPr>
          <w:rFonts w:ascii="Times New Roman" w:hAnsi="Times New Roman" w:cs="Times New Roman"/>
          <w:sz w:val="24"/>
          <w:szCs w:val="24"/>
        </w:rPr>
        <w:t>t</w:t>
      </w:r>
      <w:r w:rsidR="0013157A">
        <w:rPr>
          <w:rFonts w:ascii="Times New Roman" w:hAnsi="Times New Roman" w:cs="Times New Roman"/>
          <w:sz w:val="24"/>
          <w:szCs w:val="24"/>
        </w:rPr>
        <w:t xml:space="preserve"> relationship between a leader and followers. </w:t>
      </w:r>
      <w:r w:rsidR="000505B1">
        <w:rPr>
          <w:rFonts w:ascii="Times New Roman" w:hAnsi="Times New Roman" w:cs="Times New Roman"/>
          <w:sz w:val="24"/>
          <w:szCs w:val="24"/>
        </w:rPr>
        <w:t xml:space="preserve">The author argues that from this interdependence, the followers can make a judgment regarding their leaders, as to whether they </w:t>
      </w:r>
      <w:r w:rsidR="00EF45CA">
        <w:rPr>
          <w:rFonts w:ascii="Times New Roman" w:hAnsi="Times New Roman" w:cs="Times New Roman"/>
          <w:sz w:val="24"/>
          <w:szCs w:val="24"/>
        </w:rPr>
        <w:t>follow them or not.</w:t>
      </w:r>
      <w:r w:rsidR="00B223C0">
        <w:rPr>
          <w:rFonts w:ascii="Times New Roman" w:hAnsi="Times New Roman" w:cs="Times New Roman"/>
          <w:sz w:val="24"/>
          <w:szCs w:val="24"/>
        </w:rPr>
        <w:t xml:space="preserve"> </w:t>
      </w:r>
      <w:r w:rsidR="009C2F3A">
        <w:rPr>
          <w:rFonts w:ascii="Times New Roman" w:hAnsi="Times New Roman" w:cs="Times New Roman"/>
          <w:sz w:val="24"/>
          <w:szCs w:val="24"/>
        </w:rPr>
        <w:t>Also</w:t>
      </w:r>
      <w:r w:rsidR="00B223C0">
        <w:rPr>
          <w:rFonts w:ascii="Times New Roman" w:hAnsi="Times New Roman" w:cs="Times New Roman"/>
          <w:sz w:val="24"/>
          <w:szCs w:val="24"/>
        </w:rPr>
        <w:t xml:space="preserve">, the author highlights that </w:t>
      </w:r>
      <w:r w:rsidR="00AA67BF">
        <w:rPr>
          <w:rFonts w:ascii="Times New Roman" w:hAnsi="Times New Roman" w:cs="Times New Roman"/>
          <w:sz w:val="24"/>
          <w:szCs w:val="24"/>
        </w:rPr>
        <w:t>a</w:t>
      </w:r>
      <w:r w:rsidR="00B223C0">
        <w:rPr>
          <w:rFonts w:ascii="Times New Roman" w:hAnsi="Times New Roman" w:cs="Times New Roman"/>
          <w:sz w:val="24"/>
          <w:szCs w:val="24"/>
        </w:rPr>
        <w:t xml:space="preserve"> distribution of power </w:t>
      </w:r>
      <w:r w:rsidR="00AA67BF">
        <w:rPr>
          <w:rFonts w:ascii="Times New Roman" w:hAnsi="Times New Roman" w:cs="Times New Roman"/>
          <w:sz w:val="24"/>
          <w:szCs w:val="24"/>
        </w:rPr>
        <w:t xml:space="preserve">exists </w:t>
      </w:r>
      <w:r w:rsidR="00B223C0">
        <w:rPr>
          <w:rFonts w:ascii="Times New Roman" w:hAnsi="Times New Roman" w:cs="Times New Roman"/>
          <w:sz w:val="24"/>
          <w:szCs w:val="24"/>
        </w:rPr>
        <w:t xml:space="preserve">between </w:t>
      </w:r>
      <w:r w:rsidR="005C361D">
        <w:rPr>
          <w:rFonts w:ascii="Times New Roman" w:hAnsi="Times New Roman" w:cs="Times New Roman"/>
          <w:sz w:val="24"/>
          <w:szCs w:val="24"/>
        </w:rPr>
        <w:t>leaders and followers, which ca</w:t>
      </w:r>
      <w:r w:rsidR="00BB0BD4">
        <w:rPr>
          <w:rFonts w:ascii="Times New Roman" w:hAnsi="Times New Roman" w:cs="Times New Roman"/>
          <w:sz w:val="24"/>
          <w:szCs w:val="24"/>
        </w:rPr>
        <w:t>n significantly affect the team</w:t>
      </w:r>
      <w:r w:rsidR="005C361D">
        <w:rPr>
          <w:rFonts w:ascii="Times New Roman" w:hAnsi="Times New Roman" w:cs="Times New Roman"/>
          <w:sz w:val="24"/>
          <w:szCs w:val="24"/>
        </w:rPr>
        <w:t>’s goals</w:t>
      </w:r>
      <w:r w:rsidR="00BB0BD4">
        <w:rPr>
          <w:rFonts w:ascii="Times New Roman" w:hAnsi="Times New Roman" w:cs="Times New Roman"/>
          <w:sz w:val="24"/>
          <w:szCs w:val="24"/>
        </w:rPr>
        <w:t xml:space="preserve">. </w:t>
      </w:r>
      <w:r w:rsidR="000C6D5F">
        <w:rPr>
          <w:rFonts w:ascii="Times New Roman" w:hAnsi="Times New Roman" w:cs="Times New Roman"/>
          <w:sz w:val="24"/>
          <w:szCs w:val="24"/>
        </w:rPr>
        <w:t>The author argues that active followership is an essential component for any successful team.</w:t>
      </w:r>
      <w:r w:rsidR="00401230">
        <w:rPr>
          <w:rFonts w:ascii="Times New Roman" w:hAnsi="Times New Roman" w:cs="Times New Roman"/>
          <w:sz w:val="24"/>
          <w:szCs w:val="24"/>
        </w:rPr>
        <w:t xml:space="preserve"> Active followership refers to the personal commitment </w:t>
      </w:r>
      <w:r w:rsidR="00F468F7">
        <w:rPr>
          <w:rFonts w:ascii="Times New Roman" w:hAnsi="Times New Roman" w:cs="Times New Roman"/>
          <w:sz w:val="24"/>
          <w:szCs w:val="24"/>
        </w:rPr>
        <w:t xml:space="preserve">to </w:t>
      </w:r>
      <w:proofErr w:type="gramStart"/>
      <w:r w:rsidR="00F468F7">
        <w:rPr>
          <w:rFonts w:ascii="Times New Roman" w:hAnsi="Times New Roman" w:cs="Times New Roman"/>
          <w:sz w:val="24"/>
          <w:szCs w:val="24"/>
        </w:rPr>
        <w:t xml:space="preserve">effectively and </w:t>
      </w:r>
      <w:r w:rsidR="00AA67BF">
        <w:rPr>
          <w:rFonts w:ascii="Times New Roman" w:hAnsi="Times New Roman" w:cs="Times New Roman"/>
          <w:sz w:val="24"/>
          <w:szCs w:val="24"/>
        </w:rPr>
        <w:t>boldly</w:t>
      </w:r>
      <w:r w:rsidR="00F468F7">
        <w:rPr>
          <w:rFonts w:ascii="Times New Roman" w:hAnsi="Times New Roman" w:cs="Times New Roman"/>
          <w:sz w:val="24"/>
          <w:szCs w:val="24"/>
        </w:rPr>
        <w:t xml:space="preserve"> </w:t>
      </w:r>
      <w:r w:rsidR="00AA67BF">
        <w:rPr>
          <w:rFonts w:ascii="Times New Roman" w:hAnsi="Times New Roman" w:cs="Times New Roman"/>
          <w:sz w:val="24"/>
          <w:szCs w:val="24"/>
        </w:rPr>
        <w:t>share in a col</w:t>
      </w:r>
      <w:r w:rsidR="00F468F7">
        <w:rPr>
          <w:rFonts w:ascii="Times New Roman" w:hAnsi="Times New Roman" w:cs="Times New Roman"/>
          <w:sz w:val="24"/>
          <w:szCs w:val="24"/>
        </w:rPr>
        <w:t>laborative environment</w:t>
      </w:r>
      <w:proofErr w:type="gramEnd"/>
      <w:r w:rsidR="00F468F7">
        <w:rPr>
          <w:rFonts w:ascii="Times New Roman" w:hAnsi="Times New Roman" w:cs="Times New Roman"/>
          <w:sz w:val="24"/>
          <w:szCs w:val="24"/>
        </w:rPr>
        <w:t>. For active followership to succ</w:t>
      </w:r>
      <w:r w:rsidR="00444711">
        <w:rPr>
          <w:rFonts w:ascii="Times New Roman" w:hAnsi="Times New Roman" w:cs="Times New Roman"/>
          <w:sz w:val="24"/>
          <w:szCs w:val="24"/>
        </w:rPr>
        <w:t>e</w:t>
      </w:r>
      <w:r w:rsidR="00F468F7">
        <w:rPr>
          <w:rFonts w:ascii="Times New Roman" w:hAnsi="Times New Roman" w:cs="Times New Roman"/>
          <w:sz w:val="24"/>
          <w:szCs w:val="24"/>
        </w:rPr>
        <w:t xml:space="preserve">ed, </w:t>
      </w:r>
      <w:r w:rsidR="004D091A">
        <w:rPr>
          <w:rFonts w:ascii="Times New Roman" w:hAnsi="Times New Roman" w:cs="Times New Roman"/>
          <w:sz w:val="24"/>
          <w:szCs w:val="24"/>
        </w:rPr>
        <w:t xml:space="preserve">good leadership has to exist as well. </w:t>
      </w:r>
      <w:r w:rsidR="00444711">
        <w:rPr>
          <w:rFonts w:ascii="Times New Roman" w:hAnsi="Times New Roman" w:cs="Times New Roman"/>
          <w:sz w:val="24"/>
          <w:szCs w:val="24"/>
        </w:rPr>
        <w:t>Organizations should striv</w:t>
      </w:r>
      <w:r w:rsidR="00A8793B">
        <w:rPr>
          <w:rFonts w:ascii="Times New Roman" w:hAnsi="Times New Roman" w:cs="Times New Roman"/>
          <w:sz w:val="24"/>
          <w:szCs w:val="24"/>
        </w:rPr>
        <w:t>e</w:t>
      </w:r>
      <w:r w:rsidR="00444711">
        <w:rPr>
          <w:rFonts w:ascii="Times New Roman" w:hAnsi="Times New Roman" w:cs="Times New Roman"/>
          <w:sz w:val="24"/>
          <w:szCs w:val="24"/>
        </w:rPr>
        <w:t xml:space="preserve"> to </w:t>
      </w:r>
      <w:r w:rsidR="00A8793B">
        <w:rPr>
          <w:rFonts w:ascii="Times New Roman" w:hAnsi="Times New Roman" w:cs="Times New Roman"/>
          <w:sz w:val="24"/>
          <w:szCs w:val="24"/>
        </w:rPr>
        <w:t xml:space="preserve">ensure they promote </w:t>
      </w:r>
      <w:r w:rsidR="00CC384B">
        <w:rPr>
          <w:rFonts w:ascii="Times New Roman" w:hAnsi="Times New Roman" w:cs="Times New Roman"/>
          <w:sz w:val="24"/>
          <w:szCs w:val="24"/>
        </w:rPr>
        <w:t>g</w:t>
      </w:r>
      <w:r w:rsidR="00A8793B">
        <w:rPr>
          <w:rFonts w:ascii="Times New Roman" w:hAnsi="Times New Roman" w:cs="Times New Roman"/>
          <w:sz w:val="24"/>
          <w:szCs w:val="24"/>
        </w:rPr>
        <w:t>ood leadership and active followership in their divisions and teams</w:t>
      </w:r>
      <w:r w:rsidR="00826C06">
        <w:rPr>
          <w:rFonts w:ascii="Times New Roman" w:hAnsi="Times New Roman" w:cs="Times New Roman"/>
          <w:sz w:val="24"/>
          <w:szCs w:val="24"/>
        </w:rPr>
        <w:t>, to ensure they are on the right path to</w:t>
      </w:r>
      <w:r w:rsidR="002A590E">
        <w:rPr>
          <w:rFonts w:ascii="Times New Roman" w:hAnsi="Times New Roman" w:cs="Times New Roman"/>
          <w:sz w:val="24"/>
          <w:szCs w:val="24"/>
        </w:rPr>
        <w:t xml:space="preserve"> achieving</w:t>
      </w:r>
      <w:r w:rsidR="00826C06">
        <w:rPr>
          <w:rFonts w:ascii="Times New Roman" w:hAnsi="Times New Roman" w:cs="Times New Roman"/>
          <w:sz w:val="24"/>
          <w:szCs w:val="24"/>
        </w:rPr>
        <w:t xml:space="preserve"> the team’s objectives.</w:t>
      </w:r>
      <w:r w:rsidR="00164F87">
        <w:rPr>
          <w:rFonts w:ascii="Times New Roman" w:hAnsi="Times New Roman" w:cs="Times New Roman"/>
          <w:sz w:val="24"/>
          <w:szCs w:val="24"/>
        </w:rPr>
        <w:t xml:space="preserve">  The authors in</w:t>
      </w:r>
      <w:r w:rsidR="007458FD">
        <w:rPr>
          <w:rFonts w:ascii="Times New Roman" w:hAnsi="Times New Roman" w:cs="Times New Roman"/>
          <w:sz w:val="24"/>
          <w:szCs w:val="24"/>
        </w:rPr>
        <w:t>dicate that organizations shoul</w:t>
      </w:r>
      <w:r w:rsidR="00164F87">
        <w:rPr>
          <w:rFonts w:ascii="Times New Roman" w:hAnsi="Times New Roman" w:cs="Times New Roman"/>
          <w:sz w:val="24"/>
          <w:szCs w:val="24"/>
        </w:rPr>
        <w:t>d</w:t>
      </w:r>
      <w:r w:rsidR="007458FD">
        <w:rPr>
          <w:rFonts w:ascii="Times New Roman" w:hAnsi="Times New Roman" w:cs="Times New Roman"/>
          <w:sz w:val="24"/>
          <w:szCs w:val="24"/>
        </w:rPr>
        <w:t xml:space="preserve"> train thei</w:t>
      </w:r>
      <w:r w:rsidR="00164F87">
        <w:rPr>
          <w:rFonts w:ascii="Times New Roman" w:hAnsi="Times New Roman" w:cs="Times New Roman"/>
          <w:sz w:val="24"/>
          <w:szCs w:val="24"/>
        </w:rPr>
        <w:t>r</w:t>
      </w:r>
      <w:r w:rsidR="007458FD">
        <w:rPr>
          <w:rFonts w:ascii="Times New Roman" w:hAnsi="Times New Roman" w:cs="Times New Roman"/>
          <w:sz w:val="24"/>
          <w:szCs w:val="24"/>
        </w:rPr>
        <w:t xml:space="preserve"> employees on</w:t>
      </w:r>
      <w:r w:rsidR="00164F87">
        <w:rPr>
          <w:rFonts w:ascii="Times New Roman" w:hAnsi="Times New Roman" w:cs="Times New Roman"/>
          <w:sz w:val="24"/>
          <w:szCs w:val="24"/>
        </w:rPr>
        <w:t xml:space="preserve"> </w:t>
      </w:r>
      <w:r w:rsidR="007458FD">
        <w:rPr>
          <w:rFonts w:ascii="Times New Roman" w:hAnsi="Times New Roman" w:cs="Times New Roman"/>
          <w:sz w:val="24"/>
          <w:szCs w:val="24"/>
        </w:rPr>
        <w:t>followership skills to optimize performance.</w:t>
      </w:r>
      <w:r w:rsidR="00164F87">
        <w:rPr>
          <w:rFonts w:ascii="Times New Roman" w:hAnsi="Times New Roman" w:cs="Times New Roman"/>
          <w:sz w:val="24"/>
          <w:szCs w:val="24"/>
        </w:rPr>
        <w:t xml:space="preserve"> </w:t>
      </w:r>
      <w:r w:rsidR="009C2F3A">
        <w:rPr>
          <w:rFonts w:ascii="Times New Roman" w:hAnsi="Times New Roman" w:cs="Times New Roman"/>
          <w:sz w:val="24"/>
          <w:szCs w:val="24"/>
        </w:rPr>
        <w:t>Also</w:t>
      </w:r>
      <w:r w:rsidR="00164F87">
        <w:rPr>
          <w:rFonts w:ascii="Times New Roman" w:hAnsi="Times New Roman" w:cs="Times New Roman"/>
          <w:sz w:val="24"/>
          <w:szCs w:val="24"/>
        </w:rPr>
        <w:t>, regular training for the leaders and senior executives is essential in ensuring the leaders can properly guid</w:t>
      </w:r>
      <w:r w:rsidR="00F25139">
        <w:rPr>
          <w:rFonts w:ascii="Times New Roman" w:hAnsi="Times New Roman" w:cs="Times New Roman"/>
          <w:sz w:val="24"/>
          <w:szCs w:val="24"/>
        </w:rPr>
        <w:t>e</w:t>
      </w:r>
      <w:r w:rsidR="00164F87">
        <w:rPr>
          <w:rFonts w:ascii="Times New Roman" w:hAnsi="Times New Roman" w:cs="Times New Roman"/>
          <w:sz w:val="24"/>
          <w:szCs w:val="24"/>
        </w:rPr>
        <w:t xml:space="preserve"> the followers.</w:t>
      </w:r>
    </w:p>
    <w:p w14:paraId="2FB49028" w14:textId="309043FC" w:rsidR="007E374C" w:rsidRPr="00902347" w:rsidRDefault="002A2567" w:rsidP="00815F41">
      <w:pPr>
        <w:pStyle w:val="ListParagraph"/>
        <w:spacing w:line="480" w:lineRule="auto"/>
        <w:ind w:left="0" w:firstLine="720"/>
        <w:jc w:val="both"/>
        <w:rPr>
          <w:rFonts w:ascii="Times New Roman" w:hAnsi="Times New Roman" w:cs="Times New Roman"/>
          <w:b/>
          <w:sz w:val="24"/>
          <w:szCs w:val="24"/>
        </w:rPr>
      </w:pPr>
      <w:r w:rsidRPr="00902347">
        <w:rPr>
          <w:rFonts w:ascii="Times New Roman" w:hAnsi="Times New Roman" w:cs="Times New Roman"/>
          <w:b/>
          <w:sz w:val="24"/>
          <w:szCs w:val="24"/>
        </w:rPr>
        <w:t>Team</w:t>
      </w:r>
      <w:r w:rsidR="00141125" w:rsidRPr="00902347">
        <w:rPr>
          <w:rFonts w:ascii="Times New Roman" w:hAnsi="Times New Roman" w:cs="Times New Roman"/>
          <w:b/>
          <w:sz w:val="24"/>
          <w:szCs w:val="24"/>
        </w:rPr>
        <w:t xml:space="preserve"> member</w:t>
      </w:r>
    </w:p>
    <w:p w14:paraId="16003510" w14:textId="65FB81E8" w:rsidR="002A2567" w:rsidRDefault="003268C4" w:rsidP="00815F4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3268C4">
        <w:rPr>
          <w:rFonts w:ascii="Times New Roman" w:hAnsi="Times New Roman" w:cs="Times New Roman"/>
          <w:sz w:val="24"/>
          <w:szCs w:val="24"/>
        </w:rPr>
        <w:t>Pinter</w:t>
      </w:r>
      <w:r>
        <w:rPr>
          <w:rFonts w:ascii="Times New Roman" w:hAnsi="Times New Roman" w:cs="Times New Roman"/>
          <w:sz w:val="24"/>
          <w:szCs w:val="24"/>
        </w:rPr>
        <w:t xml:space="preserve"> &amp; </w:t>
      </w:r>
      <w:proofErr w:type="spellStart"/>
      <w:r w:rsidRPr="003268C4">
        <w:rPr>
          <w:rFonts w:ascii="Times New Roman" w:hAnsi="Times New Roman" w:cs="Times New Roman"/>
          <w:sz w:val="24"/>
          <w:szCs w:val="24"/>
        </w:rPr>
        <w:t>Čisar</w:t>
      </w:r>
      <w:proofErr w:type="spellEnd"/>
      <w:r>
        <w:rPr>
          <w:rFonts w:ascii="Times New Roman" w:hAnsi="Times New Roman" w:cs="Times New Roman"/>
          <w:sz w:val="24"/>
          <w:szCs w:val="24"/>
        </w:rPr>
        <w:t xml:space="preserve"> (2018), </w:t>
      </w:r>
      <w:r w:rsidR="00CA0C2A">
        <w:rPr>
          <w:rFonts w:ascii="Times New Roman" w:hAnsi="Times New Roman" w:cs="Times New Roman"/>
          <w:sz w:val="24"/>
          <w:szCs w:val="24"/>
        </w:rPr>
        <w:t xml:space="preserve">team members play an essential role in ensuring the team is </w:t>
      </w:r>
      <w:r w:rsidR="003C7ED2">
        <w:rPr>
          <w:rFonts w:ascii="Times New Roman" w:hAnsi="Times New Roman" w:cs="Times New Roman"/>
          <w:sz w:val="24"/>
          <w:szCs w:val="24"/>
        </w:rPr>
        <w:t xml:space="preserve">cohesive and </w:t>
      </w:r>
      <w:r w:rsidR="009C2F3A">
        <w:rPr>
          <w:rFonts w:ascii="Times New Roman" w:hAnsi="Times New Roman" w:cs="Times New Roman"/>
          <w:sz w:val="24"/>
          <w:szCs w:val="24"/>
        </w:rPr>
        <w:t>following</w:t>
      </w:r>
      <w:r w:rsidR="003C7ED2">
        <w:rPr>
          <w:rFonts w:ascii="Times New Roman" w:hAnsi="Times New Roman" w:cs="Times New Roman"/>
          <w:sz w:val="24"/>
          <w:szCs w:val="24"/>
        </w:rPr>
        <w:t xml:space="preserve"> the company’s objectives. </w:t>
      </w:r>
      <w:r w:rsidR="002E6F6F">
        <w:rPr>
          <w:rFonts w:ascii="Times New Roman" w:hAnsi="Times New Roman" w:cs="Times New Roman"/>
          <w:sz w:val="24"/>
          <w:szCs w:val="24"/>
        </w:rPr>
        <w:t>The authors highlight that development is a group task</w:t>
      </w:r>
      <w:r w:rsidR="008558AB">
        <w:rPr>
          <w:rFonts w:ascii="Times New Roman" w:hAnsi="Times New Roman" w:cs="Times New Roman"/>
          <w:sz w:val="24"/>
          <w:szCs w:val="24"/>
        </w:rPr>
        <w:t>. Ensuring that the team member ha</w:t>
      </w:r>
      <w:r w:rsidR="009C2F3A">
        <w:rPr>
          <w:rFonts w:ascii="Times New Roman" w:hAnsi="Times New Roman" w:cs="Times New Roman"/>
          <w:sz w:val="24"/>
          <w:szCs w:val="24"/>
        </w:rPr>
        <w:t>s</w:t>
      </w:r>
      <w:r w:rsidR="008558AB">
        <w:rPr>
          <w:rFonts w:ascii="Times New Roman" w:hAnsi="Times New Roman" w:cs="Times New Roman"/>
          <w:sz w:val="24"/>
          <w:szCs w:val="24"/>
        </w:rPr>
        <w:t xml:space="preserve"> the chance to </w:t>
      </w:r>
      <w:r w:rsidR="00374FF7">
        <w:rPr>
          <w:rFonts w:ascii="Times New Roman" w:hAnsi="Times New Roman" w:cs="Times New Roman"/>
          <w:sz w:val="24"/>
          <w:szCs w:val="24"/>
        </w:rPr>
        <w:t>pick</w:t>
      </w:r>
      <w:r w:rsidR="008558AB">
        <w:rPr>
          <w:rFonts w:ascii="Times New Roman" w:hAnsi="Times New Roman" w:cs="Times New Roman"/>
          <w:sz w:val="24"/>
          <w:szCs w:val="24"/>
        </w:rPr>
        <w:t xml:space="preserve"> a project that </w:t>
      </w:r>
      <w:r w:rsidR="008558AB">
        <w:rPr>
          <w:rFonts w:ascii="Times New Roman" w:hAnsi="Times New Roman" w:cs="Times New Roman"/>
          <w:sz w:val="24"/>
          <w:szCs w:val="24"/>
        </w:rPr>
        <w:lastRenderedPageBreak/>
        <w:t xml:space="preserve">best matches their interest is essential in </w:t>
      </w:r>
      <w:r w:rsidR="00374FF7">
        <w:rPr>
          <w:rFonts w:ascii="Times New Roman" w:hAnsi="Times New Roman" w:cs="Times New Roman"/>
          <w:sz w:val="24"/>
          <w:szCs w:val="24"/>
        </w:rPr>
        <w:t xml:space="preserve">ensuring every team member likes the project. </w:t>
      </w:r>
      <w:r w:rsidR="00DA5CC9">
        <w:rPr>
          <w:rFonts w:ascii="Times New Roman" w:hAnsi="Times New Roman" w:cs="Times New Roman"/>
          <w:sz w:val="24"/>
          <w:szCs w:val="24"/>
        </w:rPr>
        <w:t xml:space="preserve">Giving the group a chance to develop a project that is </w:t>
      </w:r>
      <w:r w:rsidR="00A0611A">
        <w:rPr>
          <w:rFonts w:ascii="Times New Roman" w:hAnsi="Times New Roman" w:cs="Times New Roman"/>
          <w:sz w:val="24"/>
          <w:szCs w:val="24"/>
        </w:rPr>
        <w:t xml:space="preserve">of </w:t>
      </w:r>
      <w:r w:rsidR="00DA5CC9">
        <w:rPr>
          <w:rFonts w:ascii="Times New Roman" w:hAnsi="Times New Roman" w:cs="Times New Roman"/>
          <w:sz w:val="24"/>
          <w:szCs w:val="24"/>
        </w:rPr>
        <w:t>t</w:t>
      </w:r>
      <w:r w:rsidR="00A0611A">
        <w:rPr>
          <w:rFonts w:ascii="Times New Roman" w:hAnsi="Times New Roman" w:cs="Times New Roman"/>
          <w:sz w:val="24"/>
          <w:szCs w:val="24"/>
        </w:rPr>
        <w:t xml:space="preserve">heir interest is </w:t>
      </w:r>
      <w:r w:rsidR="00C863BA">
        <w:rPr>
          <w:rFonts w:ascii="Times New Roman" w:hAnsi="Times New Roman" w:cs="Times New Roman"/>
          <w:sz w:val="24"/>
          <w:szCs w:val="24"/>
        </w:rPr>
        <w:t xml:space="preserve">vital </w:t>
      </w:r>
      <w:r w:rsidR="001C7223">
        <w:rPr>
          <w:rFonts w:ascii="Times New Roman" w:hAnsi="Times New Roman" w:cs="Times New Roman"/>
          <w:sz w:val="24"/>
          <w:szCs w:val="24"/>
        </w:rPr>
        <w:t>for sat</w:t>
      </w:r>
      <w:r w:rsidR="00317C09">
        <w:rPr>
          <w:rFonts w:ascii="Times New Roman" w:hAnsi="Times New Roman" w:cs="Times New Roman"/>
          <w:sz w:val="24"/>
          <w:szCs w:val="24"/>
        </w:rPr>
        <w:t>isfaction and contentment.</w:t>
      </w:r>
      <w:r w:rsidR="00C63576">
        <w:rPr>
          <w:rFonts w:ascii="Times New Roman" w:hAnsi="Times New Roman" w:cs="Times New Roman"/>
          <w:sz w:val="24"/>
          <w:szCs w:val="24"/>
        </w:rPr>
        <w:t xml:space="preserve"> Team members should ensure they take responsibility </w:t>
      </w:r>
      <w:r w:rsidR="009C2F3A">
        <w:rPr>
          <w:rFonts w:ascii="Times New Roman" w:hAnsi="Times New Roman" w:cs="Times New Roman"/>
          <w:sz w:val="24"/>
          <w:szCs w:val="24"/>
        </w:rPr>
        <w:t>for</w:t>
      </w:r>
      <w:r w:rsidR="00FD1E00">
        <w:rPr>
          <w:rFonts w:ascii="Times New Roman" w:hAnsi="Times New Roman" w:cs="Times New Roman"/>
          <w:sz w:val="24"/>
          <w:szCs w:val="24"/>
        </w:rPr>
        <w:t xml:space="preserve"> the other members, for the successful </w:t>
      </w:r>
      <w:r w:rsidR="001F0AEA">
        <w:rPr>
          <w:rFonts w:ascii="Times New Roman" w:hAnsi="Times New Roman" w:cs="Times New Roman"/>
          <w:sz w:val="24"/>
          <w:szCs w:val="24"/>
        </w:rPr>
        <w:t>implementation</w:t>
      </w:r>
      <w:r w:rsidR="00FD1E00">
        <w:rPr>
          <w:rFonts w:ascii="Times New Roman" w:hAnsi="Times New Roman" w:cs="Times New Roman"/>
          <w:sz w:val="24"/>
          <w:szCs w:val="24"/>
        </w:rPr>
        <w:t xml:space="preserve"> of the process.</w:t>
      </w:r>
      <w:r w:rsidR="00C63576">
        <w:rPr>
          <w:rFonts w:ascii="Times New Roman" w:hAnsi="Times New Roman" w:cs="Times New Roman"/>
          <w:sz w:val="24"/>
          <w:szCs w:val="24"/>
        </w:rPr>
        <w:t xml:space="preserve"> </w:t>
      </w:r>
      <w:r w:rsidR="00EB5EB4">
        <w:rPr>
          <w:rFonts w:ascii="Times New Roman" w:hAnsi="Times New Roman" w:cs="Times New Roman"/>
          <w:sz w:val="24"/>
          <w:szCs w:val="24"/>
        </w:rPr>
        <w:t>According to Lynn</w:t>
      </w:r>
      <w:r w:rsidR="00EB5EB4" w:rsidRPr="00EB5EB4">
        <w:rPr>
          <w:rFonts w:ascii="Times New Roman" w:hAnsi="Times New Roman" w:cs="Times New Roman"/>
          <w:sz w:val="24"/>
          <w:szCs w:val="24"/>
        </w:rPr>
        <w:t xml:space="preserve"> &amp; </w:t>
      </w:r>
      <w:proofErr w:type="spellStart"/>
      <w:r w:rsidR="00EB5EB4" w:rsidRPr="00EB5EB4">
        <w:rPr>
          <w:rFonts w:ascii="Times New Roman" w:hAnsi="Times New Roman" w:cs="Times New Roman"/>
          <w:sz w:val="24"/>
          <w:szCs w:val="24"/>
        </w:rPr>
        <w:t>Kalay</w:t>
      </w:r>
      <w:proofErr w:type="spellEnd"/>
      <w:r w:rsidR="00EB5EB4">
        <w:rPr>
          <w:rFonts w:ascii="Times New Roman" w:hAnsi="Times New Roman" w:cs="Times New Roman"/>
          <w:sz w:val="24"/>
          <w:szCs w:val="24"/>
        </w:rPr>
        <w:t xml:space="preserve"> (2016), </w:t>
      </w:r>
      <w:r w:rsidR="00C132A3">
        <w:rPr>
          <w:rFonts w:ascii="Times New Roman" w:hAnsi="Times New Roman" w:cs="Times New Roman"/>
          <w:sz w:val="24"/>
          <w:szCs w:val="24"/>
        </w:rPr>
        <w:t>the vision of the team m</w:t>
      </w:r>
      <w:r w:rsidR="00785C83">
        <w:rPr>
          <w:rFonts w:ascii="Times New Roman" w:hAnsi="Times New Roman" w:cs="Times New Roman"/>
          <w:sz w:val="24"/>
          <w:szCs w:val="24"/>
        </w:rPr>
        <w:t>u</w:t>
      </w:r>
      <w:r w:rsidR="00C132A3">
        <w:rPr>
          <w:rFonts w:ascii="Times New Roman" w:hAnsi="Times New Roman" w:cs="Times New Roman"/>
          <w:sz w:val="24"/>
          <w:szCs w:val="24"/>
        </w:rPr>
        <w:t>s</w:t>
      </w:r>
      <w:r w:rsidR="00785C83">
        <w:rPr>
          <w:rFonts w:ascii="Times New Roman" w:hAnsi="Times New Roman" w:cs="Times New Roman"/>
          <w:sz w:val="24"/>
          <w:szCs w:val="24"/>
        </w:rPr>
        <w:t xml:space="preserve">t be shared </w:t>
      </w:r>
      <w:r w:rsidR="005208C9">
        <w:rPr>
          <w:rFonts w:ascii="Times New Roman" w:hAnsi="Times New Roman" w:cs="Times New Roman"/>
          <w:sz w:val="24"/>
          <w:szCs w:val="24"/>
        </w:rPr>
        <w:t>and supported by other</w:t>
      </w:r>
      <w:r w:rsidR="009C2F3A">
        <w:rPr>
          <w:rFonts w:ascii="Times New Roman" w:hAnsi="Times New Roman" w:cs="Times New Roman"/>
          <w:sz w:val="24"/>
          <w:szCs w:val="24"/>
        </w:rPr>
        <w:t>s</w:t>
      </w:r>
      <w:r w:rsidR="005208C9">
        <w:rPr>
          <w:rFonts w:ascii="Times New Roman" w:hAnsi="Times New Roman" w:cs="Times New Roman"/>
          <w:sz w:val="24"/>
          <w:szCs w:val="24"/>
        </w:rPr>
        <w:t xml:space="preserve"> on the team to ensure c</w:t>
      </w:r>
      <w:r w:rsidR="00F96F94">
        <w:rPr>
          <w:rFonts w:ascii="Times New Roman" w:hAnsi="Times New Roman" w:cs="Times New Roman"/>
          <w:sz w:val="24"/>
          <w:szCs w:val="24"/>
        </w:rPr>
        <w:t>ohesion</w:t>
      </w:r>
      <w:r w:rsidR="009B338C">
        <w:rPr>
          <w:rFonts w:ascii="Times New Roman" w:hAnsi="Times New Roman" w:cs="Times New Roman"/>
          <w:sz w:val="24"/>
          <w:szCs w:val="24"/>
        </w:rPr>
        <w:t xml:space="preserve">. </w:t>
      </w:r>
      <w:r w:rsidR="008557AC">
        <w:rPr>
          <w:rFonts w:ascii="Times New Roman" w:hAnsi="Times New Roman" w:cs="Times New Roman"/>
          <w:sz w:val="24"/>
          <w:szCs w:val="24"/>
        </w:rPr>
        <w:t>According to the authors, vision support is an essential component to ensure the team members are aware of their role in realizing the team’s vision.</w:t>
      </w:r>
    </w:p>
    <w:p w14:paraId="24830D86" w14:textId="77777777" w:rsidR="005361BC" w:rsidRDefault="005361BC" w:rsidP="00815F41">
      <w:pPr>
        <w:pStyle w:val="ListParagraph"/>
        <w:spacing w:line="480" w:lineRule="auto"/>
        <w:ind w:left="0" w:firstLine="720"/>
        <w:jc w:val="both"/>
        <w:rPr>
          <w:rFonts w:ascii="Times New Roman" w:hAnsi="Times New Roman" w:cs="Times New Roman"/>
          <w:sz w:val="24"/>
          <w:szCs w:val="24"/>
        </w:rPr>
      </w:pPr>
    </w:p>
    <w:p w14:paraId="5C8002DF" w14:textId="77777777" w:rsidR="008A6C58" w:rsidRDefault="008A6C58" w:rsidP="00815F41">
      <w:pPr>
        <w:pStyle w:val="ListParagraph"/>
        <w:spacing w:line="480" w:lineRule="auto"/>
        <w:ind w:left="0" w:firstLine="720"/>
        <w:jc w:val="both"/>
        <w:rPr>
          <w:rFonts w:ascii="Times New Roman" w:hAnsi="Times New Roman" w:cs="Times New Roman"/>
          <w:sz w:val="24"/>
          <w:szCs w:val="24"/>
        </w:rPr>
      </w:pPr>
    </w:p>
    <w:p w14:paraId="4105A8F5"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112F9EC4"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6AEA7DEC"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40EDB3D5"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7A18B7D6"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21517532"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4D09BABB"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094D8149"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7D658FD4"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3C4BAEB4"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3E79FE71"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692300BA"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7EDFCAF0"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7A7ADF51" w14:textId="77777777" w:rsidR="00CC1280" w:rsidRDefault="00CC1280" w:rsidP="00815F41">
      <w:pPr>
        <w:pStyle w:val="ListParagraph"/>
        <w:spacing w:line="480" w:lineRule="auto"/>
        <w:ind w:left="0" w:firstLine="720"/>
        <w:jc w:val="both"/>
        <w:rPr>
          <w:rFonts w:ascii="Times New Roman" w:hAnsi="Times New Roman" w:cs="Times New Roman"/>
          <w:sz w:val="24"/>
          <w:szCs w:val="24"/>
        </w:rPr>
      </w:pPr>
    </w:p>
    <w:p w14:paraId="2700EFFA" w14:textId="77777777" w:rsidR="0095414F" w:rsidRDefault="0095414F" w:rsidP="00AC1B6E">
      <w:pPr>
        <w:spacing w:line="480" w:lineRule="auto"/>
        <w:jc w:val="center"/>
        <w:rPr>
          <w:rFonts w:ascii="Times New Roman" w:hAnsi="Times New Roman" w:cs="Times New Roman"/>
          <w:sz w:val="24"/>
          <w:szCs w:val="24"/>
        </w:rPr>
      </w:pPr>
    </w:p>
    <w:p w14:paraId="24145004" w14:textId="6039516D" w:rsidR="00AC1B6E" w:rsidRDefault="00AC1B6E" w:rsidP="00AC1B6E">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6C05E294" w14:textId="77777777" w:rsidR="003B56FB" w:rsidRDefault="003B56FB" w:rsidP="00AC1B6E">
      <w:pPr>
        <w:spacing w:line="480" w:lineRule="auto"/>
        <w:ind w:left="720" w:hanging="720"/>
        <w:rPr>
          <w:rFonts w:ascii="Times New Roman" w:hAnsi="Times New Roman" w:cs="Times New Roman"/>
          <w:sz w:val="24"/>
          <w:szCs w:val="24"/>
        </w:rPr>
      </w:pPr>
      <w:r w:rsidRPr="009C2F3A">
        <w:rPr>
          <w:rFonts w:ascii="Times New Roman" w:hAnsi="Times New Roman" w:cs="Times New Roman"/>
          <w:sz w:val="24"/>
          <w:szCs w:val="24"/>
        </w:rPr>
        <w:t xml:space="preserve">Guenter, H., </w:t>
      </w:r>
      <w:proofErr w:type="spellStart"/>
      <w:r w:rsidRPr="009C2F3A">
        <w:rPr>
          <w:rFonts w:ascii="Times New Roman" w:hAnsi="Times New Roman" w:cs="Times New Roman"/>
          <w:sz w:val="24"/>
          <w:szCs w:val="24"/>
        </w:rPr>
        <w:t>Schreurs</w:t>
      </w:r>
      <w:proofErr w:type="spellEnd"/>
      <w:r w:rsidRPr="009C2F3A">
        <w:rPr>
          <w:rFonts w:ascii="Times New Roman" w:hAnsi="Times New Roman" w:cs="Times New Roman"/>
          <w:sz w:val="24"/>
          <w:szCs w:val="24"/>
        </w:rPr>
        <w:t xml:space="preserve">, B., van </w:t>
      </w:r>
      <w:proofErr w:type="spellStart"/>
      <w:r w:rsidRPr="009C2F3A">
        <w:rPr>
          <w:rFonts w:ascii="Times New Roman" w:hAnsi="Times New Roman" w:cs="Times New Roman"/>
          <w:sz w:val="24"/>
          <w:szCs w:val="24"/>
        </w:rPr>
        <w:t>Emmerik</w:t>
      </w:r>
      <w:proofErr w:type="spellEnd"/>
      <w:r w:rsidRPr="009C2F3A">
        <w:rPr>
          <w:rFonts w:ascii="Times New Roman" w:hAnsi="Times New Roman" w:cs="Times New Roman"/>
          <w:sz w:val="24"/>
          <w:szCs w:val="24"/>
        </w:rPr>
        <w:t xml:space="preserve">, I. H., &amp; Sun, S. (2017). What does it take to break the silence in teams: authentic leadership and/or proactive </w:t>
      </w:r>
      <w:proofErr w:type="gramStart"/>
      <w:r w:rsidRPr="009C2F3A">
        <w:rPr>
          <w:rFonts w:ascii="Times New Roman" w:hAnsi="Times New Roman" w:cs="Times New Roman"/>
          <w:sz w:val="24"/>
          <w:szCs w:val="24"/>
        </w:rPr>
        <w:t>followership?.</w:t>
      </w:r>
      <w:proofErr w:type="gramEnd"/>
      <w:r w:rsidRPr="009C2F3A">
        <w:rPr>
          <w:rFonts w:ascii="Times New Roman" w:hAnsi="Times New Roman" w:cs="Times New Roman"/>
          <w:sz w:val="24"/>
          <w:szCs w:val="24"/>
        </w:rPr>
        <w:t> </w:t>
      </w:r>
      <w:r w:rsidRPr="009C2F3A">
        <w:rPr>
          <w:rFonts w:ascii="Times New Roman" w:hAnsi="Times New Roman" w:cs="Times New Roman"/>
          <w:i/>
          <w:iCs/>
          <w:sz w:val="24"/>
          <w:szCs w:val="24"/>
        </w:rPr>
        <w:t>Applied Psychology</w:t>
      </w:r>
      <w:r w:rsidRPr="009C2F3A">
        <w:rPr>
          <w:rFonts w:ascii="Times New Roman" w:hAnsi="Times New Roman" w:cs="Times New Roman"/>
          <w:sz w:val="24"/>
          <w:szCs w:val="24"/>
        </w:rPr>
        <w:t>, </w:t>
      </w:r>
      <w:r w:rsidRPr="009C2F3A">
        <w:rPr>
          <w:rFonts w:ascii="Times New Roman" w:hAnsi="Times New Roman" w:cs="Times New Roman"/>
          <w:i/>
          <w:iCs/>
          <w:sz w:val="24"/>
          <w:szCs w:val="24"/>
        </w:rPr>
        <w:t>66</w:t>
      </w:r>
      <w:r w:rsidRPr="009C2F3A">
        <w:rPr>
          <w:rFonts w:ascii="Times New Roman" w:hAnsi="Times New Roman" w:cs="Times New Roman"/>
          <w:sz w:val="24"/>
          <w:szCs w:val="24"/>
        </w:rPr>
        <w:t>(1), 49-77.</w:t>
      </w:r>
    </w:p>
    <w:p w14:paraId="38D24ABE" w14:textId="77777777" w:rsidR="003B56FB" w:rsidRDefault="003B56FB" w:rsidP="00AC1B6E">
      <w:pPr>
        <w:spacing w:line="480" w:lineRule="auto"/>
        <w:ind w:left="720" w:hanging="720"/>
        <w:rPr>
          <w:rFonts w:ascii="Times New Roman" w:hAnsi="Times New Roman" w:cs="Times New Roman"/>
          <w:sz w:val="24"/>
          <w:szCs w:val="24"/>
        </w:rPr>
      </w:pPr>
      <w:r w:rsidRPr="003B56FB">
        <w:rPr>
          <w:rFonts w:ascii="Times New Roman" w:hAnsi="Times New Roman" w:cs="Times New Roman"/>
          <w:sz w:val="24"/>
          <w:szCs w:val="24"/>
        </w:rPr>
        <w:t>Hollander, E. P. (2013). Organizational leadership and followership. </w:t>
      </w:r>
      <w:r w:rsidRPr="003B56FB">
        <w:rPr>
          <w:rFonts w:ascii="Times New Roman" w:hAnsi="Times New Roman" w:cs="Times New Roman"/>
          <w:i/>
          <w:iCs/>
          <w:sz w:val="24"/>
          <w:szCs w:val="24"/>
        </w:rPr>
        <w:t xml:space="preserve">Social Psychology at Work (Psychology Revivals): Essays in </w:t>
      </w:r>
      <w:proofErr w:type="spellStart"/>
      <w:r w:rsidRPr="003B56FB">
        <w:rPr>
          <w:rFonts w:ascii="Times New Roman" w:hAnsi="Times New Roman" w:cs="Times New Roman"/>
          <w:i/>
          <w:iCs/>
          <w:sz w:val="24"/>
          <w:szCs w:val="24"/>
        </w:rPr>
        <w:t>honour</w:t>
      </w:r>
      <w:proofErr w:type="spellEnd"/>
      <w:r w:rsidRPr="003B56FB">
        <w:rPr>
          <w:rFonts w:ascii="Times New Roman" w:hAnsi="Times New Roman" w:cs="Times New Roman"/>
          <w:i/>
          <w:iCs/>
          <w:sz w:val="24"/>
          <w:szCs w:val="24"/>
        </w:rPr>
        <w:t xml:space="preserve"> of Michael Argyle</w:t>
      </w:r>
      <w:r w:rsidRPr="003B56FB">
        <w:rPr>
          <w:rFonts w:ascii="Times New Roman" w:hAnsi="Times New Roman" w:cs="Times New Roman"/>
          <w:sz w:val="24"/>
          <w:szCs w:val="24"/>
        </w:rPr>
        <w:t>, 69-81.</w:t>
      </w:r>
    </w:p>
    <w:p w14:paraId="768A21FA" w14:textId="77777777" w:rsidR="003B56FB" w:rsidRDefault="003B56FB" w:rsidP="00AC1B6E">
      <w:pPr>
        <w:spacing w:line="480" w:lineRule="auto"/>
        <w:ind w:left="720" w:hanging="720"/>
        <w:rPr>
          <w:rFonts w:ascii="Times New Roman" w:hAnsi="Times New Roman" w:cs="Times New Roman"/>
          <w:sz w:val="24"/>
          <w:szCs w:val="24"/>
        </w:rPr>
      </w:pPr>
      <w:r w:rsidRPr="00EB5EB4">
        <w:rPr>
          <w:rFonts w:ascii="Times New Roman" w:hAnsi="Times New Roman" w:cs="Times New Roman"/>
          <w:sz w:val="24"/>
          <w:szCs w:val="24"/>
        </w:rPr>
        <w:t xml:space="preserve">Lynn, G. S., &amp; </w:t>
      </w:r>
      <w:proofErr w:type="spellStart"/>
      <w:r w:rsidRPr="00EB5EB4">
        <w:rPr>
          <w:rFonts w:ascii="Times New Roman" w:hAnsi="Times New Roman" w:cs="Times New Roman"/>
          <w:sz w:val="24"/>
          <w:szCs w:val="24"/>
        </w:rPr>
        <w:t>Kalay</w:t>
      </w:r>
      <w:proofErr w:type="spellEnd"/>
      <w:r w:rsidRPr="00EB5EB4">
        <w:rPr>
          <w:rFonts w:ascii="Times New Roman" w:hAnsi="Times New Roman" w:cs="Times New Roman"/>
          <w:sz w:val="24"/>
          <w:szCs w:val="24"/>
        </w:rPr>
        <w:t>, F. (2016). THE EFFECT OF VISION AND ROLE CLARITY ON TEAM PERFORMANCE. </w:t>
      </w:r>
      <w:r w:rsidRPr="00EB5EB4">
        <w:rPr>
          <w:rFonts w:ascii="Times New Roman" w:hAnsi="Times New Roman" w:cs="Times New Roman"/>
          <w:i/>
          <w:iCs/>
          <w:sz w:val="24"/>
          <w:szCs w:val="24"/>
        </w:rPr>
        <w:t>International Journal of Economic &amp; Administrative Studies</w:t>
      </w:r>
      <w:r w:rsidRPr="00EB5EB4">
        <w:rPr>
          <w:rFonts w:ascii="Times New Roman" w:hAnsi="Times New Roman" w:cs="Times New Roman"/>
          <w:sz w:val="24"/>
          <w:szCs w:val="24"/>
        </w:rPr>
        <w:t>, (17).</w:t>
      </w:r>
    </w:p>
    <w:p w14:paraId="2C46748C" w14:textId="77777777" w:rsidR="003B56FB" w:rsidRDefault="003B56FB" w:rsidP="00AC1B6E">
      <w:pPr>
        <w:spacing w:line="480" w:lineRule="auto"/>
        <w:ind w:left="720" w:hanging="720"/>
        <w:rPr>
          <w:rFonts w:ascii="Times New Roman" w:hAnsi="Times New Roman" w:cs="Times New Roman"/>
          <w:sz w:val="24"/>
          <w:szCs w:val="24"/>
        </w:rPr>
      </w:pPr>
      <w:proofErr w:type="spellStart"/>
      <w:r w:rsidRPr="003268C4">
        <w:rPr>
          <w:rFonts w:ascii="Times New Roman" w:hAnsi="Times New Roman" w:cs="Times New Roman"/>
          <w:sz w:val="24"/>
          <w:szCs w:val="24"/>
        </w:rPr>
        <w:t>Norzailan</w:t>
      </w:r>
      <w:proofErr w:type="spellEnd"/>
      <w:r w:rsidRPr="003268C4">
        <w:rPr>
          <w:rFonts w:ascii="Times New Roman" w:hAnsi="Times New Roman" w:cs="Times New Roman"/>
          <w:sz w:val="24"/>
          <w:szCs w:val="24"/>
        </w:rPr>
        <w:t>, Z., Yusof, S. M., &amp; Othman, R. (2016). Developing strategic leadership competencies. </w:t>
      </w:r>
      <w:r w:rsidRPr="003268C4">
        <w:rPr>
          <w:rFonts w:ascii="Times New Roman" w:hAnsi="Times New Roman" w:cs="Times New Roman"/>
          <w:i/>
          <w:iCs/>
          <w:sz w:val="24"/>
          <w:szCs w:val="24"/>
        </w:rPr>
        <w:t>Journal of Advanced Management Science Vol</w:t>
      </w:r>
      <w:r w:rsidRPr="003268C4">
        <w:rPr>
          <w:rFonts w:ascii="Times New Roman" w:hAnsi="Times New Roman" w:cs="Times New Roman"/>
          <w:sz w:val="24"/>
          <w:szCs w:val="24"/>
        </w:rPr>
        <w:t>, </w:t>
      </w:r>
      <w:r w:rsidRPr="003268C4">
        <w:rPr>
          <w:rFonts w:ascii="Times New Roman" w:hAnsi="Times New Roman" w:cs="Times New Roman"/>
          <w:i/>
          <w:iCs/>
          <w:sz w:val="24"/>
          <w:szCs w:val="24"/>
        </w:rPr>
        <w:t>4</w:t>
      </w:r>
      <w:r w:rsidRPr="003268C4">
        <w:rPr>
          <w:rFonts w:ascii="Times New Roman" w:hAnsi="Times New Roman" w:cs="Times New Roman"/>
          <w:sz w:val="24"/>
          <w:szCs w:val="24"/>
        </w:rPr>
        <w:t>(1).</w:t>
      </w:r>
    </w:p>
    <w:p w14:paraId="25F1FB19" w14:textId="77777777" w:rsidR="003B56FB" w:rsidRPr="004E1BE2" w:rsidRDefault="003B56FB" w:rsidP="00AC1B6E">
      <w:pPr>
        <w:spacing w:line="480" w:lineRule="auto"/>
        <w:ind w:left="720" w:hanging="720"/>
        <w:rPr>
          <w:rFonts w:ascii="Times New Roman" w:hAnsi="Times New Roman" w:cs="Times New Roman"/>
          <w:sz w:val="24"/>
          <w:szCs w:val="24"/>
        </w:rPr>
      </w:pPr>
      <w:r w:rsidRPr="003268C4">
        <w:rPr>
          <w:rFonts w:ascii="Times New Roman" w:hAnsi="Times New Roman" w:cs="Times New Roman"/>
          <w:sz w:val="24"/>
          <w:szCs w:val="24"/>
        </w:rPr>
        <w:t xml:space="preserve">Pinter, R., &amp; </w:t>
      </w:r>
      <w:proofErr w:type="spellStart"/>
      <w:r w:rsidRPr="003268C4">
        <w:rPr>
          <w:rFonts w:ascii="Times New Roman" w:hAnsi="Times New Roman" w:cs="Times New Roman"/>
          <w:sz w:val="24"/>
          <w:szCs w:val="24"/>
        </w:rPr>
        <w:t>Cisar</w:t>
      </w:r>
      <w:proofErr w:type="spellEnd"/>
      <w:r w:rsidRPr="003268C4">
        <w:rPr>
          <w:rFonts w:ascii="Times New Roman" w:hAnsi="Times New Roman" w:cs="Times New Roman"/>
          <w:sz w:val="24"/>
          <w:szCs w:val="24"/>
        </w:rPr>
        <w:t>, S. M. (2018). Measuring Team Member Performance in Project</w:t>
      </w:r>
      <w:r>
        <w:rPr>
          <w:rFonts w:ascii="Times New Roman" w:hAnsi="Times New Roman" w:cs="Times New Roman"/>
          <w:sz w:val="24"/>
          <w:szCs w:val="24"/>
        </w:rPr>
        <w:t>-</w:t>
      </w:r>
      <w:r w:rsidRPr="003268C4">
        <w:rPr>
          <w:rFonts w:ascii="Times New Roman" w:hAnsi="Times New Roman" w:cs="Times New Roman"/>
          <w:sz w:val="24"/>
          <w:szCs w:val="24"/>
        </w:rPr>
        <w:t>Based Learning. </w:t>
      </w:r>
      <w:r w:rsidRPr="003268C4">
        <w:rPr>
          <w:rFonts w:ascii="Times New Roman" w:hAnsi="Times New Roman" w:cs="Times New Roman"/>
          <w:i/>
          <w:iCs/>
          <w:sz w:val="24"/>
          <w:szCs w:val="24"/>
        </w:rPr>
        <w:t>Journal of Applied Technical and Educational Sciences</w:t>
      </w:r>
      <w:r w:rsidRPr="003268C4">
        <w:rPr>
          <w:rFonts w:ascii="Times New Roman" w:hAnsi="Times New Roman" w:cs="Times New Roman"/>
          <w:sz w:val="24"/>
          <w:szCs w:val="24"/>
        </w:rPr>
        <w:t>, </w:t>
      </w:r>
      <w:r w:rsidRPr="003268C4">
        <w:rPr>
          <w:rFonts w:ascii="Times New Roman" w:hAnsi="Times New Roman" w:cs="Times New Roman"/>
          <w:i/>
          <w:iCs/>
          <w:sz w:val="24"/>
          <w:szCs w:val="24"/>
        </w:rPr>
        <w:t>8</w:t>
      </w:r>
      <w:r w:rsidRPr="003268C4">
        <w:rPr>
          <w:rFonts w:ascii="Times New Roman" w:hAnsi="Times New Roman" w:cs="Times New Roman"/>
          <w:sz w:val="24"/>
          <w:szCs w:val="24"/>
        </w:rPr>
        <w:t>(4), 22-34.</w:t>
      </w:r>
    </w:p>
    <w:p w14:paraId="4F3AB88F" w14:textId="77777777" w:rsidR="003B56FB" w:rsidRDefault="003B56FB" w:rsidP="00AC1B6E">
      <w:pPr>
        <w:spacing w:line="480" w:lineRule="auto"/>
        <w:ind w:left="720" w:hanging="720"/>
        <w:rPr>
          <w:rFonts w:ascii="Times New Roman" w:hAnsi="Times New Roman" w:cs="Times New Roman"/>
          <w:sz w:val="24"/>
          <w:szCs w:val="24"/>
        </w:rPr>
      </w:pPr>
      <w:r w:rsidRPr="009C2F3A">
        <w:rPr>
          <w:rFonts w:ascii="Times New Roman" w:hAnsi="Times New Roman" w:cs="Times New Roman"/>
          <w:sz w:val="24"/>
          <w:szCs w:val="24"/>
        </w:rPr>
        <w:t>Whitlock, J. (2013). The value of active followership. </w:t>
      </w:r>
      <w:r w:rsidRPr="009C2F3A">
        <w:rPr>
          <w:rFonts w:ascii="Times New Roman" w:hAnsi="Times New Roman" w:cs="Times New Roman"/>
          <w:i/>
          <w:iCs/>
          <w:sz w:val="24"/>
          <w:szCs w:val="24"/>
        </w:rPr>
        <w:t>Nursing management</w:t>
      </w:r>
      <w:r w:rsidRPr="009C2F3A">
        <w:rPr>
          <w:rFonts w:ascii="Times New Roman" w:hAnsi="Times New Roman" w:cs="Times New Roman"/>
          <w:sz w:val="24"/>
          <w:szCs w:val="24"/>
        </w:rPr>
        <w:t>, </w:t>
      </w:r>
      <w:r w:rsidRPr="009C2F3A">
        <w:rPr>
          <w:rFonts w:ascii="Times New Roman" w:hAnsi="Times New Roman" w:cs="Times New Roman"/>
          <w:i/>
          <w:iCs/>
          <w:sz w:val="24"/>
          <w:szCs w:val="24"/>
        </w:rPr>
        <w:t>20</w:t>
      </w:r>
      <w:r w:rsidRPr="009C2F3A">
        <w:rPr>
          <w:rFonts w:ascii="Times New Roman" w:hAnsi="Times New Roman" w:cs="Times New Roman"/>
          <w:sz w:val="24"/>
          <w:szCs w:val="24"/>
        </w:rPr>
        <w:t>(2).</w:t>
      </w:r>
    </w:p>
    <w:sectPr w:rsidR="003B56FB" w:rsidSect="00DB7D8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71300" w14:textId="77777777" w:rsidR="008D7CEB" w:rsidRDefault="008D7CEB" w:rsidP="00DB7D88">
      <w:pPr>
        <w:spacing w:after="0" w:line="240" w:lineRule="auto"/>
      </w:pPr>
      <w:r>
        <w:separator/>
      </w:r>
    </w:p>
  </w:endnote>
  <w:endnote w:type="continuationSeparator" w:id="0">
    <w:p w14:paraId="6A900930" w14:textId="77777777" w:rsidR="008D7CEB" w:rsidRDefault="008D7CEB" w:rsidP="00DB7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5DFDE" w14:textId="77777777" w:rsidR="008D7CEB" w:rsidRDefault="008D7CEB" w:rsidP="00DB7D88">
      <w:pPr>
        <w:spacing w:after="0" w:line="240" w:lineRule="auto"/>
      </w:pPr>
      <w:r>
        <w:separator/>
      </w:r>
    </w:p>
  </w:footnote>
  <w:footnote w:type="continuationSeparator" w:id="0">
    <w:p w14:paraId="4CCDD6A4" w14:textId="77777777" w:rsidR="008D7CEB" w:rsidRDefault="008D7CEB" w:rsidP="00DB7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4DD08" w14:textId="7212A157" w:rsidR="0007246F" w:rsidRPr="006C01DD" w:rsidRDefault="004D0CF8" w:rsidP="006C01DD">
    <w:pPr>
      <w:pStyle w:val="Header"/>
      <w:tabs>
        <w:tab w:val="clear" w:pos="4680"/>
      </w:tabs>
      <w:spacing w:line="480" w:lineRule="auto"/>
      <w:rPr>
        <w:rFonts w:ascii="Times New Roman" w:hAnsi="Times New Roman" w:cs="Times New Roman"/>
        <w:b/>
        <w:sz w:val="24"/>
        <w:szCs w:val="24"/>
      </w:rPr>
    </w:pPr>
    <w:r w:rsidRPr="004D0CF8">
      <w:rPr>
        <w:rFonts w:ascii="Times New Roman" w:hAnsi="Times New Roman" w:cs="Times New Roman"/>
        <w:sz w:val="24"/>
        <w:szCs w:val="24"/>
      </w:rPr>
      <w:t>CORE ASSESSMENT</w:t>
    </w:r>
    <w:r w:rsidR="0007246F" w:rsidRPr="006C01DD">
      <w:rPr>
        <w:rFonts w:ascii="Times New Roman" w:hAnsi="Times New Roman" w:cs="Times New Roman"/>
        <w:b/>
        <w:sz w:val="24"/>
        <w:szCs w:val="24"/>
      </w:rPr>
      <w:tab/>
    </w:r>
    <w:r w:rsidR="0007246F" w:rsidRPr="009072C6">
      <w:rPr>
        <w:rFonts w:ascii="Times New Roman" w:hAnsi="Times New Roman" w:cs="Times New Roman"/>
        <w:sz w:val="24"/>
        <w:szCs w:val="24"/>
      </w:rPr>
      <w:fldChar w:fldCharType="begin"/>
    </w:r>
    <w:r w:rsidR="0007246F" w:rsidRPr="009072C6">
      <w:rPr>
        <w:rFonts w:ascii="Times New Roman" w:hAnsi="Times New Roman" w:cs="Times New Roman"/>
        <w:sz w:val="24"/>
        <w:szCs w:val="24"/>
      </w:rPr>
      <w:instrText xml:space="preserve"> PAGE   \* MERGEFORMAT </w:instrText>
    </w:r>
    <w:r w:rsidR="0007246F" w:rsidRPr="009072C6">
      <w:rPr>
        <w:rFonts w:ascii="Times New Roman" w:hAnsi="Times New Roman" w:cs="Times New Roman"/>
        <w:sz w:val="24"/>
        <w:szCs w:val="24"/>
      </w:rPr>
      <w:fldChar w:fldCharType="separate"/>
    </w:r>
    <w:r w:rsidR="00CC1280">
      <w:rPr>
        <w:rFonts w:ascii="Times New Roman" w:hAnsi="Times New Roman" w:cs="Times New Roman"/>
        <w:noProof/>
        <w:sz w:val="24"/>
        <w:szCs w:val="24"/>
      </w:rPr>
      <w:t>7</w:t>
    </w:r>
    <w:r w:rsidR="0007246F" w:rsidRPr="009072C6">
      <w:rPr>
        <w:rFonts w:ascii="Times New Roman" w:hAnsi="Times New Roman" w:cs="Times New Roman"/>
        <w:noProof/>
        <w:sz w:val="24"/>
        <w:szCs w:val="24"/>
      </w:rPr>
      <w:fldChar w:fldCharType="end"/>
    </w:r>
  </w:p>
  <w:p w14:paraId="0D005D64" w14:textId="77777777" w:rsidR="0007246F" w:rsidRDefault="0007246F" w:rsidP="003F467B">
    <w:pPr>
      <w:pStyle w:val="Header"/>
      <w:tabs>
        <w:tab w:val="clear" w:pos="4680"/>
        <w:tab w:val="center" w:pos="68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4ADA2" w14:textId="393A4951" w:rsidR="0007246F" w:rsidRPr="00B64508" w:rsidRDefault="000E4E13" w:rsidP="00CF23F0">
    <w:pPr>
      <w:pStyle w:val="Header"/>
      <w:tabs>
        <w:tab w:val="clear" w:pos="4680"/>
        <w:tab w:val="center" w:pos="7920"/>
        <w:tab w:val="center" w:pos="9360"/>
      </w:tabs>
      <w:rPr>
        <w:rFonts w:ascii="Times New Roman" w:hAnsi="Times New Roman" w:cs="Times New Roman"/>
        <w:sz w:val="24"/>
        <w:szCs w:val="24"/>
      </w:rPr>
    </w:pPr>
    <w:r w:rsidRPr="00B64508">
      <w:rPr>
        <w:rFonts w:ascii="Times New Roman" w:hAnsi="Times New Roman" w:cs="Times New Roman"/>
        <w:sz w:val="24"/>
        <w:szCs w:val="24"/>
      </w:rPr>
      <w:t>Running head</w:t>
    </w:r>
    <w:r w:rsidR="00153A00">
      <w:rPr>
        <w:rFonts w:ascii="Times New Roman" w:hAnsi="Times New Roman" w:cs="Times New Roman"/>
        <w:sz w:val="24"/>
        <w:szCs w:val="24"/>
      </w:rPr>
      <w:t xml:space="preserve">: </w:t>
    </w:r>
    <w:r w:rsidR="004D0CF8" w:rsidRPr="004D0CF8">
      <w:rPr>
        <w:rFonts w:ascii="Times New Roman" w:hAnsi="Times New Roman" w:cs="Times New Roman"/>
        <w:sz w:val="24"/>
        <w:szCs w:val="24"/>
      </w:rPr>
      <w:t>CORE ASSESSMENT</w:t>
    </w:r>
    <w:r w:rsidR="004D0CF8" w:rsidRPr="00B64508">
      <w:rPr>
        <w:rFonts w:ascii="Times New Roman" w:hAnsi="Times New Roman" w:cs="Times New Roman"/>
        <w:sz w:val="24"/>
        <w:szCs w:val="24"/>
      </w:rPr>
      <w:tab/>
    </w:r>
    <w:r w:rsidR="00A04787" w:rsidRPr="00B64508">
      <w:rPr>
        <w:rFonts w:ascii="Times New Roman" w:hAnsi="Times New Roman" w:cs="Times New Roman"/>
        <w:sz w:val="24"/>
        <w:szCs w:val="24"/>
      </w:rPr>
      <w:tab/>
    </w:r>
    <w:r w:rsidR="0007246F" w:rsidRPr="00B64508">
      <w:rPr>
        <w:rFonts w:ascii="Times New Roman" w:hAnsi="Times New Roman" w:cs="Times New Roman"/>
        <w:sz w:val="24"/>
        <w:szCs w:val="24"/>
      </w:rPr>
      <w:fldChar w:fldCharType="begin"/>
    </w:r>
    <w:r w:rsidR="0007246F" w:rsidRPr="00B64508">
      <w:rPr>
        <w:rFonts w:ascii="Times New Roman" w:hAnsi="Times New Roman" w:cs="Times New Roman"/>
        <w:sz w:val="24"/>
        <w:szCs w:val="24"/>
      </w:rPr>
      <w:instrText xml:space="preserve"> PAGE   \* MERGEFORMAT </w:instrText>
    </w:r>
    <w:r w:rsidR="0007246F" w:rsidRPr="00B64508">
      <w:rPr>
        <w:rFonts w:ascii="Times New Roman" w:hAnsi="Times New Roman" w:cs="Times New Roman"/>
        <w:sz w:val="24"/>
        <w:szCs w:val="24"/>
      </w:rPr>
      <w:fldChar w:fldCharType="separate"/>
    </w:r>
    <w:r w:rsidR="00CC1280">
      <w:rPr>
        <w:rFonts w:ascii="Times New Roman" w:hAnsi="Times New Roman" w:cs="Times New Roman"/>
        <w:noProof/>
        <w:sz w:val="24"/>
        <w:szCs w:val="24"/>
      </w:rPr>
      <w:t>1</w:t>
    </w:r>
    <w:r w:rsidR="0007246F" w:rsidRPr="00B64508">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8B7BFB"/>
    <w:multiLevelType w:val="hybridMultilevel"/>
    <w:tmpl w:val="7BD6492C"/>
    <w:lvl w:ilvl="0" w:tplc="965A9E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5B47AA8"/>
    <w:multiLevelType w:val="hybridMultilevel"/>
    <w:tmpl w:val="AC42F4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804C0"/>
    <w:multiLevelType w:val="hybridMultilevel"/>
    <w:tmpl w:val="166EC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15602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D2E1225"/>
    <w:multiLevelType w:val="hybridMultilevel"/>
    <w:tmpl w:val="44B6674C"/>
    <w:lvl w:ilvl="0" w:tplc="A74A45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9A005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2E242CB"/>
    <w:multiLevelType w:val="multilevel"/>
    <w:tmpl w:val="CEB0F1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4BB25D2"/>
    <w:multiLevelType w:val="hybridMultilevel"/>
    <w:tmpl w:val="95649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54769A"/>
    <w:multiLevelType w:val="multilevel"/>
    <w:tmpl w:val="AC1ADE7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5"/>
  </w:num>
  <w:num w:numId="4">
    <w:abstractNumId w:val="8"/>
  </w:num>
  <w:num w:numId="5">
    <w:abstractNumId w:val="6"/>
  </w:num>
  <w:num w:numId="6">
    <w:abstractNumId w:val="3"/>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DQyNzU3NzI3tzRQ0lEKTi0uzszPAykwM6kFAGuRj+YtAAAA"/>
  </w:docVars>
  <w:rsids>
    <w:rsidRoot w:val="00DB7D88"/>
    <w:rsid w:val="00000A29"/>
    <w:rsid w:val="000012C4"/>
    <w:rsid w:val="00002179"/>
    <w:rsid w:val="00002BC6"/>
    <w:rsid w:val="00004BF3"/>
    <w:rsid w:val="00006709"/>
    <w:rsid w:val="00007A03"/>
    <w:rsid w:val="00007F21"/>
    <w:rsid w:val="00012130"/>
    <w:rsid w:val="0001317D"/>
    <w:rsid w:val="00014797"/>
    <w:rsid w:val="0002291A"/>
    <w:rsid w:val="0002328E"/>
    <w:rsid w:val="000247A7"/>
    <w:rsid w:val="00035C6A"/>
    <w:rsid w:val="000365C0"/>
    <w:rsid w:val="0003792B"/>
    <w:rsid w:val="000400A5"/>
    <w:rsid w:val="00040A8C"/>
    <w:rsid w:val="00040E74"/>
    <w:rsid w:val="000437E4"/>
    <w:rsid w:val="00043DDA"/>
    <w:rsid w:val="00043E70"/>
    <w:rsid w:val="00044736"/>
    <w:rsid w:val="000447BD"/>
    <w:rsid w:val="00044E94"/>
    <w:rsid w:val="000505B1"/>
    <w:rsid w:val="000506D8"/>
    <w:rsid w:val="00052BCE"/>
    <w:rsid w:val="00055271"/>
    <w:rsid w:val="000565D5"/>
    <w:rsid w:val="0005665F"/>
    <w:rsid w:val="00057F0F"/>
    <w:rsid w:val="00061618"/>
    <w:rsid w:val="00061CDD"/>
    <w:rsid w:val="00064623"/>
    <w:rsid w:val="0006694C"/>
    <w:rsid w:val="0006784C"/>
    <w:rsid w:val="0007246F"/>
    <w:rsid w:val="00073B8C"/>
    <w:rsid w:val="00075D11"/>
    <w:rsid w:val="000769FC"/>
    <w:rsid w:val="00081A49"/>
    <w:rsid w:val="000913E0"/>
    <w:rsid w:val="00093F60"/>
    <w:rsid w:val="00095262"/>
    <w:rsid w:val="000A24AA"/>
    <w:rsid w:val="000A3765"/>
    <w:rsid w:val="000A3BF4"/>
    <w:rsid w:val="000A4195"/>
    <w:rsid w:val="000A5027"/>
    <w:rsid w:val="000A56AE"/>
    <w:rsid w:val="000B0021"/>
    <w:rsid w:val="000B1F31"/>
    <w:rsid w:val="000B40D1"/>
    <w:rsid w:val="000C5567"/>
    <w:rsid w:val="000C6496"/>
    <w:rsid w:val="000C6D09"/>
    <w:rsid w:val="000C6D5F"/>
    <w:rsid w:val="000C6E56"/>
    <w:rsid w:val="000D100C"/>
    <w:rsid w:val="000D17AB"/>
    <w:rsid w:val="000D2C7D"/>
    <w:rsid w:val="000D376B"/>
    <w:rsid w:val="000E0ACE"/>
    <w:rsid w:val="000E42E3"/>
    <w:rsid w:val="000E4E13"/>
    <w:rsid w:val="000F1347"/>
    <w:rsid w:val="000F1956"/>
    <w:rsid w:val="000F3DFD"/>
    <w:rsid w:val="000F4062"/>
    <w:rsid w:val="00100D7C"/>
    <w:rsid w:val="00106DD2"/>
    <w:rsid w:val="00107129"/>
    <w:rsid w:val="00111C57"/>
    <w:rsid w:val="00111D0D"/>
    <w:rsid w:val="001151BD"/>
    <w:rsid w:val="0011665B"/>
    <w:rsid w:val="00117415"/>
    <w:rsid w:val="00120DD6"/>
    <w:rsid w:val="00121F3E"/>
    <w:rsid w:val="00124E3C"/>
    <w:rsid w:val="001252B9"/>
    <w:rsid w:val="00126FE1"/>
    <w:rsid w:val="00130E7E"/>
    <w:rsid w:val="0013157A"/>
    <w:rsid w:val="00131724"/>
    <w:rsid w:val="00131D0F"/>
    <w:rsid w:val="00133340"/>
    <w:rsid w:val="0013391D"/>
    <w:rsid w:val="00134A50"/>
    <w:rsid w:val="001363AD"/>
    <w:rsid w:val="00140C8E"/>
    <w:rsid w:val="00141125"/>
    <w:rsid w:val="0014173D"/>
    <w:rsid w:val="001441DB"/>
    <w:rsid w:val="001466FD"/>
    <w:rsid w:val="00153A00"/>
    <w:rsid w:val="001543E1"/>
    <w:rsid w:val="001550A7"/>
    <w:rsid w:val="00157330"/>
    <w:rsid w:val="00157D6B"/>
    <w:rsid w:val="00160C38"/>
    <w:rsid w:val="00161986"/>
    <w:rsid w:val="00162E30"/>
    <w:rsid w:val="00163035"/>
    <w:rsid w:val="001633A4"/>
    <w:rsid w:val="00164467"/>
    <w:rsid w:val="00164F87"/>
    <w:rsid w:val="001663BE"/>
    <w:rsid w:val="001759C1"/>
    <w:rsid w:val="00176B13"/>
    <w:rsid w:val="00180BB6"/>
    <w:rsid w:val="001821A1"/>
    <w:rsid w:val="00182E98"/>
    <w:rsid w:val="001850BC"/>
    <w:rsid w:val="00185338"/>
    <w:rsid w:val="00186E6C"/>
    <w:rsid w:val="00186FA8"/>
    <w:rsid w:val="00192B51"/>
    <w:rsid w:val="001945F6"/>
    <w:rsid w:val="001964EA"/>
    <w:rsid w:val="00197C17"/>
    <w:rsid w:val="001A072A"/>
    <w:rsid w:val="001A2F41"/>
    <w:rsid w:val="001A3032"/>
    <w:rsid w:val="001A4DB2"/>
    <w:rsid w:val="001A58B7"/>
    <w:rsid w:val="001A6F0D"/>
    <w:rsid w:val="001B1C8D"/>
    <w:rsid w:val="001B2F8B"/>
    <w:rsid w:val="001B3C3D"/>
    <w:rsid w:val="001C02E7"/>
    <w:rsid w:val="001C4309"/>
    <w:rsid w:val="001C4BBC"/>
    <w:rsid w:val="001C7223"/>
    <w:rsid w:val="001C7E6D"/>
    <w:rsid w:val="001D0546"/>
    <w:rsid w:val="001D05C6"/>
    <w:rsid w:val="001D1D3A"/>
    <w:rsid w:val="001D30F6"/>
    <w:rsid w:val="001D3997"/>
    <w:rsid w:val="001D4967"/>
    <w:rsid w:val="001D4BFB"/>
    <w:rsid w:val="001D4DB7"/>
    <w:rsid w:val="001D7351"/>
    <w:rsid w:val="001E0424"/>
    <w:rsid w:val="001E1ACF"/>
    <w:rsid w:val="001E6A60"/>
    <w:rsid w:val="001E71D3"/>
    <w:rsid w:val="001E79CD"/>
    <w:rsid w:val="001F0AEA"/>
    <w:rsid w:val="001F18DD"/>
    <w:rsid w:val="001F3D15"/>
    <w:rsid w:val="001F603D"/>
    <w:rsid w:val="001F73D1"/>
    <w:rsid w:val="00200588"/>
    <w:rsid w:val="0020103B"/>
    <w:rsid w:val="00205521"/>
    <w:rsid w:val="0020794C"/>
    <w:rsid w:val="0021099A"/>
    <w:rsid w:val="0021308F"/>
    <w:rsid w:val="00222B86"/>
    <w:rsid w:val="00233AE1"/>
    <w:rsid w:val="0023458A"/>
    <w:rsid w:val="00237E3F"/>
    <w:rsid w:val="002406D2"/>
    <w:rsid w:val="002413B3"/>
    <w:rsid w:val="00245B8D"/>
    <w:rsid w:val="00245E4D"/>
    <w:rsid w:val="00247183"/>
    <w:rsid w:val="00251D43"/>
    <w:rsid w:val="00254277"/>
    <w:rsid w:val="00254296"/>
    <w:rsid w:val="00254CC9"/>
    <w:rsid w:val="00256F23"/>
    <w:rsid w:val="00265E9D"/>
    <w:rsid w:val="002700CE"/>
    <w:rsid w:val="002700D0"/>
    <w:rsid w:val="0027061A"/>
    <w:rsid w:val="00272029"/>
    <w:rsid w:val="00272338"/>
    <w:rsid w:val="00273227"/>
    <w:rsid w:val="00273E68"/>
    <w:rsid w:val="002744CF"/>
    <w:rsid w:val="00275956"/>
    <w:rsid w:val="002765BD"/>
    <w:rsid w:val="0028272C"/>
    <w:rsid w:val="0028439A"/>
    <w:rsid w:val="00285054"/>
    <w:rsid w:val="00287CB5"/>
    <w:rsid w:val="00287F8A"/>
    <w:rsid w:val="0029261C"/>
    <w:rsid w:val="00292DF5"/>
    <w:rsid w:val="00295CAE"/>
    <w:rsid w:val="002963A0"/>
    <w:rsid w:val="002A13F1"/>
    <w:rsid w:val="002A2567"/>
    <w:rsid w:val="002A3B30"/>
    <w:rsid w:val="002A590E"/>
    <w:rsid w:val="002A6CA2"/>
    <w:rsid w:val="002B179F"/>
    <w:rsid w:val="002B6B78"/>
    <w:rsid w:val="002C0963"/>
    <w:rsid w:val="002C6869"/>
    <w:rsid w:val="002C6D6D"/>
    <w:rsid w:val="002C6EE6"/>
    <w:rsid w:val="002C72B6"/>
    <w:rsid w:val="002D4A2D"/>
    <w:rsid w:val="002E1E63"/>
    <w:rsid w:val="002E2941"/>
    <w:rsid w:val="002E4326"/>
    <w:rsid w:val="002E4D8C"/>
    <w:rsid w:val="002E6876"/>
    <w:rsid w:val="002E6E27"/>
    <w:rsid w:val="002E6F6F"/>
    <w:rsid w:val="002F0582"/>
    <w:rsid w:val="002F3652"/>
    <w:rsid w:val="002F4366"/>
    <w:rsid w:val="002F52D0"/>
    <w:rsid w:val="002F59B9"/>
    <w:rsid w:val="002F70B7"/>
    <w:rsid w:val="00301565"/>
    <w:rsid w:val="00303161"/>
    <w:rsid w:val="0030508D"/>
    <w:rsid w:val="00305546"/>
    <w:rsid w:val="003058B1"/>
    <w:rsid w:val="003065A1"/>
    <w:rsid w:val="003068C9"/>
    <w:rsid w:val="00306BB8"/>
    <w:rsid w:val="0031002F"/>
    <w:rsid w:val="003113A8"/>
    <w:rsid w:val="003114FD"/>
    <w:rsid w:val="003148B8"/>
    <w:rsid w:val="00314C59"/>
    <w:rsid w:val="00317BE5"/>
    <w:rsid w:val="00317C09"/>
    <w:rsid w:val="003223AA"/>
    <w:rsid w:val="0032330D"/>
    <w:rsid w:val="00323B44"/>
    <w:rsid w:val="00324655"/>
    <w:rsid w:val="003263C6"/>
    <w:rsid w:val="003264FE"/>
    <w:rsid w:val="003268C4"/>
    <w:rsid w:val="00327F44"/>
    <w:rsid w:val="003326FF"/>
    <w:rsid w:val="003329CA"/>
    <w:rsid w:val="003335AA"/>
    <w:rsid w:val="0033429F"/>
    <w:rsid w:val="00335E1F"/>
    <w:rsid w:val="00335EB3"/>
    <w:rsid w:val="003375F7"/>
    <w:rsid w:val="003443F9"/>
    <w:rsid w:val="00344677"/>
    <w:rsid w:val="003468E4"/>
    <w:rsid w:val="00350B09"/>
    <w:rsid w:val="0035311D"/>
    <w:rsid w:val="003534AF"/>
    <w:rsid w:val="0035728F"/>
    <w:rsid w:val="0035798F"/>
    <w:rsid w:val="00361832"/>
    <w:rsid w:val="00362363"/>
    <w:rsid w:val="003627C3"/>
    <w:rsid w:val="00362A57"/>
    <w:rsid w:val="00363686"/>
    <w:rsid w:val="0036593E"/>
    <w:rsid w:val="00366AA2"/>
    <w:rsid w:val="00366BBF"/>
    <w:rsid w:val="00367382"/>
    <w:rsid w:val="00374FF7"/>
    <w:rsid w:val="003753EC"/>
    <w:rsid w:val="003819D0"/>
    <w:rsid w:val="00381B3A"/>
    <w:rsid w:val="00381DC7"/>
    <w:rsid w:val="00381E09"/>
    <w:rsid w:val="003835F3"/>
    <w:rsid w:val="00387BF9"/>
    <w:rsid w:val="00391C5D"/>
    <w:rsid w:val="00393F76"/>
    <w:rsid w:val="00395F80"/>
    <w:rsid w:val="0039658C"/>
    <w:rsid w:val="00396822"/>
    <w:rsid w:val="003A004F"/>
    <w:rsid w:val="003A09AF"/>
    <w:rsid w:val="003A2C96"/>
    <w:rsid w:val="003A35D5"/>
    <w:rsid w:val="003A35D6"/>
    <w:rsid w:val="003A499A"/>
    <w:rsid w:val="003A4E13"/>
    <w:rsid w:val="003A5FC8"/>
    <w:rsid w:val="003B00A3"/>
    <w:rsid w:val="003B56FB"/>
    <w:rsid w:val="003B67FD"/>
    <w:rsid w:val="003C2460"/>
    <w:rsid w:val="003C37D1"/>
    <w:rsid w:val="003C39E4"/>
    <w:rsid w:val="003C67F4"/>
    <w:rsid w:val="003C7DF8"/>
    <w:rsid w:val="003C7ED2"/>
    <w:rsid w:val="003D0CC6"/>
    <w:rsid w:val="003D111A"/>
    <w:rsid w:val="003D210F"/>
    <w:rsid w:val="003D39F5"/>
    <w:rsid w:val="003D4817"/>
    <w:rsid w:val="003E0957"/>
    <w:rsid w:val="003E0DB5"/>
    <w:rsid w:val="003E3FCA"/>
    <w:rsid w:val="003E6277"/>
    <w:rsid w:val="003E6672"/>
    <w:rsid w:val="003F0212"/>
    <w:rsid w:val="003F039D"/>
    <w:rsid w:val="003F104B"/>
    <w:rsid w:val="003F25FB"/>
    <w:rsid w:val="003F467B"/>
    <w:rsid w:val="0040066A"/>
    <w:rsid w:val="00400C27"/>
    <w:rsid w:val="00401230"/>
    <w:rsid w:val="00401CDD"/>
    <w:rsid w:val="004032EF"/>
    <w:rsid w:val="004042C6"/>
    <w:rsid w:val="0041034A"/>
    <w:rsid w:val="00411D57"/>
    <w:rsid w:val="004140D0"/>
    <w:rsid w:val="0041467A"/>
    <w:rsid w:val="0041501D"/>
    <w:rsid w:val="00415777"/>
    <w:rsid w:val="00416D67"/>
    <w:rsid w:val="00417E86"/>
    <w:rsid w:val="00420DB8"/>
    <w:rsid w:val="004212DB"/>
    <w:rsid w:val="00426613"/>
    <w:rsid w:val="004268E0"/>
    <w:rsid w:val="00427EFC"/>
    <w:rsid w:val="00431E02"/>
    <w:rsid w:val="00437121"/>
    <w:rsid w:val="00444711"/>
    <w:rsid w:val="00446A44"/>
    <w:rsid w:val="00450759"/>
    <w:rsid w:val="00450992"/>
    <w:rsid w:val="00450CDE"/>
    <w:rsid w:val="0045189E"/>
    <w:rsid w:val="004526DE"/>
    <w:rsid w:val="00452C62"/>
    <w:rsid w:val="00453125"/>
    <w:rsid w:val="0045318D"/>
    <w:rsid w:val="0045555B"/>
    <w:rsid w:val="00462CEF"/>
    <w:rsid w:val="0046430E"/>
    <w:rsid w:val="004677B7"/>
    <w:rsid w:val="00470A4F"/>
    <w:rsid w:val="00472CF1"/>
    <w:rsid w:val="00474EE1"/>
    <w:rsid w:val="00475BE9"/>
    <w:rsid w:val="0047640E"/>
    <w:rsid w:val="0048195D"/>
    <w:rsid w:val="00482329"/>
    <w:rsid w:val="00483F1E"/>
    <w:rsid w:val="00484981"/>
    <w:rsid w:val="004873BA"/>
    <w:rsid w:val="00487F56"/>
    <w:rsid w:val="00493F13"/>
    <w:rsid w:val="004A0507"/>
    <w:rsid w:val="004A1E9A"/>
    <w:rsid w:val="004A1EEC"/>
    <w:rsid w:val="004A3CBE"/>
    <w:rsid w:val="004A5F0A"/>
    <w:rsid w:val="004A612A"/>
    <w:rsid w:val="004A6D15"/>
    <w:rsid w:val="004B1779"/>
    <w:rsid w:val="004B2D22"/>
    <w:rsid w:val="004B2EFC"/>
    <w:rsid w:val="004B4A14"/>
    <w:rsid w:val="004B52F7"/>
    <w:rsid w:val="004C047A"/>
    <w:rsid w:val="004C1039"/>
    <w:rsid w:val="004C22C4"/>
    <w:rsid w:val="004C6331"/>
    <w:rsid w:val="004C693C"/>
    <w:rsid w:val="004C7125"/>
    <w:rsid w:val="004C7628"/>
    <w:rsid w:val="004D091A"/>
    <w:rsid w:val="004D099F"/>
    <w:rsid w:val="004D0CF8"/>
    <w:rsid w:val="004D22BD"/>
    <w:rsid w:val="004D3D1A"/>
    <w:rsid w:val="004E0060"/>
    <w:rsid w:val="004E1BE2"/>
    <w:rsid w:val="004E1C72"/>
    <w:rsid w:val="004E200D"/>
    <w:rsid w:val="004E4792"/>
    <w:rsid w:val="004E78C7"/>
    <w:rsid w:val="004F0C84"/>
    <w:rsid w:val="004F1447"/>
    <w:rsid w:val="004F1579"/>
    <w:rsid w:val="004F16FD"/>
    <w:rsid w:val="004F1C33"/>
    <w:rsid w:val="004F295A"/>
    <w:rsid w:val="004F5336"/>
    <w:rsid w:val="004F59E9"/>
    <w:rsid w:val="004F5E80"/>
    <w:rsid w:val="004F78AA"/>
    <w:rsid w:val="00506311"/>
    <w:rsid w:val="005068B5"/>
    <w:rsid w:val="0051024E"/>
    <w:rsid w:val="00510460"/>
    <w:rsid w:val="00512D9E"/>
    <w:rsid w:val="005130C1"/>
    <w:rsid w:val="005133B6"/>
    <w:rsid w:val="005134D2"/>
    <w:rsid w:val="00514CAF"/>
    <w:rsid w:val="005153CF"/>
    <w:rsid w:val="00516956"/>
    <w:rsid w:val="00517392"/>
    <w:rsid w:val="005208C9"/>
    <w:rsid w:val="00524B4F"/>
    <w:rsid w:val="00526655"/>
    <w:rsid w:val="005266A3"/>
    <w:rsid w:val="00532897"/>
    <w:rsid w:val="00533AF0"/>
    <w:rsid w:val="00533CB8"/>
    <w:rsid w:val="00536003"/>
    <w:rsid w:val="005361BC"/>
    <w:rsid w:val="00537ABF"/>
    <w:rsid w:val="005401F8"/>
    <w:rsid w:val="005435D6"/>
    <w:rsid w:val="005544FF"/>
    <w:rsid w:val="00554C91"/>
    <w:rsid w:val="005557E7"/>
    <w:rsid w:val="00560D0D"/>
    <w:rsid w:val="00561E14"/>
    <w:rsid w:val="00563CAF"/>
    <w:rsid w:val="00565308"/>
    <w:rsid w:val="005661B9"/>
    <w:rsid w:val="005666FC"/>
    <w:rsid w:val="00567E5E"/>
    <w:rsid w:val="0057062B"/>
    <w:rsid w:val="00571CE1"/>
    <w:rsid w:val="005722C8"/>
    <w:rsid w:val="005731CC"/>
    <w:rsid w:val="0057448B"/>
    <w:rsid w:val="005755B4"/>
    <w:rsid w:val="00577C79"/>
    <w:rsid w:val="005801B0"/>
    <w:rsid w:val="00581545"/>
    <w:rsid w:val="005828B8"/>
    <w:rsid w:val="00585B37"/>
    <w:rsid w:val="005863BE"/>
    <w:rsid w:val="00591D08"/>
    <w:rsid w:val="00592528"/>
    <w:rsid w:val="005946E8"/>
    <w:rsid w:val="00596416"/>
    <w:rsid w:val="005A09A2"/>
    <w:rsid w:val="005A0CCF"/>
    <w:rsid w:val="005A31C2"/>
    <w:rsid w:val="005A3F2A"/>
    <w:rsid w:val="005A445C"/>
    <w:rsid w:val="005A6101"/>
    <w:rsid w:val="005B1E9D"/>
    <w:rsid w:val="005B30C5"/>
    <w:rsid w:val="005B5233"/>
    <w:rsid w:val="005B5B97"/>
    <w:rsid w:val="005B5E96"/>
    <w:rsid w:val="005B65EB"/>
    <w:rsid w:val="005B6BEF"/>
    <w:rsid w:val="005C11AD"/>
    <w:rsid w:val="005C29D8"/>
    <w:rsid w:val="005C361D"/>
    <w:rsid w:val="005C539A"/>
    <w:rsid w:val="005C58B0"/>
    <w:rsid w:val="005C6894"/>
    <w:rsid w:val="005C7510"/>
    <w:rsid w:val="005D17EB"/>
    <w:rsid w:val="005D5DB4"/>
    <w:rsid w:val="005D7027"/>
    <w:rsid w:val="005E1B3C"/>
    <w:rsid w:val="005E4DF6"/>
    <w:rsid w:val="005E5486"/>
    <w:rsid w:val="005E5584"/>
    <w:rsid w:val="005E5BE5"/>
    <w:rsid w:val="005F0678"/>
    <w:rsid w:val="005F1FF7"/>
    <w:rsid w:val="005F2269"/>
    <w:rsid w:val="005F22A3"/>
    <w:rsid w:val="005F5DB3"/>
    <w:rsid w:val="00600B30"/>
    <w:rsid w:val="00601752"/>
    <w:rsid w:val="006029FC"/>
    <w:rsid w:val="00603313"/>
    <w:rsid w:val="00603BCD"/>
    <w:rsid w:val="0060684F"/>
    <w:rsid w:val="00607FB3"/>
    <w:rsid w:val="00610C06"/>
    <w:rsid w:val="00612BDF"/>
    <w:rsid w:val="00614465"/>
    <w:rsid w:val="00615BFB"/>
    <w:rsid w:val="0061601F"/>
    <w:rsid w:val="00616E1A"/>
    <w:rsid w:val="00620A53"/>
    <w:rsid w:val="0062200C"/>
    <w:rsid w:val="00622CA0"/>
    <w:rsid w:val="006268A0"/>
    <w:rsid w:val="00627C5D"/>
    <w:rsid w:val="00627DE5"/>
    <w:rsid w:val="006300A1"/>
    <w:rsid w:val="00632790"/>
    <w:rsid w:val="0063367F"/>
    <w:rsid w:val="00634B95"/>
    <w:rsid w:val="0064051C"/>
    <w:rsid w:val="00652C93"/>
    <w:rsid w:val="00653DE0"/>
    <w:rsid w:val="006577B3"/>
    <w:rsid w:val="0065780B"/>
    <w:rsid w:val="00663DD9"/>
    <w:rsid w:val="00664571"/>
    <w:rsid w:val="00665BF2"/>
    <w:rsid w:val="00671634"/>
    <w:rsid w:val="0067187C"/>
    <w:rsid w:val="00674858"/>
    <w:rsid w:val="00675BE7"/>
    <w:rsid w:val="006760E9"/>
    <w:rsid w:val="00680DD9"/>
    <w:rsid w:val="006823E0"/>
    <w:rsid w:val="00682D8C"/>
    <w:rsid w:val="00683658"/>
    <w:rsid w:val="0068559F"/>
    <w:rsid w:val="00685816"/>
    <w:rsid w:val="0069001A"/>
    <w:rsid w:val="00690832"/>
    <w:rsid w:val="00692989"/>
    <w:rsid w:val="00693D57"/>
    <w:rsid w:val="00693DC3"/>
    <w:rsid w:val="00697AB2"/>
    <w:rsid w:val="006A02DD"/>
    <w:rsid w:val="006A29F0"/>
    <w:rsid w:val="006A33CF"/>
    <w:rsid w:val="006A3CA2"/>
    <w:rsid w:val="006A7204"/>
    <w:rsid w:val="006B1188"/>
    <w:rsid w:val="006B335D"/>
    <w:rsid w:val="006B509C"/>
    <w:rsid w:val="006B7337"/>
    <w:rsid w:val="006C01DD"/>
    <w:rsid w:val="006C2E11"/>
    <w:rsid w:val="006C6A42"/>
    <w:rsid w:val="006C78FC"/>
    <w:rsid w:val="006D02F3"/>
    <w:rsid w:val="006D1514"/>
    <w:rsid w:val="006D27A1"/>
    <w:rsid w:val="006D4A46"/>
    <w:rsid w:val="006D6EE0"/>
    <w:rsid w:val="006E021A"/>
    <w:rsid w:val="006E0577"/>
    <w:rsid w:val="006E090D"/>
    <w:rsid w:val="006E0D18"/>
    <w:rsid w:val="006E0F35"/>
    <w:rsid w:val="006E42E3"/>
    <w:rsid w:val="006F0511"/>
    <w:rsid w:val="006F28D4"/>
    <w:rsid w:val="006F4CDA"/>
    <w:rsid w:val="006F4E69"/>
    <w:rsid w:val="006F6F2F"/>
    <w:rsid w:val="006F7069"/>
    <w:rsid w:val="006F7419"/>
    <w:rsid w:val="0070040B"/>
    <w:rsid w:val="00700853"/>
    <w:rsid w:val="00704472"/>
    <w:rsid w:val="007046F1"/>
    <w:rsid w:val="007101E5"/>
    <w:rsid w:val="00711BCB"/>
    <w:rsid w:val="007137D5"/>
    <w:rsid w:val="00715119"/>
    <w:rsid w:val="00715BAC"/>
    <w:rsid w:val="00716C3C"/>
    <w:rsid w:val="00720D4E"/>
    <w:rsid w:val="007217D4"/>
    <w:rsid w:val="007228D2"/>
    <w:rsid w:val="007310B2"/>
    <w:rsid w:val="007331AC"/>
    <w:rsid w:val="0073340B"/>
    <w:rsid w:val="007338C8"/>
    <w:rsid w:val="00741C7E"/>
    <w:rsid w:val="00742F37"/>
    <w:rsid w:val="00743173"/>
    <w:rsid w:val="007458FD"/>
    <w:rsid w:val="007502A5"/>
    <w:rsid w:val="00751731"/>
    <w:rsid w:val="007518BA"/>
    <w:rsid w:val="00752492"/>
    <w:rsid w:val="00753BBC"/>
    <w:rsid w:val="00755BC6"/>
    <w:rsid w:val="00755FF2"/>
    <w:rsid w:val="00756706"/>
    <w:rsid w:val="00760A94"/>
    <w:rsid w:val="00761CCB"/>
    <w:rsid w:val="007626DD"/>
    <w:rsid w:val="007671D7"/>
    <w:rsid w:val="007702BB"/>
    <w:rsid w:val="007731A0"/>
    <w:rsid w:val="007771F4"/>
    <w:rsid w:val="00777B27"/>
    <w:rsid w:val="00782697"/>
    <w:rsid w:val="00782A12"/>
    <w:rsid w:val="00785C83"/>
    <w:rsid w:val="0078702A"/>
    <w:rsid w:val="00790C6E"/>
    <w:rsid w:val="007914A8"/>
    <w:rsid w:val="00792AE9"/>
    <w:rsid w:val="00793C6E"/>
    <w:rsid w:val="00794E98"/>
    <w:rsid w:val="00795827"/>
    <w:rsid w:val="007A3035"/>
    <w:rsid w:val="007A3DB7"/>
    <w:rsid w:val="007A406B"/>
    <w:rsid w:val="007A419D"/>
    <w:rsid w:val="007A42F4"/>
    <w:rsid w:val="007A45D7"/>
    <w:rsid w:val="007A55C0"/>
    <w:rsid w:val="007A5945"/>
    <w:rsid w:val="007B1D28"/>
    <w:rsid w:val="007B27F8"/>
    <w:rsid w:val="007B4357"/>
    <w:rsid w:val="007B4E59"/>
    <w:rsid w:val="007B52ED"/>
    <w:rsid w:val="007B7066"/>
    <w:rsid w:val="007C2779"/>
    <w:rsid w:val="007C2F11"/>
    <w:rsid w:val="007C4B43"/>
    <w:rsid w:val="007C51B7"/>
    <w:rsid w:val="007C5E23"/>
    <w:rsid w:val="007C73B7"/>
    <w:rsid w:val="007D4FA2"/>
    <w:rsid w:val="007D554E"/>
    <w:rsid w:val="007D5725"/>
    <w:rsid w:val="007D594C"/>
    <w:rsid w:val="007D7D41"/>
    <w:rsid w:val="007E1871"/>
    <w:rsid w:val="007E374C"/>
    <w:rsid w:val="007E42C8"/>
    <w:rsid w:val="007E4AC5"/>
    <w:rsid w:val="007E6044"/>
    <w:rsid w:val="007E67EF"/>
    <w:rsid w:val="007E6B0F"/>
    <w:rsid w:val="007E6BA6"/>
    <w:rsid w:val="007F0515"/>
    <w:rsid w:val="007F0FE4"/>
    <w:rsid w:val="007F14BF"/>
    <w:rsid w:val="007F1674"/>
    <w:rsid w:val="007F2821"/>
    <w:rsid w:val="007F2B50"/>
    <w:rsid w:val="007F433D"/>
    <w:rsid w:val="007F6C0D"/>
    <w:rsid w:val="008000BD"/>
    <w:rsid w:val="00801AF8"/>
    <w:rsid w:val="00802838"/>
    <w:rsid w:val="008059C6"/>
    <w:rsid w:val="00806A43"/>
    <w:rsid w:val="00807293"/>
    <w:rsid w:val="00810F96"/>
    <w:rsid w:val="00811C7E"/>
    <w:rsid w:val="00811E66"/>
    <w:rsid w:val="00812590"/>
    <w:rsid w:val="00814BEF"/>
    <w:rsid w:val="00814CFF"/>
    <w:rsid w:val="00815F41"/>
    <w:rsid w:val="00817941"/>
    <w:rsid w:val="00820B08"/>
    <w:rsid w:val="0082111A"/>
    <w:rsid w:val="008221C5"/>
    <w:rsid w:val="008222FC"/>
    <w:rsid w:val="008225FC"/>
    <w:rsid w:val="008242C1"/>
    <w:rsid w:val="00826742"/>
    <w:rsid w:val="00826800"/>
    <w:rsid w:val="00826C06"/>
    <w:rsid w:val="008279AF"/>
    <w:rsid w:val="00830321"/>
    <w:rsid w:val="008323F8"/>
    <w:rsid w:val="00836DEA"/>
    <w:rsid w:val="0083743E"/>
    <w:rsid w:val="008409F8"/>
    <w:rsid w:val="00841006"/>
    <w:rsid w:val="00841BDA"/>
    <w:rsid w:val="00842356"/>
    <w:rsid w:val="00847491"/>
    <w:rsid w:val="00847C23"/>
    <w:rsid w:val="0085100F"/>
    <w:rsid w:val="00853C78"/>
    <w:rsid w:val="008557AC"/>
    <w:rsid w:val="008558AB"/>
    <w:rsid w:val="00855B1B"/>
    <w:rsid w:val="0085685A"/>
    <w:rsid w:val="00857E46"/>
    <w:rsid w:val="008634EA"/>
    <w:rsid w:val="00864FC9"/>
    <w:rsid w:val="00865C74"/>
    <w:rsid w:val="00867354"/>
    <w:rsid w:val="00875133"/>
    <w:rsid w:val="00875984"/>
    <w:rsid w:val="00877552"/>
    <w:rsid w:val="00880A74"/>
    <w:rsid w:val="00880D04"/>
    <w:rsid w:val="00881385"/>
    <w:rsid w:val="00884022"/>
    <w:rsid w:val="0088438B"/>
    <w:rsid w:val="00884737"/>
    <w:rsid w:val="0089023B"/>
    <w:rsid w:val="00890F21"/>
    <w:rsid w:val="00891BAC"/>
    <w:rsid w:val="00891C2D"/>
    <w:rsid w:val="00892735"/>
    <w:rsid w:val="00892BC9"/>
    <w:rsid w:val="00893C36"/>
    <w:rsid w:val="00894E3B"/>
    <w:rsid w:val="00895240"/>
    <w:rsid w:val="0089713E"/>
    <w:rsid w:val="008A0FCF"/>
    <w:rsid w:val="008A1CAC"/>
    <w:rsid w:val="008A1E26"/>
    <w:rsid w:val="008A271B"/>
    <w:rsid w:val="008A2BA5"/>
    <w:rsid w:val="008A3748"/>
    <w:rsid w:val="008A3E7F"/>
    <w:rsid w:val="008A3EC2"/>
    <w:rsid w:val="008A68C6"/>
    <w:rsid w:val="008A6C58"/>
    <w:rsid w:val="008B7A3F"/>
    <w:rsid w:val="008C11A1"/>
    <w:rsid w:val="008C3445"/>
    <w:rsid w:val="008C4864"/>
    <w:rsid w:val="008C5FB3"/>
    <w:rsid w:val="008C60C5"/>
    <w:rsid w:val="008C78D7"/>
    <w:rsid w:val="008C7EE3"/>
    <w:rsid w:val="008D0584"/>
    <w:rsid w:val="008D1FB4"/>
    <w:rsid w:val="008D2ECA"/>
    <w:rsid w:val="008D3E33"/>
    <w:rsid w:val="008D63D0"/>
    <w:rsid w:val="008D79B7"/>
    <w:rsid w:val="008D7CEB"/>
    <w:rsid w:val="008E36A6"/>
    <w:rsid w:val="008E3EF4"/>
    <w:rsid w:val="008E6A6C"/>
    <w:rsid w:val="008E6D2C"/>
    <w:rsid w:val="008F48A2"/>
    <w:rsid w:val="008F4B1E"/>
    <w:rsid w:val="00900060"/>
    <w:rsid w:val="00902347"/>
    <w:rsid w:val="00902394"/>
    <w:rsid w:val="009027F9"/>
    <w:rsid w:val="00904664"/>
    <w:rsid w:val="00905831"/>
    <w:rsid w:val="009072C6"/>
    <w:rsid w:val="00912153"/>
    <w:rsid w:val="00913599"/>
    <w:rsid w:val="00913B46"/>
    <w:rsid w:val="00914412"/>
    <w:rsid w:val="009148A0"/>
    <w:rsid w:val="00914F3E"/>
    <w:rsid w:val="00915A69"/>
    <w:rsid w:val="009160FA"/>
    <w:rsid w:val="009203AA"/>
    <w:rsid w:val="00921FAD"/>
    <w:rsid w:val="009234C4"/>
    <w:rsid w:val="0092424B"/>
    <w:rsid w:val="00924578"/>
    <w:rsid w:val="00924A0E"/>
    <w:rsid w:val="00924E7A"/>
    <w:rsid w:val="009269D8"/>
    <w:rsid w:val="00927752"/>
    <w:rsid w:val="00930918"/>
    <w:rsid w:val="00932634"/>
    <w:rsid w:val="00933CF3"/>
    <w:rsid w:val="009343A2"/>
    <w:rsid w:val="00935FE9"/>
    <w:rsid w:val="00940D85"/>
    <w:rsid w:val="0094247B"/>
    <w:rsid w:val="00942BA1"/>
    <w:rsid w:val="00943C87"/>
    <w:rsid w:val="00945FDE"/>
    <w:rsid w:val="009465E2"/>
    <w:rsid w:val="009467F5"/>
    <w:rsid w:val="00946FF6"/>
    <w:rsid w:val="009501EE"/>
    <w:rsid w:val="009512CA"/>
    <w:rsid w:val="009524DD"/>
    <w:rsid w:val="00953ADF"/>
    <w:rsid w:val="0095414F"/>
    <w:rsid w:val="009629F8"/>
    <w:rsid w:val="00963488"/>
    <w:rsid w:val="009646C5"/>
    <w:rsid w:val="00966601"/>
    <w:rsid w:val="00970895"/>
    <w:rsid w:val="00976D44"/>
    <w:rsid w:val="0097782A"/>
    <w:rsid w:val="009801D6"/>
    <w:rsid w:val="0098499C"/>
    <w:rsid w:val="0098588E"/>
    <w:rsid w:val="009915C0"/>
    <w:rsid w:val="00991DE4"/>
    <w:rsid w:val="009950A0"/>
    <w:rsid w:val="009957DE"/>
    <w:rsid w:val="009978EF"/>
    <w:rsid w:val="00997BE0"/>
    <w:rsid w:val="009A5957"/>
    <w:rsid w:val="009B032E"/>
    <w:rsid w:val="009B06B0"/>
    <w:rsid w:val="009B338C"/>
    <w:rsid w:val="009B58E9"/>
    <w:rsid w:val="009B5FB7"/>
    <w:rsid w:val="009B7845"/>
    <w:rsid w:val="009C01AB"/>
    <w:rsid w:val="009C0A20"/>
    <w:rsid w:val="009C21FE"/>
    <w:rsid w:val="009C245B"/>
    <w:rsid w:val="009C2F26"/>
    <w:rsid w:val="009C2F3A"/>
    <w:rsid w:val="009C7467"/>
    <w:rsid w:val="009D130B"/>
    <w:rsid w:val="009D2B53"/>
    <w:rsid w:val="009D4098"/>
    <w:rsid w:val="009D437F"/>
    <w:rsid w:val="009D69F5"/>
    <w:rsid w:val="009D7FA7"/>
    <w:rsid w:val="009E2A10"/>
    <w:rsid w:val="009E2E37"/>
    <w:rsid w:val="009E48D1"/>
    <w:rsid w:val="009E74C0"/>
    <w:rsid w:val="009E79F3"/>
    <w:rsid w:val="009E7C93"/>
    <w:rsid w:val="009F1052"/>
    <w:rsid w:val="009F23BF"/>
    <w:rsid w:val="009F559A"/>
    <w:rsid w:val="00A019BA"/>
    <w:rsid w:val="00A01B75"/>
    <w:rsid w:val="00A04787"/>
    <w:rsid w:val="00A0611A"/>
    <w:rsid w:val="00A074FF"/>
    <w:rsid w:val="00A11C0C"/>
    <w:rsid w:val="00A125E3"/>
    <w:rsid w:val="00A127B7"/>
    <w:rsid w:val="00A14023"/>
    <w:rsid w:val="00A140B1"/>
    <w:rsid w:val="00A15E93"/>
    <w:rsid w:val="00A16CAB"/>
    <w:rsid w:val="00A17B75"/>
    <w:rsid w:val="00A214E2"/>
    <w:rsid w:val="00A21F95"/>
    <w:rsid w:val="00A228B7"/>
    <w:rsid w:val="00A23725"/>
    <w:rsid w:val="00A246DE"/>
    <w:rsid w:val="00A26F90"/>
    <w:rsid w:val="00A313F9"/>
    <w:rsid w:val="00A31A76"/>
    <w:rsid w:val="00A34AC6"/>
    <w:rsid w:val="00A37259"/>
    <w:rsid w:val="00A413B9"/>
    <w:rsid w:val="00A421F0"/>
    <w:rsid w:val="00A45592"/>
    <w:rsid w:val="00A45F18"/>
    <w:rsid w:val="00A47B77"/>
    <w:rsid w:val="00A51579"/>
    <w:rsid w:val="00A54346"/>
    <w:rsid w:val="00A545FB"/>
    <w:rsid w:val="00A63C14"/>
    <w:rsid w:val="00A654C3"/>
    <w:rsid w:val="00A65914"/>
    <w:rsid w:val="00A669AC"/>
    <w:rsid w:val="00A72506"/>
    <w:rsid w:val="00A7466E"/>
    <w:rsid w:val="00A74EEF"/>
    <w:rsid w:val="00A76241"/>
    <w:rsid w:val="00A765DF"/>
    <w:rsid w:val="00A76F5E"/>
    <w:rsid w:val="00A829DF"/>
    <w:rsid w:val="00A8793B"/>
    <w:rsid w:val="00A903A6"/>
    <w:rsid w:val="00A90F22"/>
    <w:rsid w:val="00A919CC"/>
    <w:rsid w:val="00A92433"/>
    <w:rsid w:val="00A92DDC"/>
    <w:rsid w:val="00A95D84"/>
    <w:rsid w:val="00A95F31"/>
    <w:rsid w:val="00A96F38"/>
    <w:rsid w:val="00A97BF9"/>
    <w:rsid w:val="00AA3DB1"/>
    <w:rsid w:val="00AA67BF"/>
    <w:rsid w:val="00AA69CE"/>
    <w:rsid w:val="00AA7D4E"/>
    <w:rsid w:val="00AA7DE8"/>
    <w:rsid w:val="00AB0FAF"/>
    <w:rsid w:val="00AB47AB"/>
    <w:rsid w:val="00AB7B64"/>
    <w:rsid w:val="00AC00AE"/>
    <w:rsid w:val="00AC0187"/>
    <w:rsid w:val="00AC1B6E"/>
    <w:rsid w:val="00AC1DE6"/>
    <w:rsid w:val="00AC2140"/>
    <w:rsid w:val="00AC28E4"/>
    <w:rsid w:val="00AC3282"/>
    <w:rsid w:val="00AC6271"/>
    <w:rsid w:val="00AC67D4"/>
    <w:rsid w:val="00AC7622"/>
    <w:rsid w:val="00AD2A77"/>
    <w:rsid w:val="00AD4C10"/>
    <w:rsid w:val="00AD7A96"/>
    <w:rsid w:val="00AD7B90"/>
    <w:rsid w:val="00AE0C11"/>
    <w:rsid w:val="00AE0F02"/>
    <w:rsid w:val="00AE1FBB"/>
    <w:rsid w:val="00AE388F"/>
    <w:rsid w:val="00AE4AAA"/>
    <w:rsid w:val="00AE5F6E"/>
    <w:rsid w:val="00AE76BD"/>
    <w:rsid w:val="00AF3452"/>
    <w:rsid w:val="00AF3EB9"/>
    <w:rsid w:val="00AF44D3"/>
    <w:rsid w:val="00AF498E"/>
    <w:rsid w:val="00AF5328"/>
    <w:rsid w:val="00AF5777"/>
    <w:rsid w:val="00AF606B"/>
    <w:rsid w:val="00B00E5D"/>
    <w:rsid w:val="00B01252"/>
    <w:rsid w:val="00B02A1B"/>
    <w:rsid w:val="00B03970"/>
    <w:rsid w:val="00B05A8C"/>
    <w:rsid w:val="00B070B5"/>
    <w:rsid w:val="00B1077F"/>
    <w:rsid w:val="00B123A5"/>
    <w:rsid w:val="00B1318C"/>
    <w:rsid w:val="00B1411A"/>
    <w:rsid w:val="00B174E1"/>
    <w:rsid w:val="00B203A6"/>
    <w:rsid w:val="00B204EE"/>
    <w:rsid w:val="00B20CDA"/>
    <w:rsid w:val="00B216A4"/>
    <w:rsid w:val="00B223C0"/>
    <w:rsid w:val="00B23314"/>
    <w:rsid w:val="00B235A1"/>
    <w:rsid w:val="00B253A6"/>
    <w:rsid w:val="00B26695"/>
    <w:rsid w:val="00B26B49"/>
    <w:rsid w:val="00B27913"/>
    <w:rsid w:val="00B305C4"/>
    <w:rsid w:val="00B315E6"/>
    <w:rsid w:val="00B31B13"/>
    <w:rsid w:val="00B3614D"/>
    <w:rsid w:val="00B4146F"/>
    <w:rsid w:val="00B42765"/>
    <w:rsid w:val="00B42D7D"/>
    <w:rsid w:val="00B43B55"/>
    <w:rsid w:val="00B43D2E"/>
    <w:rsid w:val="00B444DB"/>
    <w:rsid w:val="00B45AF9"/>
    <w:rsid w:val="00B45C85"/>
    <w:rsid w:val="00B51820"/>
    <w:rsid w:val="00B51D2B"/>
    <w:rsid w:val="00B54A2D"/>
    <w:rsid w:val="00B570EC"/>
    <w:rsid w:val="00B57FCA"/>
    <w:rsid w:val="00B62F12"/>
    <w:rsid w:val="00B643D7"/>
    <w:rsid w:val="00B64508"/>
    <w:rsid w:val="00B67DA6"/>
    <w:rsid w:val="00B67EBF"/>
    <w:rsid w:val="00B718A4"/>
    <w:rsid w:val="00B71E4A"/>
    <w:rsid w:val="00B72600"/>
    <w:rsid w:val="00B73E14"/>
    <w:rsid w:val="00B74987"/>
    <w:rsid w:val="00B74A6F"/>
    <w:rsid w:val="00B750D8"/>
    <w:rsid w:val="00B76816"/>
    <w:rsid w:val="00B77A5A"/>
    <w:rsid w:val="00B77F26"/>
    <w:rsid w:val="00B81616"/>
    <w:rsid w:val="00B911D6"/>
    <w:rsid w:val="00B935F8"/>
    <w:rsid w:val="00B956C9"/>
    <w:rsid w:val="00B97871"/>
    <w:rsid w:val="00BA3EBF"/>
    <w:rsid w:val="00BA7207"/>
    <w:rsid w:val="00BA79C9"/>
    <w:rsid w:val="00BB0BD4"/>
    <w:rsid w:val="00BB1886"/>
    <w:rsid w:val="00BB58C6"/>
    <w:rsid w:val="00BB7FA9"/>
    <w:rsid w:val="00BC14B2"/>
    <w:rsid w:val="00BC1D9C"/>
    <w:rsid w:val="00BC2C04"/>
    <w:rsid w:val="00BC78DD"/>
    <w:rsid w:val="00BD17E2"/>
    <w:rsid w:val="00BD19DB"/>
    <w:rsid w:val="00BD1ACA"/>
    <w:rsid w:val="00BD38A9"/>
    <w:rsid w:val="00BD6AE1"/>
    <w:rsid w:val="00BD7022"/>
    <w:rsid w:val="00BE1DB1"/>
    <w:rsid w:val="00BE31F1"/>
    <w:rsid w:val="00BE471A"/>
    <w:rsid w:val="00BE6CBA"/>
    <w:rsid w:val="00BE72DF"/>
    <w:rsid w:val="00BF082E"/>
    <w:rsid w:val="00BF14D3"/>
    <w:rsid w:val="00BF1781"/>
    <w:rsid w:val="00BF2F0A"/>
    <w:rsid w:val="00BF3D4D"/>
    <w:rsid w:val="00BF4D1A"/>
    <w:rsid w:val="00BF7446"/>
    <w:rsid w:val="00C0172F"/>
    <w:rsid w:val="00C02CEE"/>
    <w:rsid w:val="00C0790C"/>
    <w:rsid w:val="00C123CB"/>
    <w:rsid w:val="00C132A3"/>
    <w:rsid w:val="00C14AB2"/>
    <w:rsid w:val="00C23449"/>
    <w:rsid w:val="00C23C1C"/>
    <w:rsid w:val="00C24487"/>
    <w:rsid w:val="00C30047"/>
    <w:rsid w:val="00C31987"/>
    <w:rsid w:val="00C319E6"/>
    <w:rsid w:val="00C32ECD"/>
    <w:rsid w:val="00C33665"/>
    <w:rsid w:val="00C366EA"/>
    <w:rsid w:val="00C36913"/>
    <w:rsid w:val="00C41517"/>
    <w:rsid w:val="00C443D5"/>
    <w:rsid w:val="00C44A15"/>
    <w:rsid w:val="00C52D64"/>
    <w:rsid w:val="00C5552B"/>
    <w:rsid w:val="00C574F0"/>
    <w:rsid w:val="00C60D22"/>
    <w:rsid w:val="00C6247A"/>
    <w:rsid w:val="00C62833"/>
    <w:rsid w:val="00C63576"/>
    <w:rsid w:val="00C64989"/>
    <w:rsid w:val="00C64994"/>
    <w:rsid w:val="00C64AE3"/>
    <w:rsid w:val="00C64B7F"/>
    <w:rsid w:val="00C64CD6"/>
    <w:rsid w:val="00C709C2"/>
    <w:rsid w:val="00C72B9B"/>
    <w:rsid w:val="00C72EB2"/>
    <w:rsid w:val="00C74469"/>
    <w:rsid w:val="00C763E3"/>
    <w:rsid w:val="00C76622"/>
    <w:rsid w:val="00C80737"/>
    <w:rsid w:val="00C808A5"/>
    <w:rsid w:val="00C82F4C"/>
    <w:rsid w:val="00C856F1"/>
    <w:rsid w:val="00C863BA"/>
    <w:rsid w:val="00C86BC9"/>
    <w:rsid w:val="00C91C81"/>
    <w:rsid w:val="00C93536"/>
    <w:rsid w:val="00C93681"/>
    <w:rsid w:val="00C9443A"/>
    <w:rsid w:val="00C97EBF"/>
    <w:rsid w:val="00CA0C2A"/>
    <w:rsid w:val="00CA1558"/>
    <w:rsid w:val="00CA4505"/>
    <w:rsid w:val="00CA4C6D"/>
    <w:rsid w:val="00CA72F3"/>
    <w:rsid w:val="00CB02D1"/>
    <w:rsid w:val="00CB0627"/>
    <w:rsid w:val="00CB0D20"/>
    <w:rsid w:val="00CB25CA"/>
    <w:rsid w:val="00CB46C8"/>
    <w:rsid w:val="00CC1280"/>
    <w:rsid w:val="00CC1637"/>
    <w:rsid w:val="00CC2AC2"/>
    <w:rsid w:val="00CC384B"/>
    <w:rsid w:val="00CC5983"/>
    <w:rsid w:val="00CC5D52"/>
    <w:rsid w:val="00CC6036"/>
    <w:rsid w:val="00CD3F5A"/>
    <w:rsid w:val="00CD51BF"/>
    <w:rsid w:val="00CD5C01"/>
    <w:rsid w:val="00CE032D"/>
    <w:rsid w:val="00CE4E83"/>
    <w:rsid w:val="00CE58BF"/>
    <w:rsid w:val="00CE6D3F"/>
    <w:rsid w:val="00CE76AC"/>
    <w:rsid w:val="00CF0E88"/>
    <w:rsid w:val="00CF1995"/>
    <w:rsid w:val="00CF23F0"/>
    <w:rsid w:val="00CF29C4"/>
    <w:rsid w:val="00CF43C7"/>
    <w:rsid w:val="00CF448B"/>
    <w:rsid w:val="00CF60B7"/>
    <w:rsid w:val="00CF704F"/>
    <w:rsid w:val="00D005F4"/>
    <w:rsid w:val="00D0613E"/>
    <w:rsid w:val="00D06B6B"/>
    <w:rsid w:val="00D130E7"/>
    <w:rsid w:val="00D16D34"/>
    <w:rsid w:val="00D173A6"/>
    <w:rsid w:val="00D2042B"/>
    <w:rsid w:val="00D215B4"/>
    <w:rsid w:val="00D21D91"/>
    <w:rsid w:val="00D22A60"/>
    <w:rsid w:val="00D2656F"/>
    <w:rsid w:val="00D27C75"/>
    <w:rsid w:val="00D30AA0"/>
    <w:rsid w:val="00D3187F"/>
    <w:rsid w:val="00D32129"/>
    <w:rsid w:val="00D3317F"/>
    <w:rsid w:val="00D37600"/>
    <w:rsid w:val="00D429DB"/>
    <w:rsid w:val="00D43A30"/>
    <w:rsid w:val="00D45050"/>
    <w:rsid w:val="00D452C2"/>
    <w:rsid w:val="00D45AFD"/>
    <w:rsid w:val="00D47D80"/>
    <w:rsid w:val="00D47E69"/>
    <w:rsid w:val="00D539AD"/>
    <w:rsid w:val="00D5461C"/>
    <w:rsid w:val="00D56ADE"/>
    <w:rsid w:val="00D57319"/>
    <w:rsid w:val="00D601AE"/>
    <w:rsid w:val="00D60F56"/>
    <w:rsid w:val="00D63922"/>
    <w:rsid w:val="00D63AE4"/>
    <w:rsid w:val="00D64134"/>
    <w:rsid w:val="00D65557"/>
    <w:rsid w:val="00D6614D"/>
    <w:rsid w:val="00D662D1"/>
    <w:rsid w:val="00D675BC"/>
    <w:rsid w:val="00D703C8"/>
    <w:rsid w:val="00D71322"/>
    <w:rsid w:val="00D718DD"/>
    <w:rsid w:val="00D71FF7"/>
    <w:rsid w:val="00D7465F"/>
    <w:rsid w:val="00D75674"/>
    <w:rsid w:val="00D7567D"/>
    <w:rsid w:val="00D76CB5"/>
    <w:rsid w:val="00D8057C"/>
    <w:rsid w:val="00D82083"/>
    <w:rsid w:val="00D82C86"/>
    <w:rsid w:val="00D836D8"/>
    <w:rsid w:val="00D843CE"/>
    <w:rsid w:val="00D86919"/>
    <w:rsid w:val="00D87164"/>
    <w:rsid w:val="00D87C5C"/>
    <w:rsid w:val="00D92DC4"/>
    <w:rsid w:val="00D93227"/>
    <w:rsid w:val="00D93C03"/>
    <w:rsid w:val="00D9403F"/>
    <w:rsid w:val="00D968EA"/>
    <w:rsid w:val="00D977C6"/>
    <w:rsid w:val="00D97A3B"/>
    <w:rsid w:val="00DA2244"/>
    <w:rsid w:val="00DA5CC9"/>
    <w:rsid w:val="00DB0F03"/>
    <w:rsid w:val="00DB38BE"/>
    <w:rsid w:val="00DB7AF8"/>
    <w:rsid w:val="00DB7D88"/>
    <w:rsid w:val="00DC1A83"/>
    <w:rsid w:val="00DC3434"/>
    <w:rsid w:val="00DC367E"/>
    <w:rsid w:val="00DC3710"/>
    <w:rsid w:val="00DC4273"/>
    <w:rsid w:val="00DC5DBF"/>
    <w:rsid w:val="00DC797C"/>
    <w:rsid w:val="00DC7BA7"/>
    <w:rsid w:val="00DC7BD4"/>
    <w:rsid w:val="00DD055F"/>
    <w:rsid w:val="00DD28E0"/>
    <w:rsid w:val="00DD442E"/>
    <w:rsid w:val="00DE0B2F"/>
    <w:rsid w:val="00DE31E2"/>
    <w:rsid w:val="00DE3297"/>
    <w:rsid w:val="00DE3ED6"/>
    <w:rsid w:val="00DF1A43"/>
    <w:rsid w:val="00DF323E"/>
    <w:rsid w:val="00DF405A"/>
    <w:rsid w:val="00DF4AA8"/>
    <w:rsid w:val="00DF7DE6"/>
    <w:rsid w:val="00E01BEA"/>
    <w:rsid w:val="00E025F4"/>
    <w:rsid w:val="00E03F90"/>
    <w:rsid w:val="00E11BCA"/>
    <w:rsid w:val="00E123CE"/>
    <w:rsid w:val="00E142D5"/>
    <w:rsid w:val="00E1544C"/>
    <w:rsid w:val="00E21303"/>
    <w:rsid w:val="00E255A7"/>
    <w:rsid w:val="00E25ACA"/>
    <w:rsid w:val="00E2633F"/>
    <w:rsid w:val="00E265B7"/>
    <w:rsid w:val="00E2677C"/>
    <w:rsid w:val="00E276E2"/>
    <w:rsid w:val="00E27A8E"/>
    <w:rsid w:val="00E309D6"/>
    <w:rsid w:val="00E3328F"/>
    <w:rsid w:val="00E35B6F"/>
    <w:rsid w:val="00E412BA"/>
    <w:rsid w:val="00E41722"/>
    <w:rsid w:val="00E417BE"/>
    <w:rsid w:val="00E4245F"/>
    <w:rsid w:val="00E428DF"/>
    <w:rsid w:val="00E42F1D"/>
    <w:rsid w:val="00E43890"/>
    <w:rsid w:val="00E43D9D"/>
    <w:rsid w:val="00E4439E"/>
    <w:rsid w:val="00E451C1"/>
    <w:rsid w:val="00E45949"/>
    <w:rsid w:val="00E47978"/>
    <w:rsid w:val="00E513F6"/>
    <w:rsid w:val="00E5296C"/>
    <w:rsid w:val="00E54478"/>
    <w:rsid w:val="00E55DFB"/>
    <w:rsid w:val="00E565FF"/>
    <w:rsid w:val="00E6076B"/>
    <w:rsid w:val="00E62385"/>
    <w:rsid w:val="00E62DA7"/>
    <w:rsid w:val="00E63476"/>
    <w:rsid w:val="00E63643"/>
    <w:rsid w:val="00E64C2C"/>
    <w:rsid w:val="00E66414"/>
    <w:rsid w:val="00E67572"/>
    <w:rsid w:val="00E67587"/>
    <w:rsid w:val="00E70560"/>
    <w:rsid w:val="00E73CA4"/>
    <w:rsid w:val="00E7488E"/>
    <w:rsid w:val="00E77434"/>
    <w:rsid w:val="00E80108"/>
    <w:rsid w:val="00E806E6"/>
    <w:rsid w:val="00E8342E"/>
    <w:rsid w:val="00E8474F"/>
    <w:rsid w:val="00E847FF"/>
    <w:rsid w:val="00E85A7A"/>
    <w:rsid w:val="00E879D5"/>
    <w:rsid w:val="00E91A96"/>
    <w:rsid w:val="00E91ACE"/>
    <w:rsid w:val="00E97D9E"/>
    <w:rsid w:val="00EA0737"/>
    <w:rsid w:val="00EA135F"/>
    <w:rsid w:val="00EA1662"/>
    <w:rsid w:val="00EA2251"/>
    <w:rsid w:val="00EA3FA0"/>
    <w:rsid w:val="00EA4F37"/>
    <w:rsid w:val="00EB01B9"/>
    <w:rsid w:val="00EB120F"/>
    <w:rsid w:val="00EB55B4"/>
    <w:rsid w:val="00EB5CDB"/>
    <w:rsid w:val="00EB5EB4"/>
    <w:rsid w:val="00EC5190"/>
    <w:rsid w:val="00EC70EC"/>
    <w:rsid w:val="00ED22B8"/>
    <w:rsid w:val="00ED238F"/>
    <w:rsid w:val="00ED3040"/>
    <w:rsid w:val="00EE338B"/>
    <w:rsid w:val="00EF235F"/>
    <w:rsid w:val="00EF23AD"/>
    <w:rsid w:val="00EF318D"/>
    <w:rsid w:val="00EF37DC"/>
    <w:rsid w:val="00EF45CA"/>
    <w:rsid w:val="00EF633B"/>
    <w:rsid w:val="00EF7959"/>
    <w:rsid w:val="00F07075"/>
    <w:rsid w:val="00F10105"/>
    <w:rsid w:val="00F11255"/>
    <w:rsid w:val="00F11FAC"/>
    <w:rsid w:val="00F1328B"/>
    <w:rsid w:val="00F16144"/>
    <w:rsid w:val="00F16D33"/>
    <w:rsid w:val="00F20D57"/>
    <w:rsid w:val="00F20E48"/>
    <w:rsid w:val="00F211E3"/>
    <w:rsid w:val="00F227B6"/>
    <w:rsid w:val="00F22B95"/>
    <w:rsid w:val="00F24FCF"/>
    <w:rsid w:val="00F25139"/>
    <w:rsid w:val="00F3093A"/>
    <w:rsid w:val="00F30D9B"/>
    <w:rsid w:val="00F31C94"/>
    <w:rsid w:val="00F32A45"/>
    <w:rsid w:val="00F32E6F"/>
    <w:rsid w:val="00F35F23"/>
    <w:rsid w:val="00F4226A"/>
    <w:rsid w:val="00F424D5"/>
    <w:rsid w:val="00F43010"/>
    <w:rsid w:val="00F441B8"/>
    <w:rsid w:val="00F44F45"/>
    <w:rsid w:val="00F45B00"/>
    <w:rsid w:val="00F468F7"/>
    <w:rsid w:val="00F508C6"/>
    <w:rsid w:val="00F51623"/>
    <w:rsid w:val="00F51E02"/>
    <w:rsid w:val="00F53166"/>
    <w:rsid w:val="00F6003F"/>
    <w:rsid w:val="00F63820"/>
    <w:rsid w:val="00F63C42"/>
    <w:rsid w:val="00F642B7"/>
    <w:rsid w:val="00F6584D"/>
    <w:rsid w:val="00F65A0E"/>
    <w:rsid w:val="00F66AFA"/>
    <w:rsid w:val="00F678D1"/>
    <w:rsid w:val="00F71DC7"/>
    <w:rsid w:val="00F72660"/>
    <w:rsid w:val="00F7270B"/>
    <w:rsid w:val="00F7316A"/>
    <w:rsid w:val="00F76936"/>
    <w:rsid w:val="00F7785F"/>
    <w:rsid w:val="00F82289"/>
    <w:rsid w:val="00F85D94"/>
    <w:rsid w:val="00F919FB"/>
    <w:rsid w:val="00F92C35"/>
    <w:rsid w:val="00F950F5"/>
    <w:rsid w:val="00F96F94"/>
    <w:rsid w:val="00FA0FAC"/>
    <w:rsid w:val="00FA115E"/>
    <w:rsid w:val="00FA1586"/>
    <w:rsid w:val="00FA1E9E"/>
    <w:rsid w:val="00FA2E7D"/>
    <w:rsid w:val="00FA371C"/>
    <w:rsid w:val="00FA4E22"/>
    <w:rsid w:val="00FA5FAB"/>
    <w:rsid w:val="00FB0EAD"/>
    <w:rsid w:val="00FB1035"/>
    <w:rsid w:val="00FB76C2"/>
    <w:rsid w:val="00FC1215"/>
    <w:rsid w:val="00FD02A7"/>
    <w:rsid w:val="00FD1ACD"/>
    <w:rsid w:val="00FD1E00"/>
    <w:rsid w:val="00FD204D"/>
    <w:rsid w:val="00FD31E6"/>
    <w:rsid w:val="00FD38BA"/>
    <w:rsid w:val="00FD7EEB"/>
    <w:rsid w:val="00FE2C2E"/>
    <w:rsid w:val="00FE4238"/>
    <w:rsid w:val="00FE581F"/>
    <w:rsid w:val="00FF0088"/>
    <w:rsid w:val="00FF2851"/>
    <w:rsid w:val="00FF4AD3"/>
    <w:rsid w:val="00FF5A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97BD1"/>
  <w15:docId w15:val="{F74CDF73-57E4-4836-BA31-2FABAA01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D88"/>
    <w:rPr>
      <w:rFonts w:ascii="Calibri" w:eastAsia="Calibri" w:hAnsi="Calibri" w:cs="SimSun"/>
    </w:rPr>
  </w:style>
  <w:style w:type="paragraph" w:styleId="Heading1">
    <w:name w:val="heading 1"/>
    <w:basedOn w:val="Normal"/>
    <w:next w:val="Normal"/>
    <w:link w:val="Heading1Char"/>
    <w:uiPriority w:val="9"/>
    <w:qFormat/>
    <w:rsid w:val="00DB7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702B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37E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B7D88"/>
  </w:style>
  <w:style w:type="paragraph" w:styleId="Footer">
    <w:name w:val="footer"/>
    <w:basedOn w:val="Normal"/>
    <w:link w:val="FooterChar"/>
    <w:uiPriority w:val="99"/>
    <w:unhideWhenUsed/>
    <w:rsid w:val="00DB7D88"/>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B7D88"/>
  </w:style>
  <w:style w:type="character" w:customStyle="1" w:styleId="Heading1Char">
    <w:name w:val="Heading 1 Char"/>
    <w:basedOn w:val="DefaultParagraphFont"/>
    <w:link w:val="Heading1"/>
    <w:uiPriority w:val="9"/>
    <w:rsid w:val="00DB7D8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3375F7"/>
    <w:rPr>
      <w:color w:val="0000FF" w:themeColor="hyperlink"/>
      <w:u w:val="single"/>
    </w:rPr>
  </w:style>
  <w:style w:type="character" w:styleId="FollowedHyperlink">
    <w:name w:val="FollowedHyperlink"/>
    <w:basedOn w:val="DefaultParagraphFont"/>
    <w:uiPriority w:val="99"/>
    <w:semiHidden/>
    <w:unhideWhenUsed/>
    <w:rsid w:val="00FF2851"/>
    <w:rPr>
      <w:color w:val="800080" w:themeColor="followedHyperlink"/>
      <w:u w:val="single"/>
    </w:rPr>
  </w:style>
  <w:style w:type="character" w:customStyle="1" w:styleId="Heading2Char">
    <w:name w:val="Heading 2 Char"/>
    <w:basedOn w:val="DefaultParagraphFont"/>
    <w:link w:val="Heading2"/>
    <w:uiPriority w:val="9"/>
    <w:rsid w:val="007702B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3113A8"/>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31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819D0"/>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237E3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653389">
      <w:bodyDiv w:val="1"/>
      <w:marLeft w:val="0"/>
      <w:marRight w:val="0"/>
      <w:marTop w:val="0"/>
      <w:marBottom w:val="0"/>
      <w:divBdr>
        <w:top w:val="none" w:sz="0" w:space="0" w:color="auto"/>
        <w:left w:val="none" w:sz="0" w:space="0" w:color="auto"/>
        <w:bottom w:val="none" w:sz="0" w:space="0" w:color="auto"/>
        <w:right w:val="none" w:sz="0" w:space="0" w:color="auto"/>
      </w:divBdr>
    </w:div>
    <w:div w:id="396629321">
      <w:bodyDiv w:val="1"/>
      <w:marLeft w:val="0"/>
      <w:marRight w:val="0"/>
      <w:marTop w:val="0"/>
      <w:marBottom w:val="0"/>
      <w:divBdr>
        <w:top w:val="none" w:sz="0" w:space="0" w:color="auto"/>
        <w:left w:val="none" w:sz="0" w:space="0" w:color="auto"/>
        <w:bottom w:val="none" w:sz="0" w:space="0" w:color="auto"/>
        <w:right w:val="none" w:sz="0" w:space="0" w:color="auto"/>
      </w:divBdr>
    </w:div>
    <w:div w:id="418521447">
      <w:bodyDiv w:val="1"/>
      <w:marLeft w:val="0"/>
      <w:marRight w:val="0"/>
      <w:marTop w:val="0"/>
      <w:marBottom w:val="0"/>
      <w:divBdr>
        <w:top w:val="none" w:sz="0" w:space="0" w:color="auto"/>
        <w:left w:val="none" w:sz="0" w:space="0" w:color="auto"/>
        <w:bottom w:val="none" w:sz="0" w:space="0" w:color="auto"/>
        <w:right w:val="none" w:sz="0" w:space="0" w:color="auto"/>
      </w:divBdr>
    </w:div>
    <w:div w:id="706760641">
      <w:bodyDiv w:val="1"/>
      <w:marLeft w:val="0"/>
      <w:marRight w:val="0"/>
      <w:marTop w:val="0"/>
      <w:marBottom w:val="0"/>
      <w:divBdr>
        <w:top w:val="none" w:sz="0" w:space="0" w:color="auto"/>
        <w:left w:val="none" w:sz="0" w:space="0" w:color="auto"/>
        <w:bottom w:val="none" w:sz="0" w:space="0" w:color="auto"/>
        <w:right w:val="none" w:sz="0" w:space="0" w:color="auto"/>
      </w:divBdr>
    </w:div>
    <w:div w:id="728530827">
      <w:bodyDiv w:val="1"/>
      <w:marLeft w:val="0"/>
      <w:marRight w:val="0"/>
      <w:marTop w:val="0"/>
      <w:marBottom w:val="0"/>
      <w:divBdr>
        <w:top w:val="none" w:sz="0" w:space="0" w:color="auto"/>
        <w:left w:val="none" w:sz="0" w:space="0" w:color="auto"/>
        <w:bottom w:val="none" w:sz="0" w:space="0" w:color="auto"/>
        <w:right w:val="none" w:sz="0" w:space="0" w:color="auto"/>
      </w:divBdr>
    </w:div>
    <w:div w:id="786392432">
      <w:bodyDiv w:val="1"/>
      <w:marLeft w:val="0"/>
      <w:marRight w:val="0"/>
      <w:marTop w:val="0"/>
      <w:marBottom w:val="0"/>
      <w:divBdr>
        <w:top w:val="none" w:sz="0" w:space="0" w:color="auto"/>
        <w:left w:val="none" w:sz="0" w:space="0" w:color="auto"/>
        <w:bottom w:val="none" w:sz="0" w:space="0" w:color="auto"/>
        <w:right w:val="none" w:sz="0" w:space="0" w:color="auto"/>
      </w:divBdr>
    </w:div>
    <w:div w:id="917901819">
      <w:bodyDiv w:val="1"/>
      <w:marLeft w:val="0"/>
      <w:marRight w:val="0"/>
      <w:marTop w:val="0"/>
      <w:marBottom w:val="0"/>
      <w:divBdr>
        <w:top w:val="none" w:sz="0" w:space="0" w:color="auto"/>
        <w:left w:val="none" w:sz="0" w:space="0" w:color="auto"/>
        <w:bottom w:val="none" w:sz="0" w:space="0" w:color="auto"/>
        <w:right w:val="none" w:sz="0" w:space="0" w:color="auto"/>
      </w:divBdr>
    </w:div>
    <w:div w:id="1101488790">
      <w:bodyDiv w:val="1"/>
      <w:marLeft w:val="0"/>
      <w:marRight w:val="0"/>
      <w:marTop w:val="0"/>
      <w:marBottom w:val="0"/>
      <w:divBdr>
        <w:top w:val="none" w:sz="0" w:space="0" w:color="auto"/>
        <w:left w:val="none" w:sz="0" w:space="0" w:color="auto"/>
        <w:bottom w:val="none" w:sz="0" w:space="0" w:color="auto"/>
        <w:right w:val="none" w:sz="0" w:space="0" w:color="auto"/>
      </w:divBdr>
    </w:div>
    <w:div w:id="1157573688">
      <w:bodyDiv w:val="1"/>
      <w:marLeft w:val="0"/>
      <w:marRight w:val="0"/>
      <w:marTop w:val="0"/>
      <w:marBottom w:val="0"/>
      <w:divBdr>
        <w:top w:val="none" w:sz="0" w:space="0" w:color="auto"/>
        <w:left w:val="none" w:sz="0" w:space="0" w:color="auto"/>
        <w:bottom w:val="none" w:sz="0" w:space="0" w:color="auto"/>
        <w:right w:val="none" w:sz="0" w:space="0" w:color="auto"/>
      </w:divBdr>
    </w:div>
    <w:div w:id="1191992077">
      <w:bodyDiv w:val="1"/>
      <w:marLeft w:val="0"/>
      <w:marRight w:val="0"/>
      <w:marTop w:val="0"/>
      <w:marBottom w:val="0"/>
      <w:divBdr>
        <w:top w:val="none" w:sz="0" w:space="0" w:color="auto"/>
        <w:left w:val="none" w:sz="0" w:space="0" w:color="auto"/>
        <w:bottom w:val="none" w:sz="0" w:space="0" w:color="auto"/>
        <w:right w:val="none" w:sz="0" w:space="0" w:color="auto"/>
      </w:divBdr>
      <w:divsChild>
        <w:div w:id="137497232">
          <w:marLeft w:val="0"/>
          <w:marRight w:val="0"/>
          <w:marTop w:val="0"/>
          <w:marBottom w:val="0"/>
          <w:divBdr>
            <w:top w:val="none" w:sz="0" w:space="0" w:color="auto"/>
            <w:left w:val="none" w:sz="0" w:space="0" w:color="auto"/>
            <w:bottom w:val="none" w:sz="0" w:space="0" w:color="auto"/>
            <w:right w:val="none" w:sz="0" w:space="0" w:color="auto"/>
          </w:divBdr>
        </w:div>
        <w:div w:id="1142889395">
          <w:marLeft w:val="0"/>
          <w:marRight w:val="0"/>
          <w:marTop w:val="0"/>
          <w:marBottom w:val="0"/>
          <w:divBdr>
            <w:top w:val="none" w:sz="0" w:space="0" w:color="auto"/>
            <w:left w:val="none" w:sz="0" w:space="0" w:color="auto"/>
            <w:bottom w:val="none" w:sz="0" w:space="0" w:color="auto"/>
            <w:right w:val="none" w:sz="0" w:space="0" w:color="auto"/>
          </w:divBdr>
        </w:div>
        <w:div w:id="1005785507">
          <w:marLeft w:val="0"/>
          <w:marRight w:val="0"/>
          <w:marTop w:val="75"/>
          <w:marBottom w:val="0"/>
          <w:divBdr>
            <w:top w:val="none" w:sz="0" w:space="0" w:color="auto"/>
            <w:left w:val="none" w:sz="0" w:space="0" w:color="auto"/>
            <w:bottom w:val="none" w:sz="0" w:space="0" w:color="auto"/>
            <w:right w:val="none" w:sz="0" w:space="0" w:color="auto"/>
          </w:divBdr>
          <w:divsChild>
            <w:div w:id="1583105818">
              <w:marLeft w:val="0"/>
              <w:marRight w:val="0"/>
              <w:marTop w:val="0"/>
              <w:marBottom w:val="0"/>
              <w:divBdr>
                <w:top w:val="none" w:sz="0" w:space="0" w:color="auto"/>
                <w:left w:val="none" w:sz="0" w:space="0" w:color="auto"/>
                <w:bottom w:val="none" w:sz="0" w:space="0" w:color="auto"/>
                <w:right w:val="none" w:sz="0" w:space="0" w:color="auto"/>
              </w:divBdr>
              <w:divsChild>
                <w:div w:id="1860199990">
                  <w:marLeft w:val="0"/>
                  <w:marRight w:val="0"/>
                  <w:marTop w:val="0"/>
                  <w:marBottom w:val="0"/>
                  <w:divBdr>
                    <w:top w:val="none" w:sz="0" w:space="0" w:color="auto"/>
                    <w:left w:val="none" w:sz="0" w:space="0" w:color="auto"/>
                    <w:bottom w:val="none" w:sz="0" w:space="0" w:color="auto"/>
                    <w:right w:val="none" w:sz="0" w:space="0" w:color="auto"/>
                  </w:divBdr>
                  <w:divsChild>
                    <w:div w:id="412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455780">
          <w:marLeft w:val="0"/>
          <w:marRight w:val="0"/>
          <w:marTop w:val="75"/>
          <w:marBottom w:val="0"/>
          <w:divBdr>
            <w:top w:val="none" w:sz="0" w:space="0" w:color="auto"/>
            <w:left w:val="none" w:sz="0" w:space="0" w:color="auto"/>
            <w:bottom w:val="none" w:sz="0" w:space="0" w:color="auto"/>
            <w:right w:val="none" w:sz="0" w:space="0" w:color="auto"/>
          </w:divBdr>
          <w:divsChild>
            <w:div w:id="1819297375">
              <w:marLeft w:val="0"/>
              <w:marRight w:val="0"/>
              <w:marTop w:val="0"/>
              <w:marBottom w:val="0"/>
              <w:divBdr>
                <w:top w:val="none" w:sz="0" w:space="0" w:color="auto"/>
                <w:left w:val="none" w:sz="0" w:space="0" w:color="auto"/>
                <w:bottom w:val="none" w:sz="0" w:space="0" w:color="auto"/>
                <w:right w:val="none" w:sz="0" w:space="0" w:color="auto"/>
              </w:divBdr>
              <w:divsChild>
                <w:div w:id="645597127">
                  <w:marLeft w:val="0"/>
                  <w:marRight w:val="0"/>
                  <w:marTop w:val="0"/>
                  <w:marBottom w:val="0"/>
                  <w:divBdr>
                    <w:top w:val="none" w:sz="0" w:space="0" w:color="auto"/>
                    <w:left w:val="none" w:sz="0" w:space="0" w:color="auto"/>
                    <w:bottom w:val="none" w:sz="0" w:space="0" w:color="auto"/>
                    <w:right w:val="none" w:sz="0" w:space="0" w:color="auto"/>
                  </w:divBdr>
                  <w:divsChild>
                    <w:div w:id="5754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936342">
      <w:bodyDiv w:val="1"/>
      <w:marLeft w:val="0"/>
      <w:marRight w:val="0"/>
      <w:marTop w:val="0"/>
      <w:marBottom w:val="0"/>
      <w:divBdr>
        <w:top w:val="none" w:sz="0" w:space="0" w:color="auto"/>
        <w:left w:val="none" w:sz="0" w:space="0" w:color="auto"/>
        <w:bottom w:val="none" w:sz="0" w:space="0" w:color="auto"/>
        <w:right w:val="none" w:sz="0" w:space="0" w:color="auto"/>
      </w:divBdr>
    </w:div>
    <w:div w:id="1523323888">
      <w:bodyDiv w:val="1"/>
      <w:marLeft w:val="0"/>
      <w:marRight w:val="0"/>
      <w:marTop w:val="0"/>
      <w:marBottom w:val="0"/>
      <w:divBdr>
        <w:top w:val="none" w:sz="0" w:space="0" w:color="auto"/>
        <w:left w:val="none" w:sz="0" w:space="0" w:color="auto"/>
        <w:bottom w:val="none" w:sz="0" w:space="0" w:color="auto"/>
        <w:right w:val="none" w:sz="0" w:space="0" w:color="auto"/>
      </w:divBdr>
    </w:div>
    <w:div w:id="1660112095">
      <w:bodyDiv w:val="1"/>
      <w:marLeft w:val="0"/>
      <w:marRight w:val="0"/>
      <w:marTop w:val="0"/>
      <w:marBottom w:val="0"/>
      <w:divBdr>
        <w:top w:val="none" w:sz="0" w:space="0" w:color="auto"/>
        <w:left w:val="none" w:sz="0" w:space="0" w:color="auto"/>
        <w:bottom w:val="none" w:sz="0" w:space="0" w:color="auto"/>
        <w:right w:val="none" w:sz="0" w:space="0" w:color="auto"/>
      </w:divBdr>
    </w:div>
    <w:div w:id="1900940117">
      <w:bodyDiv w:val="1"/>
      <w:marLeft w:val="0"/>
      <w:marRight w:val="0"/>
      <w:marTop w:val="0"/>
      <w:marBottom w:val="0"/>
      <w:divBdr>
        <w:top w:val="none" w:sz="0" w:space="0" w:color="auto"/>
        <w:left w:val="none" w:sz="0" w:space="0" w:color="auto"/>
        <w:bottom w:val="none" w:sz="0" w:space="0" w:color="auto"/>
        <w:right w:val="none" w:sz="0" w:space="0" w:color="auto"/>
      </w:divBdr>
    </w:div>
    <w:div w:id="2055812609">
      <w:bodyDiv w:val="1"/>
      <w:marLeft w:val="0"/>
      <w:marRight w:val="0"/>
      <w:marTop w:val="0"/>
      <w:marBottom w:val="0"/>
      <w:divBdr>
        <w:top w:val="none" w:sz="0" w:space="0" w:color="auto"/>
        <w:left w:val="none" w:sz="0" w:space="0" w:color="auto"/>
        <w:bottom w:val="none" w:sz="0" w:space="0" w:color="auto"/>
        <w:right w:val="none" w:sz="0" w:space="0" w:color="auto"/>
      </w:divBdr>
      <w:divsChild>
        <w:div w:id="1513956591">
          <w:marLeft w:val="0"/>
          <w:marRight w:val="0"/>
          <w:marTop w:val="180"/>
          <w:marBottom w:val="270"/>
          <w:divBdr>
            <w:top w:val="single" w:sz="6" w:space="0" w:color="E3E3E3"/>
            <w:left w:val="single" w:sz="6" w:space="0" w:color="E3E3E3"/>
            <w:bottom w:val="single" w:sz="6" w:space="0" w:color="E3E3E3"/>
            <w:right w:val="single" w:sz="6" w:space="0" w:color="E3E3E3"/>
          </w:divBdr>
          <w:divsChild>
            <w:div w:id="149559263">
              <w:marLeft w:val="0"/>
              <w:marRight w:val="0"/>
              <w:marTop w:val="0"/>
              <w:marBottom w:val="0"/>
              <w:divBdr>
                <w:top w:val="none" w:sz="0" w:space="0" w:color="auto"/>
                <w:left w:val="none" w:sz="0" w:space="0" w:color="auto"/>
                <w:bottom w:val="none" w:sz="0" w:space="0" w:color="auto"/>
                <w:right w:val="none" w:sz="0" w:space="0" w:color="auto"/>
              </w:divBdr>
              <w:divsChild>
                <w:div w:id="2031376756">
                  <w:marLeft w:val="0"/>
                  <w:marRight w:val="0"/>
                  <w:marTop w:val="0"/>
                  <w:marBottom w:val="0"/>
                  <w:divBdr>
                    <w:top w:val="none" w:sz="0" w:space="0" w:color="auto"/>
                    <w:left w:val="none" w:sz="0" w:space="0" w:color="auto"/>
                    <w:bottom w:val="none" w:sz="0" w:space="0" w:color="auto"/>
                    <w:right w:val="none" w:sz="0" w:space="0" w:color="auto"/>
                  </w:divBdr>
                </w:div>
                <w:div w:id="17942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3138">
          <w:marLeft w:val="0"/>
          <w:marRight w:val="0"/>
          <w:marTop w:val="180"/>
          <w:marBottom w:val="270"/>
          <w:divBdr>
            <w:top w:val="single" w:sz="6" w:space="0" w:color="E3E3E3"/>
            <w:left w:val="single" w:sz="6" w:space="0" w:color="E3E3E3"/>
            <w:bottom w:val="single" w:sz="6" w:space="0" w:color="E3E3E3"/>
            <w:right w:val="single" w:sz="6" w:space="0" w:color="E3E3E3"/>
          </w:divBdr>
          <w:divsChild>
            <w:div w:id="2053260680">
              <w:marLeft w:val="0"/>
              <w:marRight w:val="0"/>
              <w:marTop w:val="0"/>
              <w:marBottom w:val="0"/>
              <w:divBdr>
                <w:top w:val="none" w:sz="0" w:space="0" w:color="auto"/>
                <w:left w:val="none" w:sz="0" w:space="0" w:color="auto"/>
                <w:bottom w:val="none" w:sz="0" w:space="0" w:color="auto"/>
                <w:right w:val="none" w:sz="0" w:space="0" w:color="auto"/>
              </w:divBdr>
              <w:divsChild>
                <w:div w:id="142501774">
                  <w:marLeft w:val="0"/>
                  <w:marRight w:val="0"/>
                  <w:marTop w:val="0"/>
                  <w:marBottom w:val="0"/>
                  <w:divBdr>
                    <w:top w:val="none" w:sz="0" w:space="0" w:color="auto"/>
                    <w:left w:val="none" w:sz="0" w:space="0" w:color="auto"/>
                    <w:bottom w:val="none" w:sz="0" w:space="0" w:color="auto"/>
                    <w:right w:val="none" w:sz="0" w:space="0" w:color="auto"/>
                  </w:divBdr>
                </w:div>
                <w:div w:id="150801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BE9ED-5FB8-4210-8E40-6756CEEC3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Mbora</dc:creator>
  <cp:lastModifiedBy>jessica agnew</cp:lastModifiedBy>
  <cp:revision>2</cp:revision>
  <dcterms:created xsi:type="dcterms:W3CDTF">2020-09-20T00:42:00Z</dcterms:created>
  <dcterms:modified xsi:type="dcterms:W3CDTF">2020-09-20T00:42:00Z</dcterms:modified>
</cp:coreProperties>
</file>